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050C8" w14:textId="77777777" w:rsidR="009E00CE" w:rsidRPr="00D44D53" w:rsidRDefault="009E00CE" w:rsidP="009E00CE">
      <w:pPr>
        <w:widowControl w:val="0"/>
        <w:spacing w:before="240"/>
        <w:jc w:val="center"/>
        <w:outlineLvl w:val="0"/>
        <w:rPr>
          <w:b/>
          <w:color w:val="548DD4" w:themeColor="text2" w:themeTint="99"/>
          <w:sz w:val="32"/>
          <w:szCs w:val="22"/>
        </w:rPr>
      </w:pPr>
      <w:r w:rsidRPr="00D44D53">
        <w:rPr>
          <w:b/>
          <w:color w:val="548DD4" w:themeColor="text2" w:themeTint="99"/>
          <w:sz w:val="32"/>
          <w:szCs w:val="22"/>
        </w:rPr>
        <w:t>PHÒNG CÔNG NGHỆ SINH HỌC TÁI TẠO MÔI TRƯỜNG</w:t>
      </w:r>
    </w:p>
    <w:p w14:paraId="0167DB28" w14:textId="77777777" w:rsidR="009E00CE" w:rsidRPr="00D44D53" w:rsidRDefault="009E00CE" w:rsidP="009E00CE">
      <w:pPr>
        <w:widowControl w:val="0"/>
        <w:spacing w:after="360"/>
        <w:jc w:val="center"/>
        <w:outlineLvl w:val="0"/>
        <w:rPr>
          <w:b/>
          <w:color w:val="E36C0A" w:themeColor="accent6" w:themeShade="BF"/>
          <w:sz w:val="32"/>
          <w:szCs w:val="22"/>
        </w:rPr>
      </w:pPr>
      <w:r w:rsidRPr="00D44D53">
        <w:rPr>
          <w:b/>
          <w:color w:val="E36C0A" w:themeColor="accent6" w:themeShade="BF"/>
          <w:sz w:val="32"/>
          <w:szCs w:val="22"/>
        </w:rPr>
        <w:t>(Environmental Bioremediation Laboratory)</w:t>
      </w:r>
    </w:p>
    <w:p w14:paraId="248470F6" w14:textId="4B93957E" w:rsidR="00382B94" w:rsidRPr="003A698A" w:rsidRDefault="00433808" w:rsidP="003A698A">
      <w:pPr>
        <w:widowControl w:val="0"/>
        <w:spacing w:before="120"/>
        <w:jc w:val="both"/>
        <w:rPr>
          <w:rFonts w:asciiTheme="minorHAnsi" w:hAnsiTheme="minorHAnsi"/>
          <w:b/>
          <w:sz w:val="22"/>
          <w:szCs w:val="22"/>
        </w:rPr>
      </w:pPr>
      <w:r w:rsidRPr="003A698A">
        <w:rPr>
          <w:rFonts w:asciiTheme="minorHAnsi" w:hAnsiTheme="minorHAnsi"/>
          <w:b/>
          <w:sz w:val="22"/>
          <w:szCs w:val="22"/>
        </w:rPr>
        <w:t>Công bố quốc tế</w:t>
      </w:r>
      <w:r w:rsidR="00DA166A" w:rsidRPr="003A698A">
        <w:rPr>
          <w:rFonts w:asciiTheme="minorHAnsi" w:hAnsiTheme="minorHAnsi"/>
          <w:b/>
          <w:sz w:val="22"/>
          <w:szCs w:val="22"/>
        </w:rPr>
        <w:t xml:space="preserve"> </w:t>
      </w:r>
      <w:r w:rsidR="004A1331" w:rsidRPr="003A698A">
        <w:rPr>
          <w:rFonts w:asciiTheme="minorHAnsi" w:hAnsiTheme="minorHAnsi"/>
          <w:b/>
          <w:sz w:val="22"/>
          <w:szCs w:val="22"/>
        </w:rPr>
        <w:t>(3</w:t>
      </w:r>
      <w:r w:rsidR="00E26366" w:rsidRPr="003A698A">
        <w:rPr>
          <w:rFonts w:asciiTheme="minorHAnsi" w:hAnsiTheme="minorHAnsi"/>
          <w:b/>
          <w:sz w:val="22"/>
          <w:szCs w:val="22"/>
        </w:rPr>
        <w:t>1</w:t>
      </w:r>
      <w:r w:rsidR="004A1331" w:rsidRPr="003A698A">
        <w:rPr>
          <w:rFonts w:asciiTheme="minorHAnsi" w:hAnsiTheme="minorHAnsi"/>
          <w:b/>
          <w:sz w:val="22"/>
          <w:szCs w:val="22"/>
        </w:rPr>
        <w:t xml:space="preserve"> bài)</w:t>
      </w:r>
    </w:p>
    <w:p w14:paraId="469974AF" w14:textId="7506EE4A" w:rsidR="00E91E67" w:rsidRPr="003A698A" w:rsidRDefault="00E91E67" w:rsidP="003A698A">
      <w:pPr>
        <w:widowControl w:val="0"/>
        <w:numPr>
          <w:ilvl w:val="0"/>
          <w:numId w:val="27"/>
        </w:numPr>
        <w:spacing w:before="120"/>
        <w:ind w:left="426" w:hanging="425"/>
        <w:jc w:val="both"/>
        <w:rPr>
          <w:rFonts w:asciiTheme="minorHAnsi" w:eastAsia="Calibri" w:hAnsiTheme="minorHAnsi"/>
          <w:bCs/>
          <w:sz w:val="22"/>
          <w:szCs w:val="22"/>
        </w:rPr>
      </w:pPr>
      <w:r w:rsidRPr="003A698A">
        <w:rPr>
          <w:rFonts w:asciiTheme="minorHAnsi" w:eastAsia="Calibri" w:hAnsiTheme="minorHAnsi"/>
          <w:bCs/>
          <w:sz w:val="22"/>
          <w:szCs w:val="22"/>
        </w:rPr>
        <w:t>Duong Huy Nguyen, Nhat Huy Chu, Yvan Bettarel, Jean-Christophe Auguet, Thierry Bouvier, Ha Hoang Chu, Van Ngoc Bui (2023). Metagenomic data of bacterial communities associated with Acropora species from Phu Quoc Islands, Vietnam. Data Brief, 36860407.</w:t>
      </w:r>
    </w:p>
    <w:p w14:paraId="50F1C728" w14:textId="640EE474" w:rsidR="00E91E67" w:rsidRPr="003A698A" w:rsidRDefault="00E91E67" w:rsidP="003A698A">
      <w:pPr>
        <w:widowControl w:val="0"/>
        <w:numPr>
          <w:ilvl w:val="0"/>
          <w:numId w:val="27"/>
        </w:numPr>
        <w:spacing w:before="120"/>
        <w:ind w:left="426" w:hanging="425"/>
        <w:jc w:val="both"/>
        <w:rPr>
          <w:rFonts w:asciiTheme="minorHAnsi" w:eastAsia="Calibri" w:hAnsiTheme="minorHAnsi"/>
          <w:bCs/>
          <w:sz w:val="22"/>
          <w:szCs w:val="22"/>
        </w:rPr>
      </w:pPr>
      <w:r w:rsidRPr="003A698A">
        <w:rPr>
          <w:rFonts w:asciiTheme="minorHAnsi" w:eastAsia="Calibri" w:hAnsiTheme="minorHAnsi"/>
          <w:bCs/>
          <w:sz w:val="22"/>
          <w:szCs w:val="22"/>
        </w:rPr>
        <w:t>Van Ngoc Bui, Duong Huy Nguyen, Nhat Huy Chu, Yvan Bettarel, Jean-Christophe Auguet, Thierry Bouvier, Ha Hoang Chu(2023). Diversity and Biogeography of Coral Mucus-Associated Bacterial Communities: The Case of Acropora formosa. J. Mar. Sci. Eng, 11(1), 74.</w:t>
      </w:r>
    </w:p>
    <w:p w14:paraId="0508A1BC" w14:textId="2C2635FC"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Giang Thu Nguyen, Ha Thi Hong Nguyen, Hoa Thi Tran, Huyen Thi Tran, Anh Ngoc Ho, Quang Ho Tran &amp; Ngoc Bich Pham (2023). Enhanced podophyllotoxin production of endophyte Fusarium proliferatum TQN5T by host extract and phenylalanine. Applied Microbiology and Biotechnology 107: 5367–5378.</w:t>
      </w:r>
    </w:p>
    <w:p w14:paraId="43E915A1" w14:textId="77777777" w:rsidR="009D01C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Tru VAN NGUYEN, Luong Thi TRAN, Huong Thi HO, Thi Thao DO, Van Hanh NGUYEN, Duc Hoang LE, Ngoc Anh HO, Thi Nguyet DOAN, Duong Hoang NGUYEN, Duong Pham QUANG &amp; Thuy Thi Bich LE (2023). Dichloromethane Extract of Helicteres hirsuta Inhibits Human Hepatocellular Carcinoma Cell Proliferation and Migration Via Downregulating EMT Marker Expressions. Lat. Am. J. Pharm. 42 (2): 419-28 (2023).</w:t>
      </w:r>
    </w:p>
    <w:p w14:paraId="20DA2979" w14:textId="2B85B7CE"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Trung Anh Trieu, Phuong Anh Nguyen, Mai Ngoc Le, Huy Nhat Chu (2022). Myosin II proteins are involved in the growth, morphogenesis, and virulence of the human pathogenic fungus Mucor circinelloides. Front. Cell, Infect. Microbiol, 12: 1031463.</w:t>
      </w:r>
    </w:p>
    <w:p w14:paraId="7DFA0FFE"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Thi Minh Nguyen, Phuong Thu Ha, Thi Thu Huong Le, Ke Son Phan, Thi Nhi Cong Le, Thi Thu Trang Mai, Phuong Ha Hoang* (2022). Modification of expanded clay carrier for enhancing the immobilization and nitrogen removal capacity of nitrifying and denitrifying bacteria in the aquaculture system. Journal of Bioscience and Bioengineering, Volume 134, Issue 1, 2022, Pages 41-47,ISSN 1389-1723.</w:t>
      </w:r>
    </w:p>
    <w:p w14:paraId="7D4478AF"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Hoang PH, Nguyen TM, Le NCT, Phan KS, Mai TTT, Ha PT (2022). Characterization of Isolated Aerobic Denitrifying Bacteria and Their Potential Use in the Treatment of Nitrogen-Polluted Aquaculture Water. Curr Microbiol. 79(7):209. doi: 10.1007/s00284-022-02898-2. PMID: 35639194.</w:t>
      </w:r>
    </w:p>
    <w:p w14:paraId="46D6C3B1"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Phan KS, Nguyen TM, To XT, Le TTH, Nguyen TT, Pham KD, Hoang PH, Dong TN, Dang DK, Phan THT, Mai TTT, Ha PT (2022). Allium sativum@AgNPs and Phyllanthus urinaria@AgNPs: a comparative analysis for antibacterial application. RSC Adv;12(55): 35730-35743. doi: 10.1039/d2ra06847h. PMID: 36545079; PMCID: PMC9748653.</w:t>
      </w:r>
    </w:p>
    <w:p w14:paraId="381E295B"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Kế Sơn Phan, Thị Thu Hương Lê, Thị Minh Nguyễn, Thị Thu Trang Mai, Phương Hà Hoàng, Xuân Thắng Tô, Thành Trung Nguyễn, Kim Đặng Phạm, Phương Thư Hà (2022). Co-delivery of Doxycycline, Florfenicol and  Silver Nanoparticles using Alginate/Chitosan Nanocarriers. Chemistry Select, 7, e202201954.</w:t>
      </w:r>
    </w:p>
    <w:p w14:paraId="75415A50" w14:textId="77777777" w:rsidR="009D01C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Thi Thu Huong Le, Thi Thu Trang Mai, Ke Son Phan, Thi Minh Nguyen, Thi Lan Anh Tran, Thi Nham Dong, Huu Chung Tran, Thi Thanh Hang Ngo, Phuong Ha Hoang and Phuong Thu Ha (2022). Novel integrated nanofertilizers for improving the growth of Polyscias fruticosa and Asparagus officinalis. Journal of Nanomaterials.</w:t>
      </w:r>
      <w:r w:rsidR="009D01C7" w:rsidRPr="003A698A">
        <w:rPr>
          <w:rFonts w:asciiTheme="minorHAnsi" w:hAnsiTheme="minorHAnsi"/>
          <w:bCs/>
        </w:rPr>
        <w:t xml:space="preserve"> </w:t>
      </w:r>
    </w:p>
    <w:p w14:paraId="7825498B" w14:textId="21ED7874" w:rsidR="00E91E67" w:rsidRPr="003A698A" w:rsidRDefault="00E91E67" w:rsidP="003A698A">
      <w:pPr>
        <w:pStyle w:val="ListParagraph"/>
        <w:widowControl w:val="0"/>
        <w:spacing w:before="120" w:after="0" w:line="240" w:lineRule="auto"/>
        <w:ind w:left="426"/>
        <w:contextualSpacing w:val="0"/>
        <w:jc w:val="both"/>
        <w:rPr>
          <w:rFonts w:asciiTheme="minorHAnsi" w:hAnsiTheme="minorHAnsi"/>
          <w:bCs/>
        </w:rPr>
      </w:pPr>
      <w:r w:rsidRPr="003A698A">
        <w:rPr>
          <w:rFonts w:asciiTheme="minorHAnsi" w:hAnsiTheme="minorHAnsi"/>
          <w:bCs/>
        </w:rPr>
        <w:t>https://doi.org/10.1155/2022/5791922</w:t>
      </w:r>
    </w:p>
    <w:p w14:paraId="49835042"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 xml:space="preserve">Loc Van Tran, Ninh Pham Thi, Luu Nguyen Thi, Chien Van Tran, Nhu Thi Quynh Vo, Anh Ngoc Ho, Viet Cong Do, Van Sung Tran, Thao Thi Phuong Tran (2022). Two new glycosides, farnesyl pentaglycoside and oleanane triglycoside from Lepisanthes rubiginosa, a mangrove plant </w:t>
      </w:r>
      <w:r w:rsidRPr="003A698A">
        <w:rPr>
          <w:rFonts w:asciiTheme="minorHAnsi" w:eastAsia="Calibri" w:hAnsiTheme="minorHAnsi"/>
          <w:bCs/>
          <w:sz w:val="22"/>
          <w:szCs w:val="22"/>
        </w:rPr>
        <w:lastRenderedPageBreak/>
        <w:t>collected from Thua Thien-Hue province, Vietnam. Natural Product Research,2022 Apr;36(7):1774-1780.</w:t>
      </w:r>
    </w:p>
    <w:p w14:paraId="4DAACA12"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Mai Xuan Bach, Truong Ngoc Minh, Dao Thi Ngoc Anh, Ho Ngoc Anh, Le Viet Anh, Nguyen Quang Trung, Bui Quang Minh and Tran Dang Xuan (2022). Protection and Rehabilitation Effects of Cordyceps militaris Fruit Body Extract and Possible Roles of Cordycepin and Adenosine. Compounds 2022, 2, 388–403.</w:t>
      </w:r>
    </w:p>
    <w:p w14:paraId="2C16E311" w14:textId="77777777" w:rsidR="00E91E6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Thi Lan Anh Nguyen, Thi Cam Ha Dang, Jacco Koekkoek, Ton That Huu Dat, Martin Braster, Bernd W. Brandt, John R. Parsons, Abraham Brouwer, Rob J.M. van Spanning (2021). Correlating biodegradation kinetics of 2,3,7,8- tetrachlorodibenzo-p-dioxin (TCDD) to the dynamics of microbial communities originating from soil in Vietnam contaminated with herbicides and TCDD. Frontiers in Sustainable Cities. Volume 106 (3),  ISSN: 2624-9634</w:t>
      </w:r>
    </w:p>
    <w:p w14:paraId="0511C471"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Quang-BacHoang, Thi-NhanNguyen, Thi-PhuongNguyen, Anh-DucNguyen, Nhat-HuyChu, Van-ThaoTa, Van-HaoNguyen, Xuan-DungMai (2021). Size-dependent reactivity of highly photoluminescent CdZnTeS alloyed quantum dots to mercury and lead ions. Volume 552, Pages 111378, ISSN: 03010104.</w:t>
      </w:r>
    </w:p>
    <w:p w14:paraId="15A9DE8C"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Nhi-Cong LT, Lien DT, Mai CTN, Linh NV, Lich NQ, Ha HP, Van Quyen D, Tang DYY (2021) Show PL. Advanced materials for immobilization of purple phototrophic bacteria in bioremediation of oil-polluted wastewater. Chemosphere 278:130464. doi: 10.1016/j.chemosphere.2021.130464. PMID: 33845437.</w:t>
      </w:r>
    </w:p>
    <w:p w14:paraId="30CB5CE1" w14:textId="77777777" w:rsidR="00E91E6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Anh T.N. Dao; Sander J. Loenen; Kees Swart; Ha T.C. Dang; Abraham Brouwer; Tjalf E. de Boer (2021). Characterization of 2,3,7,8-tetrachlorodibenzo-p-dioxin biodegradation by extracellular lignin-modifying enzymes from ligninolytic fungus. Chemosphere, Volume 263. ISSN 0045-6535.</w:t>
      </w:r>
    </w:p>
    <w:p w14:paraId="04B6EA2D"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Anh T.N. Dao; Miriam Smits; Ha T.C. Dang; Abraham Brouwer; Tjalf E. de Boer (2021). Elucidating fungal Rigidoporus species FMD21 lignin-modifying enzyme genes and 2,3,7,8-tetrachlorodibenzo-p-dioxin degradation by laccase isozymes. Enzyme and Microbial Technology. Volume 147, Pages 109800, ISSN: 01410229.</w:t>
      </w:r>
    </w:p>
    <w:p w14:paraId="784269EE" w14:textId="77777777"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Long Pham Ngoc, Rick Helmus, Andreas W. Ehlers, Kees Swart, Harry Besselink, Eva de Rijke, Ha Dang Thi Cam, Abraham Brouwer, and Bart van der Burg (2021). Effect-directed analysis and chemical identification of agonists of peroxisome proliferator-activated receptors in white button mushroom. Food and Function. Volume 12, Pages 133-143, ISSN: 20426496</w:t>
      </w:r>
    </w:p>
    <w:p w14:paraId="26E6C866" w14:textId="77777777" w:rsidR="00E91E6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Pham Thi Ninh, Chu Thi Thu Ha, Tran Huy Thai, Nguyen Phuong Hanh, Nguyen Sinh Khang, Nguyen Thi Dung, Ly Thi Thu Hoai, Tran Van Chien, Tran Van Loc, Vo Thi Quynh Nhu, Nguyen The Anh, Trieu Quy Hung, Tran Van Sung, Ho Ngoc Anh, Tran Thi Phuong Thao (2020). Chevalierinol A and B, two new neolignan sesquiterpenoids from Magnolia chevalieri. Natural Product Research 2020 Mar 12: 1-7.</w:t>
      </w:r>
    </w:p>
    <w:p w14:paraId="7EA2AB1F" w14:textId="77777777" w:rsidR="00E91E6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Nhi-Cong LT, Lien DT, Gupta BS, Mai CTN, Ha HP, Nguyet NTM, Duan TH, Van Quyen D, Zaid HFM, Sankaran R, Show PL (2019). Enhanced Degradation of Diesel Oil by Using Biofilms Formed by Indigenous Purple Photosynthetic Bacteria from Oil-Contaminated Coasts of Vietnam on Different Carriers. Applied Biochem Biotechnol;191(1):313-330. doi: 10.1007/s12010-019-03203-x. PMID: 31853877.</w:t>
      </w:r>
    </w:p>
    <w:p w14:paraId="418BBBB3" w14:textId="77777777" w:rsidR="00E91E67" w:rsidRPr="003A698A" w:rsidRDefault="00E91E67" w:rsidP="003A698A">
      <w:pPr>
        <w:pStyle w:val="ListParagraph"/>
        <w:widowControl w:val="0"/>
        <w:numPr>
          <w:ilvl w:val="0"/>
          <w:numId w:val="27"/>
        </w:numPr>
        <w:spacing w:before="120" w:after="0" w:line="240" w:lineRule="auto"/>
        <w:ind w:left="426"/>
        <w:contextualSpacing w:val="0"/>
        <w:jc w:val="both"/>
        <w:rPr>
          <w:rFonts w:asciiTheme="minorHAnsi" w:hAnsiTheme="minorHAnsi"/>
          <w:bCs/>
        </w:rPr>
      </w:pPr>
      <w:r w:rsidRPr="003A698A">
        <w:rPr>
          <w:rFonts w:asciiTheme="minorHAnsi" w:hAnsiTheme="minorHAnsi"/>
          <w:bCs/>
        </w:rPr>
        <w:t>Nina M. Wolf, Hyun Lee, Mary P. Choules, Guido F. Pauli, Rasika Phansalkar, Jeffrey R. Anderson, Wei Gao, Jinhong Ren, Bernard D. Santarsiero, Hanki Lee, Jinhua Cheng, Ying-Yu Jin, Ngoc Anh Ho, Nguyen Minh Duc, Joo-Won Suh, Celerino Abad-Zapatero, Sanghyun Cho (2019). High-Resolution Structure of ClpC1-Rufomycin and Ligand Binding Studies Provide a Framework to Design and Optimize Anti- Tuberculosis Leads. ACS Infect Dis. 2019 June 14; 5(6): 829–840.</w:t>
      </w:r>
    </w:p>
    <w:p w14:paraId="28AC8A2F" w14:textId="779CA584" w:rsidR="00E91E67"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t>Anh T.N. Dao , Jet Voncka , Thierry K.S. Janssensa , Ha T.C. Dang , Abraham Brouwera, Tjalf E. de Boera (2019). Screening white-rot fungi for bioremediation potential of 2,3,7,8- tetrachlorodibenzo-p-dioxin. Industrial Crops &amp; Products, Volume 128, Pages 153-161, ISSN: 0926-6690.</w:t>
      </w:r>
    </w:p>
    <w:p w14:paraId="3D2270DE" w14:textId="77777777" w:rsidR="00AB7C63" w:rsidRPr="003A698A" w:rsidRDefault="00E91E67" w:rsidP="003A698A">
      <w:pPr>
        <w:widowControl w:val="0"/>
        <w:numPr>
          <w:ilvl w:val="0"/>
          <w:numId w:val="27"/>
        </w:numPr>
        <w:spacing w:before="120"/>
        <w:ind w:left="426"/>
        <w:jc w:val="both"/>
        <w:rPr>
          <w:rFonts w:asciiTheme="minorHAnsi" w:eastAsia="Calibri" w:hAnsiTheme="minorHAnsi"/>
          <w:bCs/>
          <w:sz w:val="22"/>
          <w:szCs w:val="22"/>
        </w:rPr>
      </w:pPr>
      <w:r w:rsidRPr="003A698A">
        <w:rPr>
          <w:rFonts w:asciiTheme="minorHAnsi" w:eastAsia="Calibri" w:hAnsiTheme="minorHAnsi"/>
          <w:bCs/>
          <w:sz w:val="22"/>
          <w:szCs w:val="22"/>
        </w:rPr>
        <w:lastRenderedPageBreak/>
        <w:t>Long Pham Ngoc , Hai-yen Man , Harry Besselink , Ha Dang Thi Cam , Abraham Brouwer , Bart van der Burg (2019). Identification of PPAR-activating compounds in herbal and edible plants and fungi from Vietnam. Industrial Crops and Products , Volume 129, Pages 195-200, ISSN: 0926-6690.</w:t>
      </w:r>
    </w:p>
    <w:p w14:paraId="5FD965CF" w14:textId="77777777" w:rsidR="00AB7C63" w:rsidRPr="003A698A" w:rsidRDefault="00AB7C63" w:rsidP="003A698A">
      <w:pPr>
        <w:widowControl w:val="0"/>
        <w:numPr>
          <w:ilvl w:val="0"/>
          <w:numId w:val="27"/>
        </w:numPr>
        <w:spacing w:before="120"/>
        <w:ind w:left="426" w:hanging="349"/>
        <w:jc w:val="both"/>
        <w:rPr>
          <w:rFonts w:asciiTheme="minorHAnsi" w:eastAsia="Calibri" w:hAnsiTheme="minorHAnsi"/>
          <w:bCs/>
          <w:sz w:val="22"/>
          <w:szCs w:val="22"/>
        </w:rPr>
      </w:pPr>
      <w:r w:rsidRPr="003A698A">
        <w:rPr>
          <w:rFonts w:asciiTheme="minorHAnsi" w:eastAsia="Calibri" w:hAnsiTheme="minorHAnsi"/>
          <w:bCs/>
          <w:sz w:val="22"/>
          <w:szCs w:val="22"/>
        </w:rPr>
        <w:t xml:space="preserve">Thi Cam Ha Dang, Dang Thang Nguyen, Hoang Thai, Thuy Chinh Nguyen, Thi Thu Hien Tran, Viet Hung Le, Van Huynh Nguyen, Xuan Bach Tran, Thi Phuong Thao Pham, Truong Giang Nguyen and Quang Trung Nguyen (2018). Plastic degradation by thermophilic </w:t>
      </w:r>
      <w:r w:rsidRPr="003A698A">
        <w:rPr>
          <w:rFonts w:asciiTheme="minorHAnsi" w:eastAsia="Calibri" w:hAnsiTheme="minorHAnsi"/>
          <w:bCs/>
          <w:i/>
          <w:iCs/>
          <w:sz w:val="22"/>
          <w:szCs w:val="22"/>
        </w:rPr>
        <w:t>Bacillus</w:t>
      </w:r>
      <w:r w:rsidRPr="003A698A">
        <w:rPr>
          <w:rFonts w:asciiTheme="minorHAnsi" w:eastAsia="Calibri" w:hAnsiTheme="minorHAnsi"/>
          <w:bCs/>
          <w:sz w:val="22"/>
          <w:szCs w:val="22"/>
        </w:rPr>
        <w:t xml:space="preserve"> sp. BCBT21 isolated from composting agricultural residual in Vietnam. Advances innatural Sciences.</w:t>
      </w:r>
    </w:p>
    <w:p w14:paraId="02AB982B" w14:textId="49A81423" w:rsidR="00AB7C63" w:rsidRPr="003A698A" w:rsidRDefault="00AB7C63" w:rsidP="003A698A">
      <w:pPr>
        <w:widowControl w:val="0"/>
        <w:numPr>
          <w:ilvl w:val="0"/>
          <w:numId w:val="27"/>
        </w:numPr>
        <w:spacing w:before="120"/>
        <w:ind w:left="426" w:hanging="349"/>
        <w:jc w:val="both"/>
        <w:rPr>
          <w:rFonts w:asciiTheme="minorHAnsi" w:eastAsia="Calibri" w:hAnsiTheme="minorHAnsi"/>
          <w:bCs/>
          <w:sz w:val="22"/>
          <w:szCs w:val="22"/>
        </w:rPr>
      </w:pPr>
      <w:r w:rsidRPr="003A698A">
        <w:rPr>
          <w:rFonts w:asciiTheme="minorHAnsi" w:eastAsia="Calibri" w:hAnsiTheme="minorHAnsi"/>
          <w:bCs/>
          <w:sz w:val="22"/>
          <w:szCs w:val="22"/>
        </w:rPr>
        <w:t>Ute Lechner, Dominique Turkowsky, Dinh Thi Thu Hang, Hassan Al-Fathi , Stefan Schwoch, Stefan Franke, Michelle-Sophie Gerlach, Mandy Koch, Martin von Bergen , Nico Jehmlich, Dang Thi Cam Ha</w:t>
      </w:r>
      <w:r w:rsidR="0022298E" w:rsidRPr="003A698A">
        <w:rPr>
          <w:rFonts w:asciiTheme="minorHAnsi" w:eastAsia="Calibri" w:hAnsiTheme="minorHAnsi"/>
          <w:bCs/>
          <w:sz w:val="22"/>
          <w:szCs w:val="22"/>
        </w:rPr>
        <w:t xml:space="preserve"> </w:t>
      </w:r>
      <w:r w:rsidRPr="003A698A">
        <w:rPr>
          <w:rFonts w:asciiTheme="minorHAnsi" w:eastAsia="Calibri" w:hAnsiTheme="minorHAnsi"/>
          <w:bCs/>
          <w:sz w:val="22"/>
          <w:szCs w:val="22"/>
        </w:rPr>
        <w:t>(2018). Desulfitobacterium contributes to the microbial transformation of 2,4,5-1 T by methanogenic enrichment cultures from a Vietnamese active landfill. Microbial Biotechnology. In press.</w:t>
      </w:r>
    </w:p>
    <w:p w14:paraId="339D6891" w14:textId="77777777" w:rsidR="00AB7C63" w:rsidRPr="003A698A" w:rsidRDefault="00AB7C63"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Trang Thu Tran, Nam Trung Nguyen, Ngoc Bich Pham, Huy Nhat Chu, Trong Dinh Nguyen, Tadamitsu Kishimoto , Minh Van Chau and Ha Hoang Chu (2018). Hairy Root Cultures of Eurycoma longifolia and Production of Anti-inflammatory 9-Methoxycanthin-6-one, Natural Product Communications, Vol. 13(5): 539 – 542</w:t>
      </w:r>
    </w:p>
    <w:p w14:paraId="309BE6E1" w14:textId="77777777" w:rsidR="00AB7C63" w:rsidRPr="003A698A" w:rsidRDefault="00AB7C63"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Céline Ducournau, Thi Thanh Loi Nguyen, Rodolphe Carpentier, Isabelle Lantier, Stéphanie Germon, Flavien Précausta, Pierre-Jean Pisella, Hervé Leroux, Nathalie Van Langendonck, Didier Betbeder &amp; Isabelle Dimier-Poisson (2017). Synthetic parasites: a successful mucosal nanoparticle vaccine against Toxoplasma congenital infection in mice. Future Microbiology; Vol. 12 (5)</w:t>
      </w:r>
    </w:p>
    <w:p w14:paraId="527AB91F" w14:textId="08609727" w:rsidR="001A0092" w:rsidRPr="003A698A" w:rsidRDefault="00AB7C63"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Viet-Hoang Nguyen, Hong-Khanh Nguyen, Thanh-Dong Nguyen, Tuan-Linh Pham, Cam-Ha Dang-Thi, Yan Song &amp; Rajeshwar Dayal Tyagi (2017)</w:t>
      </w:r>
      <w:r w:rsidR="00C40B5C" w:rsidRPr="003A698A">
        <w:rPr>
          <w:rFonts w:asciiTheme="minorHAnsi" w:hAnsiTheme="minorHAnsi"/>
          <w:bCs/>
        </w:rPr>
        <w:t>.</w:t>
      </w:r>
      <w:r w:rsidRPr="003A698A">
        <w:rPr>
          <w:rFonts w:asciiTheme="minorHAnsi" w:hAnsiTheme="minorHAnsi"/>
          <w:bCs/>
        </w:rPr>
        <w:t xml:space="preserve"> Sources for isolation of extracellular polymeric substances (EPSs) producing bacterial strains which are capable of using wastewater sludge as solo substrate. Environmental Technology</w:t>
      </w:r>
      <w:r w:rsidR="001A0092" w:rsidRPr="003A698A">
        <w:rPr>
          <w:rFonts w:asciiTheme="minorHAnsi" w:hAnsiTheme="minorHAnsi"/>
          <w:bCs/>
        </w:rPr>
        <w:t>.</w:t>
      </w:r>
    </w:p>
    <w:p w14:paraId="68B261E2" w14:textId="77777777" w:rsidR="001A0092" w:rsidRPr="003A698A" w:rsidRDefault="004814F4"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Le thi Nhi Cong, Vu Ngoc Huy, Do Van Tuan, Do Thi Lien, Hoang Phuong Ha, Do Thi To Uyen, (2016). Assessement of oil-polluted wastewater treatment by biofilm-forming microorganism attached on coconut fiber in 300 liter/day modules. Journal of Biotechnology 14(1A): 587-593. Asian Federation of Biotechnology, the 7th AFOB Regional Symposium “Asian Biotechnology: Research and Application”.</w:t>
      </w:r>
    </w:p>
    <w:p w14:paraId="63824C33" w14:textId="3C7F8901" w:rsidR="001A0092" w:rsidRPr="003A698A" w:rsidRDefault="004814F4"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Le Thi Nhi Cong, Cung Thi Ngoc Mai, Nghiêm Ngọc Minh, Hoang Phuong Ha, Do Thi Lien, Do Van Tuan, Dong Van Quyen, Michihiko Ike, Do Thi To Uyen, (2016)</w:t>
      </w:r>
      <w:r w:rsidR="00C40B5C" w:rsidRPr="003A698A">
        <w:rPr>
          <w:rFonts w:asciiTheme="minorHAnsi" w:hAnsiTheme="minorHAnsi"/>
          <w:bCs/>
        </w:rPr>
        <w:t>.</w:t>
      </w:r>
      <w:r w:rsidRPr="003A698A">
        <w:rPr>
          <w:rFonts w:asciiTheme="minorHAnsi" w:hAnsiTheme="minorHAnsi"/>
          <w:bCs/>
        </w:rPr>
        <w:t xml:space="preserve"> Degradation of sec-hexylbenzene and its metabolites by a biofilm-forming yeast Trichosporon asahii B1 isolated from oil-contaminated sediments in Quangninh Coastal Zone, J Environ Sci Health A Tox Hazard Subst Environ Eng: 51(3):267-75. doi: 10.1080/10934529.2015.1094351. Epub 2015 Dec 14.</w:t>
      </w:r>
    </w:p>
    <w:p w14:paraId="0A2DA71E" w14:textId="1F8C46BC" w:rsidR="004814F4" w:rsidRPr="003A698A" w:rsidRDefault="004814F4" w:rsidP="003A698A">
      <w:pPr>
        <w:pStyle w:val="ListParagraph"/>
        <w:widowControl w:val="0"/>
        <w:numPr>
          <w:ilvl w:val="0"/>
          <w:numId w:val="27"/>
        </w:numPr>
        <w:spacing w:before="120" w:after="0" w:line="240" w:lineRule="auto"/>
        <w:ind w:left="426" w:hanging="349"/>
        <w:contextualSpacing w:val="0"/>
        <w:jc w:val="both"/>
        <w:rPr>
          <w:rFonts w:asciiTheme="minorHAnsi" w:hAnsiTheme="minorHAnsi"/>
          <w:bCs/>
        </w:rPr>
      </w:pPr>
      <w:r w:rsidRPr="003A698A">
        <w:rPr>
          <w:rFonts w:asciiTheme="minorHAnsi" w:hAnsiTheme="minorHAnsi"/>
          <w:bCs/>
        </w:rPr>
        <w:t xml:space="preserve">Dinh, T.T.H., Dang, T.C.H., Dao, T.N.A., Phung, K.H.C., Poritz, M., and Lechner, U (2015). POP-dehalogenating microbes in an activated landfill treating herbicide- and dioxin-contaminated soil. Organohalogen Compounds, 77: 703-706. </w:t>
      </w:r>
    </w:p>
    <w:p w14:paraId="37793558" w14:textId="4A9CA2E6" w:rsidR="00433808" w:rsidRPr="003A698A" w:rsidRDefault="00433808" w:rsidP="003A698A">
      <w:pPr>
        <w:widowControl w:val="0"/>
        <w:spacing w:before="120"/>
        <w:jc w:val="both"/>
        <w:rPr>
          <w:rFonts w:asciiTheme="minorHAnsi" w:hAnsiTheme="minorHAnsi"/>
          <w:b/>
          <w:sz w:val="22"/>
          <w:szCs w:val="22"/>
        </w:rPr>
      </w:pPr>
      <w:r w:rsidRPr="003A698A">
        <w:rPr>
          <w:rFonts w:asciiTheme="minorHAnsi" w:hAnsiTheme="minorHAnsi"/>
          <w:b/>
          <w:sz w:val="22"/>
          <w:szCs w:val="22"/>
        </w:rPr>
        <w:t>Công bố trong nước</w:t>
      </w:r>
      <w:r w:rsidR="004A1331" w:rsidRPr="003A698A">
        <w:rPr>
          <w:rFonts w:asciiTheme="minorHAnsi" w:hAnsiTheme="minorHAnsi"/>
          <w:b/>
          <w:sz w:val="22"/>
          <w:szCs w:val="22"/>
        </w:rPr>
        <w:t xml:space="preserve"> (</w:t>
      </w:r>
      <w:r w:rsidR="00087431" w:rsidRPr="003A698A">
        <w:rPr>
          <w:rFonts w:asciiTheme="minorHAnsi" w:hAnsiTheme="minorHAnsi"/>
          <w:b/>
          <w:sz w:val="22"/>
          <w:szCs w:val="22"/>
        </w:rPr>
        <w:t>6</w:t>
      </w:r>
      <w:r w:rsidR="009E5A11" w:rsidRPr="003A698A">
        <w:rPr>
          <w:rFonts w:asciiTheme="minorHAnsi" w:hAnsiTheme="minorHAnsi"/>
          <w:b/>
          <w:sz w:val="22"/>
          <w:szCs w:val="22"/>
        </w:rPr>
        <w:t>8</w:t>
      </w:r>
      <w:r w:rsidR="004A1331" w:rsidRPr="003A698A">
        <w:rPr>
          <w:rFonts w:asciiTheme="minorHAnsi" w:hAnsiTheme="minorHAnsi"/>
          <w:b/>
          <w:sz w:val="22"/>
          <w:szCs w:val="22"/>
        </w:rPr>
        <w:t xml:space="preserve"> bài)</w:t>
      </w:r>
    </w:p>
    <w:p w14:paraId="47829C2D"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Phuong Ha Hoang</w:t>
      </w:r>
      <w:r w:rsidRPr="003A698A">
        <w:rPr>
          <w:rFonts w:asciiTheme="minorHAnsi" w:hAnsiTheme="minorHAnsi"/>
          <w:bCs/>
          <w:vertAlign w:val="superscript"/>
        </w:rPr>
        <w:t>*</w:t>
      </w:r>
      <w:r w:rsidRPr="003A698A">
        <w:rPr>
          <w:rFonts w:asciiTheme="minorHAnsi" w:hAnsiTheme="minorHAnsi"/>
          <w:bCs/>
        </w:rPr>
        <w:t xml:space="preserve">, Minh Thi Nguyen, Nhat Huy Chu, Huong Giang Bui (2023). The growth and probiotic characteristics of </w:t>
      </w:r>
      <w:r w:rsidRPr="003A698A">
        <w:rPr>
          <w:rFonts w:asciiTheme="minorHAnsi" w:hAnsiTheme="minorHAnsi"/>
          <w:bCs/>
          <w:i/>
        </w:rPr>
        <w:t>Bacillus velezensis</w:t>
      </w:r>
      <w:r w:rsidRPr="003A698A">
        <w:rPr>
          <w:rFonts w:asciiTheme="minorHAnsi" w:hAnsiTheme="minorHAnsi"/>
          <w:bCs/>
        </w:rPr>
        <w:t xml:space="preserve"> BS in Soybean Mean Used as Synbiotic-like Preparation for </w:t>
      </w:r>
      <w:r w:rsidRPr="003A698A">
        <w:rPr>
          <w:rFonts w:asciiTheme="minorHAnsi" w:hAnsiTheme="minorHAnsi"/>
          <w:bCs/>
          <w:i/>
        </w:rPr>
        <w:t>Litopenaeus vannamei</w:t>
      </w:r>
      <w:r w:rsidRPr="003A698A">
        <w:rPr>
          <w:rFonts w:asciiTheme="minorHAnsi" w:hAnsiTheme="minorHAnsi"/>
          <w:bCs/>
        </w:rPr>
        <w:t xml:space="preserve"> Culture. </w:t>
      </w:r>
      <w:r w:rsidRPr="003A698A">
        <w:rPr>
          <w:rFonts w:asciiTheme="minorHAnsi" w:hAnsiTheme="minorHAnsi"/>
          <w:bCs/>
          <w:i/>
        </w:rPr>
        <w:t>Vietnam Journal of Biotechnology</w:t>
      </w:r>
      <w:r w:rsidRPr="003A698A">
        <w:rPr>
          <w:rFonts w:asciiTheme="minorHAnsi" w:hAnsiTheme="minorHAnsi"/>
          <w:bCs/>
        </w:rPr>
        <w:t xml:space="preserve"> 21(1): 1-11.</w:t>
      </w:r>
    </w:p>
    <w:p w14:paraId="78AE41C9"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en Thi Dung, Pham Thi Ninh, Nguyen Thi Luu, Nguyen The Anh, Vu Thi Bich Hau, Nguyen Thi Thu Thuy, Ho Ngoc Anh, Phan Dieu Hang, Tran Thi Phuong Thao (2023). Phytochemical study of Euphorbia cyathophora collected in Dan Phuong, Hanoi and its antidengue activity against DENV1-4 virus serotypes. </w:t>
      </w:r>
      <w:r w:rsidRPr="003A698A">
        <w:rPr>
          <w:rFonts w:asciiTheme="minorHAnsi" w:hAnsiTheme="minorHAnsi"/>
          <w:bCs/>
          <w:i/>
          <w:iCs/>
        </w:rPr>
        <w:t>Vietnam J. Chem</w:t>
      </w:r>
      <w:r w:rsidRPr="003A698A">
        <w:rPr>
          <w:rFonts w:asciiTheme="minorHAnsi" w:hAnsiTheme="minorHAnsi"/>
          <w:bCs/>
        </w:rPr>
        <w:t>., 61(3), 372-378.</w:t>
      </w:r>
    </w:p>
    <w:p w14:paraId="501EBB3F" w14:textId="1C271AC4"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spacing w:val="3"/>
          <w:shd w:val="clear" w:color="auto" w:fill="FFFFFF"/>
        </w:rPr>
        <w:t xml:space="preserve">Phạm Quang Huy, Hồ Mạnh Tường, Trần Thị Hoa, Nguyễn Thị Hồng Hà, Lê Văn Mạnh, Chu Hoàng Hà, Đỗ Tiến Phát (2023). Phân lập và định danh nấm </w:t>
      </w:r>
      <w:r w:rsidRPr="003A698A">
        <w:rPr>
          <w:rFonts w:asciiTheme="minorHAnsi" w:hAnsiTheme="minorHAnsi"/>
          <w:bCs/>
          <w:i/>
          <w:spacing w:val="3"/>
          <w:shd w:val="clear" w:color="auto" w:fill="FFFFFF"/>
        </w:rPr>
        <w:t>Colletotrichum gloeosporioides</w:t>
      </w:r>
      <w:r w:rsidRPr="003A698A">
        <w:rPr>
          <w:rFonts w:asciiTheme="minorHAnsi" w:hAnsiTheme="minorHAnsi"/>
          <w:bCs/>
          <w:spacing w:val="3"/>
          <w:shd w:val="clear" w:color="auto" w:fill="FFFFFF"/>
        </w:rPr>
        <w:t xml:space="preserve"> </w:t>
      </w:r>
      <w:r w:rsidRPr="003A698A">
        <w:rPr>
          <w:rFonts w:asciiTheme="minorHAnsi" w:hAnsiTheme="minorHAnsi"/>
          <w:bCs/>
          <w:spacing w:val="3"/>
          <w:shd w:val="clear" w:color="auto" w:fill="FFFFFF"/>
        </w:rPr>
        <w:lastRenderedPageBreak/>
        <w:t xml:space="preserve">gây bệnh thán thư trên cây cam tại Cao Phong, Hòa Bình. </w:t>
      </w:r>
      <w:r w:rsidRPr="003A698A">
        <w:rPr>
          <w:rFonts w:asciiTheme="minorHAnsi" w:hAnsiTheme="minorHAnsi"/>
          <w:bCs/>
          <w:i/>
          <w:spacing w:val="3"/>
          <w:shd w:val="clear" w:color="auto" w:fill="FFFFFF"/>
        </w:rPr>
        <w:t>Hội thảo quốc gia bệnh hại thực vật Việt Nam lần thứ 22. Tại Đại học Tây Nguyên 21/07/2023 - Nhà xuất bản Nông nghiệp: 168-175.</w:t>
      </w:r>
    </w:p>
    <w:p w14:paraId="233A9B29" w14:textId="5DF4FE42"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Diversity and composition of bacterial communities associated with healthy and bleached coral Fungia sp. in Nha Trang bay, Vietnam (2022). Van Ngoc Bui, Chu Nhat Huy. </w:t>
      </w:r>
      <w:r w:rsidRPr="003A698A">
        <w:rPr>
          <w:rFonts w:asciiTheme="minorHAnsi" w:hAnsiTheme="minorHAnsi"/>
          <w:bCs/>
          <w:i/>
          <w:iCs/>
        </w:rPr>
        <w:t>Vietnam Journal of Biotechnology</w:t>
      </w:r>
      <w:r w:rsidRPr="003A698A">
        <w:rPr>
          <w:rFonts w:asciiTheme="minorHAnsi" w:hAnsiTheme="minorHAnsi"/>
          <w:bCs/>
        </w:rPr>
        <w:t>, 20(4), 761–771.</w:t>
      </w:r>
    </w:p>
    <w:p w14:paraId="46024A36"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Nguyễn Thị Minh, Ngô Thị Hoài Thu, Tô Linh Hằng, Chu Nhật Huy, Đào Thị Ngọc Ánh, Trần Xuân Khôi, Hoàng Phương Hà</w:t>
      </w:r>
      <w:r w:rsidRPr="003A698A">
        <w:rPr>
          <w:rFonts w:asciiTheme="minorHAnsi" w:hAnsiTheme="minorHAnsi"/>
          <w:bCs/>
          <w:vertAlign w:val="superscript"/>
        </w:rPr>
        <w:t>*</w:t>
      </w:r>
      <w:r w:rsidRPr="003A698A">
        <w:rPr>
          <w:rFonts w:asciiTheme="minorHAnsi" w:hAnsiTheme="minorHAnsi"/>
          <w:bCs/>
        </w:rPr>
        <w:t xml:space="preserve"> (2022). Nghiên cứu ảnh hưởng của sinh khối tảo lam </w:t>
      </w:r>
      <w:r w:rsidRPr="003A698A">
        <w:rPr>
          <w:rFonts w:asciiTheme="minorHAnsi" w:hAnsiTheme="minorHAnsi"/>
          <w:bCs/>
          <w:i/>
          <w:iCs/>
        </w:rPr>
        <w:t xml:space="preserve">Spirulina platensis </w:t>
      </w:r>
      <w:r w:rsidRPr="003A698A">
        <w:rPr>
          <w:rFonts w:asciiTheme="minorHAnsi" w:hAnsiTheme="minorHAnsi"/>
          <w:bCs/>
        </w:rPr>
        <w:t xml:space="preserve">đến khả năng sinh trưởng và sản sinh axit lactic của </w:t>
      </w:r>
      <w:r w:rsidRPr="003A698A">
        <w:rPr>
          <w:rFonts w:asciiTheme="minorHAnsi" w:hAnsiTheme="minorHAnsi"/>
          <w:bCs/>
          <w:i/>
          <w:iCs/>
        </w:rPr>
        <w:t xml:space="preserve">Lactobacillus acidophilus. </w:t>
      </w:r>
      <w:r w:rsidRPr="003A698A">
        <w:rPr>
          <w:rFonts w:asciiTheme="minorHAnsi" w:hAnsiTheme="minorHAnsi"/>
          <w:bCs/>
          <w:i/>
        </w:rPr>
        <w:t>Tuyển tập Báo cáo khoa Hội nghị Công nghệ sinh học toàn quốc</w:t>
      </w:r>
      <w:r w:rsidRPr="003A698A">
        <w:rPr>
          <w:rFonts w:asciiTheme="minorHAnsi" w:hAnsiTheme="minorHAnsi"/>
          <w:bCs/>
        </w:rPr>
        <w:t xml:space="preserve"> năm 2022, p 1081-1086. </w:t>
      </w:r>
    </w:p>
    <w:p w14:paraId="60E5C9CA" w14:textId="078E4293"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Tran Thi Phuong Thao, Nguyen Thi Dung, Pham Thi Ninh, Tran Van Chien, Ho Ngoc Anh, Vu Thi Bich Hau, Nguyen Thi Thu Thuy (2022). Phytochemistry of the unpolar extract of </w:t>
      </w:r>
      <w:r w:rsidRPr="003A698A">
        <w:rPr>
          <w:rFonts w:asciiTheme="minorHAnsi" w:hAnsiTheme="minorHAnsi"/>
          <w:bCs/>
          <w:i/>
          <w:iCs/>
        </w:rPr>
        <w:t xml:space="preserve">Carica papaya </w:t>
      </w:r>
      <w:r w:rsidRPr="003A698A">
        <w:rPr>
          <w:rFonts w:asciiTheme="minorHAnsi" w:hAnsiTheme="minorHAnsi"/>
          <w:bCs/>
        </w:rPr>
        <w:t xml:space="preserve">leaves and its antidengue activity. </w:t>
      </w:r>
      <w:r w:rsidRPr="003A698A">
        <w:rPr>
          <w:rFonts w:asciiTheme="minorHAnsi" w:hAnsiTheme="minorHAnsi"/>
          <w:bCs/>
          <w:i/>
          <w:iCs/>
        </w:rPr>
        <w:t>Vietnam Journal of Chemistry</w:t>
      </w:r>
      <w:r w:rsidRPr="003A698A">
        <w:rPr>
          <w:rFonts w:asciiTheme="minorHAnsi" w:hAnsiTheme="minorHAnsi"/>
          <w:bCs/>
        </w:rPr>
        <w:t xml:space="preserve">. </w:t>
      </w:r>
    </w:p>
    <w:p w14:paraId="6A7B31DB"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Nguyễn Thị Minh, Cung Thị Ngọc Mai, Lê Thị Nhi Công, Đào Thị Hồng Vân, Đỗ Thị Liên, Hoàng Phương Hà</w:t>
      </w:r>
      <w:r w:rsidRPr="003A698A">
        <w:rPr>
          <w:rFonts w:asciiTheme="minorHAnsi" w:hAnsiTheme="minorHAnsi"/>
          <w:bCs/>
          <w:vertAlign w:val="superscript"/>
        </w:rPr>
        <w:t>*</w:t>
      </w:r>
      <w:r w:rsidRPr="003A698A">
        <w:rPr>
          <w:rFonts w:asciiTheme="minorHAnsi" w:hAnsiTheme="minorHAnsi"/>
          <w:bCs/>
        </w:rPr>
        <w:t xml:space="preserve"> (2021). Một số điều kiện thích hợp cho vi khuẩn probiotic lên men khô đậu nành nhằm tạo chế phẩm dưới dạng synbiotic bổ sung vào thức ăn nuôi động vật thủy sản. </w:t>
      </w:r>
      <w:r w:rsidRPr="003A698A">
        <w:rPr>
          <w:rFonts w:asciiTheme="minorHAnsi" w:hAnsiTheme="minorHAnsi"/>
          <w:bCs/>
          <w:i/>
        </w:rPr>
        <w:t>Hội thảo quốc gia ứng dụng CNSH trong chế biến, bảo quản và phát triển thực phẩm bảo vệ sức khỏe con người</w:t>
      </w:r>
      <w:r w:rsidRPr="003A698A">
        <w:rPr>
          <w:rFonts w:asciiTheme="minorHAnsi" w:hAnsiTheme="minorHAnsi"/>
          <w:bCs/>
        </w:rPr>
        <w:t xml:space="preserve"> - Trường Đại học Mở Hà Nội, 2021.pp. 282-288.</w:t>
      </w:r>
    </w:p>
    <w:p w14:paraId="133498D8"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hAnsiTheme="minorHAnsi"/>
          <w:bCs/>
        </w:rPr>
        <w:t>Nguyễn Thị Minh, Lê Thị Nhi Công, Đỗ Thị Liên, Cung Thị Ngọc Mai, Hoàng Phương Hà</w:t>
      </w:r>
      <w:r w:rsidRPr="003A698A">
        <w:rPr>
          <w:rFonts w:asciiTheme="minorHAnsi" w:hAnsiTheme="minorHAnsi"/>
          <w:bCs/>
          <w:vertAlign w:val="superscript"/>
        </w:rPr>
        <w:t>*</w:t>
      </w:r>
      <w:r w:rsidRPr="003A698A">
        <w:rPr>
          <w:rFonts w:asciiTheme="minorHAnsi" w:hAnsiTheme="minorHAnsi"/>
          <w:bCs/>
        </w:rPr>
        <w:t xml:space="preserve"> (2021). </w:t>
      </w:r>
      <w:r w:rsidRPr="003A698A">
        <w:rPr>
          <w:rFonts w:asciiTheme="minorHAnsi" w:eastAsia="Times New Roman" w:hAnsiTheme="minorHAnsi"/>
          <w:bCs/>
        </w:rPr>
        <w:t xml:space="preserve">Một số điều kiện ảnh hưởng tới vi khuẩn chuyển hóa nitơ khi lên men xốp tạo chế phẩm xử lý ni tơ trong ao nuôi thủy sản. </w:t>
      </w:r>
      <w:r w:rsidRPr="003A698A">
        <w:rPr>
          <w:rFonts w:asciiTheme="minorHAnsi" w:eastAsia="Times New Roman" w:hAnsiTheme="minorHAnsi"/>
          <w:bCs/>
          <w:i/>
        </w:rPr>
        <w:t>Báo cáo khoa học Hội nghị Công nghệ sinh học toàn quốc</w:t>
      </w:r>
      <w:r w:rsidRPr="003A698A">
        <w:rPr>
          <w:rFonts w:asciiTheme="minorHAnsi" w:eastAsia="Times New Roman" w:hAnsiTheme="minorHAnsi"/>
          <w:bCs/>
        </w:rPr>
        <w:t xml:space="preserve"> năm 2021; 1192-1197; ISBN: 978-604-974-562-1.</w:t>
      </w:r>
    </w:p>
    <w:p w14:paraId="63D85ABA" w14:textId="76C63378"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heme="minorHAnsi" w:hAnsiTheme="minorHAnsi"/>
          <w:bCs/>
        </w:rPr>
      </w:pPr>
      <w:r w:rsidRPr="003A698A">
        <w:rPr>
          <w:rFonts w:asciiTheme="minorHAnsi" w:hAnsiTheme="minorHAnsi"/>
          <w:bCs/>
        </w:rPr>
        <w:t>Huy Pham Quang, Kim Thoa Nguyen, Thi Cam Ha Dang (2021). Diversity of reductive</w:t>
      </w:r>
      <w:r w:rsidR="00862E99" w:rsidRPr="003A698A">
        <w:rPr>
          <w:rFonts w:asciiTheme="minorHAnsi" w:hAnsiTheme="minorHAnsi"/>
          <w:bCs/>
        </w:rPr>
        <w:t xml:space="preserve"> </w:t>
      </w:r>
      <w:r w:rsidRPr="003A698A">
        <w:rPr>
          <w:rFonts w:asciiTheme="minorHAnsi" w:hAnsiTheme="minorHAnsi"/>
          <w:bCs/>
        </w:rPr>
        <w:t>dechlorinating bacteria and archaea in herbicide/dioxin-contaminated soils from Bien Hoa</w:t>
      </w:r>
      <w:r w:rsidR="00862E99" w:rsidRPr="003A698A">
        <w:rPr>
          <w:rFonts w:asciiTheme="minorHAnsi" w:hAnsiTheme="minorHAnsi"/>
          <w:bCs/>
        </w:rPr>
        <w:t xml:space="preserve"> </w:t>
      </w:r>
      <w:r w:rsidRPr="003A698A">
        <w:rPr>
          <w:rFonts w:asciiTheme="minorHAnsi" w:hAnsiTheme="minorHAnsi"/>
          <w:bCs/>
        </w:rPr>
        <w:t>airbase using metagenomic approach, </w:t>
      </w:r>
      <w:r w:rsidRPr="003A698A">
        <w:rPr>
          <w:rFonts w:asciiTheme="minorHAnsi" w:hAnsiTheme="minorHAnsi"/>
          <w:bCs/>
          <w:i/>
          <w:iCs/>
        </w:rPr>
        <w:t>Vietnam Journal of Biotechnology</w:t>
      </w:r>
      <w:r w:rsidRPr="003A698A">
        <w:rPr>
          <w:rFonts w:asciiTheme="minorHAnsi" w:hAnsiTheme="minorHAnsi"/>
          <w:bCs/>
        </w:rPr>
        <w:t> </w:t>
      </w:r>
      <w:r w:rsidRPr="003A698A">
        <w:rPr>
          <w:rFonts w:asciiTheme="minorHAnsi" w:hAnsiTheme="minorHAnsi"/>
          <w:bCs/>
          <w:iCs/>
        </w:rPr>
        <w:t>18</w:t>
      </w:r>
      <w:r w:rsidRPr="003A698A">
        <w:rPr>
          <w:rFonts w:asciiTheme="minorHAnsi" w:hAnsiTheme="minorHAnsi"/>
          <w:bCs/>
        </w:rPr>
        <w:t xml:space="preserve">(4): 773–784 </w:t>
      </w:r>
    </w:p>
    <w:p w14:paraId="7E1D7D9D"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àng Phương Hà*, Đỗ Thị Liên, Cung Thị Ngọc Mai, Lê Thị Nhi Công (2020). Một số tính chất sinh học của vi khuẩn khử nitrate hiếu khí phân lập tại vùng nuôi tôm thương phẩm ở Việt Nam. </w:t>
      </w:r>
      <w:r w:rsidRPr="003A698A">
        <w:rPr>
          <w:rFonts w:asciiTheme="minorHAnsi" w:eastAsia="Times New Roman" w:hAnsiTheme="minorHAnsi"/>
          <w:bCs/>
          <w:i/>
        </w:rPr>
        <w:t>Báo cáo khoa học Hội nghị Công nghệ sinh học toàn quốc</w:t>
      </w:r>
      <w:r w:rsidRPr="003A698A">
        <w:rPr>
          <w:rFonts w:asciiTheme="minorHAnsi" w:eastAsia="Times New Roman" w:hAnsiTheme="minorHAnsi"/>
          <w:bCs/>
        </w:rPr>
        <w:t xml:space="preserve"> năm 2020; 371-396; ISBN: 978-604-974-562-1.</w:t>
      </w:r>
    </w:p>
    <w:p w14:paraId="4C68ED64" w14:textId="2CB16B0C"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Đỗ Thị Liên, Đỗ Thị Tố Uyên, Hoàng Phương Hà, Cung Thị Ngọc Mai, Lê Thị Nhi Công (2020). Lựa chọn một số nguồn carbon để sản xuất sinh khối vi khuẩn tía quang hợp chứa hàm lượng protein cao làm thức ăn cho thuỷ sản. </w:t>
      </w:r>
      <w:r w:rsidRPr="003A698A">
        <w:rPr>
          <w:rFonts w:asciiTheme="minorHAnsi" w:eastAsia="Times New Roman" w:hAnsiTheme="minorHAnsi"/>
          <w:bCs/>
          <w:i/>
        </w:rPr>
        <w:t>Báo cáo khoa học Hội nghị Công nghệ sinh học toàn quốc</w:t>
      </w:r>
      <w:r w:rsidRPr="003A698A">
        <w:rPr>
          <w:rFonts w:asciiTheme="minorHAnsi" w:eastAsia="Times New Roman" w:hAnsiTheme="minorHAnsi"/>
          <w:bCs/>
        </w:rPr>
        <w:t xml:space="preserve"> năm 2020; 486-491; ISBN: 978-604-974-562-1</w:t>
      </w:r>
      <w:r w:rsidR="00862E99" w:rsidRPr="003A698A">
        <w:rPr>
          <w:rFonts w:asciiTheme="minorHAnsi" w:eastAsia="Times New Roman" w:hAnsiTheme="minorHAnsi"/>
          <w:bCs/>
        </w:rPr>
        <w:t>.</w:t>
      </w:r>
    </w:p>
    <w:p w14:paraId="7067EAD2"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Cung Thị Ngọc Mai, Đỗ Thị Liên, Hoàng Phương Hà, Lê Thị Nhi Công (2020). Sàng lọc một số chủng vi sinh vật có khả năng phá vỡ màng sinh học (biofilm) và sinh enzyme phân giải chất hữu cơ. </w:t>
      </w:r>
      <w:r w:rsidRPr="003A698A">
        <w:rPr>
          <w:rFonts w:asciiTheme="minorHAnsi" w:eastAsia="Times New Roman" w:hAnsiTheme="minorHAnsi"/>
          <w:bCs/>
          <w:i/>
        </w:rPr>
        <w:t>Báo cáo khoa học Hội nghị Công nghệ sinh học toàn quốc</w:t>
      </w:r>
      <w:r w:rsidRPr="003A698A">
        <w:rPr>
          <w:rFonts w:asciiTheme="minorHAnsi" w:eastAsia="Times New Roman" w:hAnsiTheme="minorHAnsi"/>
          <w:bCs/>
        </w:rPr>
        <w:t xml:space="preserve"> năm 2020; 396-401; ISBN: 978-604-974-562-1.</w:t>
      </w:r>
    </w:p>
    <w:p w14:paraId="5DA85DCB" w14:textId="2D6466EE"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iCs/>
        </w:rPr>
      </w:pPr>
      <w:r w:rsidRPr="003A698A">
        <w:rPr>
          <w:rFonts w:asciiTheme="minorHAnsi" w:eastAsia="Times New Roman" w:hAnsiTheme="minorHAnsi"/>
          <w:bCs/>
        </w:rPr>
        <w:t xml:space="preserve">Nguyễn Thị Minh Nguyệt, Nguyễn Ngọc Hương Trà, Hoàng Phương Hà, Đồng Văn Quyền, Lê Thị Nhi Công (2020). Đánh giá khả năng phân hủy naphthalene và pyrene của chủng vi khuẩn tía quang hợp tạo màng sinh học </w:t>
      </w:r>
      <w:r w:rsidRPr="003A698A">
        <w:rPr>
          <w:rFonts w:asciiTheme="minorHAnsi" w:eastAsia="Times New Roman" w:hAnsiTheme="minorHAnsi"/>
          <w:bCs/>
          <w:i/>
          <w:iCs/>
        </w:rPr>
        <w:t>Rhodobacter</w:t>
      </w:r>
      <w:r w:rsidRPr="003A698A">
        <w:rPr>
          <w:rFonts w:asciiTheme="minorHAnsi" w:eastAsia="Times New Roman" w:hAnsiTheme="minorHAnsi"/>
          <w:bCs/>
        </w:rPr>
        <w:t xml:space="preserve"> sp. LC5. </w:t>
      </w:r>
      <w:r w:rsidRPr="003A698A">
        <w:rPr>
          <w:rFonts w:asciiTheme="minorHAnsi" w:eastAsia="Times New Roman" w:hAnsiTheme="minorHAnsi"/>
          <w:bCs/>
          <w:i/>
          <w:iCs/>
        </w:rPr>
        <w:t xml:space="preserve">Tạp chí Công nghệ sinh học </w:t>
      </w:r>
      <w:r w:rsidRPr="003A698A">
        <w:rPr>
          <w:rFonts w:asciiTheme="minorHAnsi" w:eastAsia="Times New Roman" w:hAnsiTheme="minorHAnsi"/>
          <w:bCs/>
        </w:rPr>
        <w:t>18(3): 561-570</w:t>
      </w:r>
      <w:r w:rsidR="00862E99" w:rsidRPr="003A698A">
        <w:rPr>
          <w:rFonts w:asciiTheme="minorHAnsi" w:eastAsia="Times New Roman" w:hAnsiTheme="minorHAnsi"/>
          <w:bCs/>
        </w:rPr>
        <w:t>.</w:t>
      </w:r>
      <w:r w:rsidRPr="003A698A">
        <w:rPr>
          <w:rFonts w:asciiTheme="minorHAnsi" w:eastAsia="Times New Roman" w:hAnsiTheme="minorHAnsi"/>
          <w:bCs/>
          <w:i/>
          <w:iCs/>
        </w:rPr>
        <w:t xml:space="preserve"> </w:t>
      </w:r>
    </w:p>
    <w:p w14:paraId="1F2316FB" w14:textId="7FCD7B71"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Chu Nhật Huy, Trần Thị Thu Hiền, Nguyễn Thị Thanh Lợi, Nguyễn Huyền Trang (2019). Nghiên cứu xạ khuẩn trong đất trồng cà phê có khả năng phân hủy thuốc trừ sâu Chlorpyrifos. Hội nghị công nghệ sinh học toàn quốc năm 2019. Số ISSN: 978-604-913-759</w:t>
      </w:r>
      <w:r w:rsidR="00862E99" w:rsidRPr="003A698A">
        <w:rPr>
          <w:rFonts w:asciiTheme="minorHAnsi" w:hAnsiTheme="minorHAnsi"/>
          <w:bCs/>
        </w:rPr>
        <w:t>.</w:t>
      </w:r>
    </w:p>
    <w:p w14:paraId="203553AF"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Do Thi Lien, Do Thi To Uyen, Hoang Phuong Ha, Cung Thi Ngoc Mai, Nguyen Thanh Huyen, Le Thi Nhi Cong (2019). Methods for harvesting purple non sulfur bacterial biomass to create a liquid paste for sulfide treatment in aquaculture ponds. </w:t>
      </w:r>
      <w:r w:rsidRPr="003A698A">
        <w:rPr>
          <w:rFonts w:asciiTheme="minorHAnsi" w:eastAsia="Times New Roman" w:hAnsiTheme="minorHAnsi"/>
          <w:bCs/>
          <w:i/>
          <w:iCs/>
        </w:rPr>
        <w:t>Jounal of Vietnamese Environment</w:t>
      </w:r>
      <w:r w:rsidRPr="003A698A">
        <w:rPr>
          <w:rFonts w:asciiTheme="minorHAnsi" w:eastAsia="Times New Roman" w:hAnsiTheme="minorHAnsi"/>
          <w:bCs/>
        </w:rPr>
        <w:t>, 2193-6471; 9 (1): 26-31.</w:t>
      </w:r>
    </w:p>
    <w:p w14:paraId="38D81267"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Lê Thị Nhi Công, Cung Thị Ngọc Mai, Đỗ Thị Liên, Hoàng Phương Hà (2019). Hiệu suất phân huỷ hydrocarbon no trong nước thải kho xăng dầu do màng sinh học của các chủng vi khuẩn biển </w:t>
      </w:r>
      <w:r w:rsidRPr="003A698A">
        <w:rPr>
          <w:rFonts w:asciiTheme="minorHAnsi" w:eastAsia="Times New Roman" w:hAnsiTheme="minorHAnsi"/>
          <w:bCs/>
        </w:rPr>
        <w:lastRenderedPageBreak/>
        <w:t xml:space="preserve">khi cố định trên than sinh học từ trấu. </w:t>
      </w:r>
      <w:r w:rsidRPr="003A698A">
        <w:rPr>
          <w:rFonts w:asciiTheme="minorHAnsi" w:eastAsia="Times New Roman" w:hAnsiTheme="minorHAnsi"/>
          <w:bCs/>
          <w:i/>
        </w:rPr>
        <w:t>Tuyển tập báo cáo khoa học Diễn đàn Khoa học toàn quốc</w:t>
      </w:r>
      <w:r w:rsidRPr="003A698A">
        <w:rPr>
          <w:rFonts w:asciiTheme="minorHAnsi" w:eastAsia="Times New Roman" w:hAnsiTheme="minorHAnsi"/>
          <w:bCs/>
        </w:rPr>
        <w:t xml:space="preserve"> 2019; </w:t>
      </w:r>
      <w:r w:rsidRPr="003A698A">
        <w:rPr>
          <w:rFonts w:asciiTheme="minorHAnsi" w:eastAsia="Times New Roman" w:hAnsiTheme="minorHAnsi"/>
          <w:bCs/>
          <w:i/>
        </w:rPr>
        <w:t>Sinh học biển và phát triển bền vững</w:t>
      </w:r>
      <w:r w:rsidRPr="003A698A">
        <w:rPr>
          <w:rFonts w:asciiTheme="minorHAnsi" w:eastAsia="Times New Roman" w:hAnsiTheme="minorHAnsi"/>
          <w:bCs/>
        </w:rPr>
        <w:t xml:space="preserve"> 989-996 ISBN: 978-6040913-874-4.</w:t>
      </w:r>
    </w:p>
    <w:p w14:paraId="5446CB3D" w14:textId="77777777" w:rsidR="009D01C7"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Cung Thị Ngọc Mai, Đỗ Thị Liên, Đoàn Thị Bắc, Hoàng Phương Hà, Lê Thị Nhi Công (2019). </w:t>
      </w:r>
      <w:r w:rsidRPr="003A698A">
        <w:rPr>
          <w:rFonts w:asciiTheme="minorHAnsi" w:eastAsia="Times New Roman" w:hAnsiTheme="minorHAnsi"/>
          <w:bCs/>
        </w:rPr>
        <w:t>Sàng lọc các chủng vi khuẩn tía quang hợp có khả năng tích luỹ Coenzym Q10 được phân lập từ các mẫu nước biển ô nhiễm dầu. Tuyển tập báo cáo khoa học Diễn đàn Khoa học toàn quốc 2019; Sinh học biển và phát triển bền vững; 981-988 ISBN: 978-6040913-874-4</w:t>
      </w:r>
    </w:p>
    <w:p w14:paraId="477AA399" w14:textId="0F49080C" w:rsidR="00B82D11" w:rsidRPr="003A698A" w:rsidRDefault="009D01C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Cung Thị Ngọc Mai, Đỗ Thị Liên, Hoàng Phương Hà, Nguyễn Thị Hải Hà, Lê Thị Nhi Công (2019). Nghiên cứu ức chế quá trình tạo màng sinh học của một số chủng vi khuẩn bởi Anthranilate. </w:t>
      </w:r>
      <w:r w:rsidRPr="003A698A">
        <w:rPr>
          <w:rFonts w:asciiTheme="minorHAnsi" w:eastAsia="Times New Roman" w:hAnsiTheme="minorHAnsi"/>
          <w:bCs/>
          <w:i/>
        </w:rPr>
        <w:t>Tuyển tập báo cáo khoa học Diễn đàn Khoa học toàn quốc</w:t>
      </w:r>
      <w:r w:rsidRPr="003A698A">
        <w:rPr>
          <w:rFonts w:asciiTheme="minorHAnsi" w:eastAsia="Times New Roman" w:hAnsiTheme="minorHAnsi"/>
          <w:bCs/>
        </w:rPr>
        <w:t xml:space="preserve"> 2019; Sinh học biển và phát triển bền vững; 787-795; ISBN: 978-6040913-874-4.</w:t>
      </w:r>
    </w:p>
    <w:p w14:paraId="2934F659" w14:textId="197D7D99" w:rsidR="002570F9" w:rsidRPr="003A698A" w:rsidRDefault="00B802AE"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Chu Nhật Huy</w:t>
      </w:r>
      <w:r w:rsidR="007008D5" w:rsidRPr="003A698A">
        <w:rPr>
          <w:rFonts w:asciiTheme="minorHAnsi" w:eastAsia="Times New Roman" w:hAnsiTheme="minorHAnsi"/>
          <w:bCs/>
        </w:rPr>
        <w:t>, Trần Thị Thu Hiền, Nguyễn Hoài Thu, Đặng Thị Cẩm Hà</w:t>
      </w:r>
      <w:r w:rsidRPr="003A698A">
        <w:rPr>
          <w:rFonts w:asciiTheme="minorHAnsi" w:eastAsia="Times New Roman" w:hAnsiTheme="minorHAnsi"/>
          <w:bCs/>
        </w:rPr>
        <w:t xml:space="preserve"> (2018). Khả năng loại màu chủng thuốc nhuộm hoạt tính của chủng nấm Myrothecium sp. FAXS1 sinh Laccase phân lập từ rừng quốc gia Xuân Sơn. Proceedings Hội nghị Khoa học Công nghệ Sinh học toàn quốc 2018, 866-871.</w:t>
      </w:r>
    </w:p>
    <w:p w14:paraId="1B265F74" w14:textId="637043F9" w:rsidR="00D37BD0" w:rsidRPr="003A698A" w:rsidRDefault="00D37BD0"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Nguyễn Thị Tâm, Nguyễn Phú Tâm, Vũ Thị Hạnh Nguyên, Nguyễn Khắc Hưng, Chu Nhật Huy, Phạm Bích Ngọc, Chu Hoàng Hà, Phí Quyết Tiến (2018). </w:t>
      </w:r>
      <w:r w:rsidRPr="003A698A">
        <w:rPr>
          <w:rFonts w:asciiTheme="minorHAnsi" w:eastAsia="Times New Roman" w:hAnsiTheme="minorHAnsi"/>
          <w:bCs/>
          <w:lang w:val="nl-NL"/>
        </w:rPr>
        <w:t>Phân lập, sàng lọc</w:t>
      </w:r>
      <w:r w:rsidRPr="003A698A">
        <w:rPr>
          <w:rFonts w:asciiTheme="minorHAnsi" w:hAnsiTheme="minorHAnsi"/>
          <w:bCs/>
          <w:lang w:val="nl-NL"/>
        </w:rPr>
        <w:t xml:space="preserve"> vi khuẩn nội sinh có khả năng sinh tổng hợp </w:t>
      </w:r>
      <w:r w:rsidRPr="003A698A">
        <w:rPr>
          <w:rFonts w:asciiTheme="minorHAnsi" w:hAnsiTheme="minorHAnsi"/>
          <w:bCs/>
        </w:rPr>
        <w:t>β</w:t>
      </w:r>
      <w:r w:rsidRPr="003A698A">
        <w:rPr>
          <w:rFonts w:asciiTheme="minorHAnsi" w:hAnsiTheme="minorHAnsi"/>
          <w:bCs/>
          <w:lang w:val="nl-NL"/>
        </w:rPr>
        <w:t>-glucosidase trong cây sâm ngọc linh (</w:t>
      </w:r>
      <w:r w:rsidRPr="003A698A">
        <w:rPr>
          <w:rFonts w:asciiTheme="minorHAnsi" w:hAnsiTheme="minorHAnsi"/>
          <w:bCs/>
          <w:i/>
          <w:iCs/>
          <w:lang w:val="nl-NL"/>
        </w:rPr>
        <w:t xml:space="preserve">Panax vietnamensis </w:t>
      </w:r>
      <w:r w:rsidRPr="003A698A">
        <w:rPr>
          <w:rFonts w:asciiTheme="minorHAnsi" w:hAnsiTheme="minorHAnsi"/>
          <w:bCs/>
          <w:iCs/>
          <w:lang w:val="nl-NL"/>
        </w:rPr>
        <w:t>H</w:t>
      </w:r>
      <w:r w:rsidRPr="003A698A">
        <w:rPr>
          <w:rFonts w:asciiTheme="minorHAnsi" w:hAnsiTheme="minorHAnsi"/>
          <w:bCs/>
          <w:lang w:val="nl-NL"/>
        </w:rPr>
        <w:t xml:space="preserve">a </w:t>
      </w:r>
      <w:r w:rsidRPr="003A698A">
        <w:rPr>
          <w:rFonts w:asciiTheme="minorHAnsi" w:hAnsiTheme="minorHAnsi"/>
          <w:bCs/>
          <w:i/>
          <w:lang w:val="nl-NL"/>
        </w:rPr>
        <w:t>et</w:t>
      </w:r>
      <w:r w:rsidRPr="003A698A">
        <w:rPr>
          <w:rFonts w:asciiTheme="minorHAnsi" w:hAnsiTheme="minorHAnsi"/>
          <w:bCs/>
          <w:lang w:val="nl-NL"/>
        </w:rPr>
        <w:t xml:space="preserve"> Grushv.). </w:t>
      </w:r>
      <w:r w:rsidRPr="003A698A">
        <w:rPr>
          <w:rFonts w:asciiTheme="minorHAnsi" w:hAnsiTheme="minorHAnsi"/>
          <w:bCs/>
        </w:rPr>
        <w:t>Tạp chí Sinh học, Tập 40 Số 2, 153-161.</w:t>
      </w:r>
    </w:p>
    <w:p w14:paraId="64873FF9" w14:textId="4992152A" w:rsidR="00D37BD0" w:rsidRPr="003A698A" w:rsidRDefault="0028666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Trang Tran, Ngoc Bich Pham, Huy Nhat Chu, Hang Thi Thu Hoang, Nam Trung Nguyen, Ha Hoang Chu (2018). Khảo sát một số hoạt tính sinh học trong cao chiết methanol từ rễ tơ và rễ tự nhiên cây bá bệnh (</w:t>
      </w:r>
      <w:r w:rsidRPr="003A698A">
        <w:rPr>
          <w:rFonts w:asciiTheme="minorHAnsi" w:eastAsia="Times New Roman" w:hAnsiTheme="minorHAnsi"/>
          <w:bCs/>
          <w:i/>
          <w:iCs/>
        </w:rPr>
        <w:t>Eurycoma Longifolia</w:t>
      </w:r>
      <w:r w:rsidRPr="003A698A">
        <w:rPr>
          <w:rFonts w:asciiTheme="minorHAnsi" w:eastAsia="Times New Roman" w:hAnsiTheme="minorHAnsi"/>
          <w:bCs/>
        </w:rPr>
        <w:t xml:space="preserve"> Jack). VNU Journal of Science Natural Sciences and Technology. </w:t>
      </w:r>
    </w:p>
    <w:p w14:paraId="4AD53FB6" w14:textId="77777777" w:rsidR="00A74257"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uong Ha; Cung Thi Ngoc Mai; Nguyen, Thi Minh; Do, Thi Lien; Do, Lan Phuong; Le, Thi Nhi Cong (2018). Isolation and selection biofilm formation probiotic bacteria to ferment soybean meal. </w:t>
      </w:r>
      <w:r w:rsidRPr="003A698A">
        <w:rPr>
          <w:rFonts w:asciiTheme="minorHAnsi" w:eastAsia="Times New Roman" w:hAnsiTheme="minorHAnsi"/>
          <w:bCs/>
          <w:i/>
        </w:rPr>
        <w:t>Jounal of Vietnamese Environment</w:t>
      </w:r>
      <w:r w:rsidRPr="003A698A">
        <w:rPr>
          <w:rFonts w:asciiTheme="minorHAnsi" w:eastAsia="Times New Roman" w:hAnsiTheme="minorHAnsi"/>
          <w:bCs/>
        </w:rPr>
        <w:t xml:space="preserve">: (Technical University of Dresden, Germany). 9(2): 99-105. </w:t>
      </w:r>
    </w:p>
    <w:p w14:paraId="5510DF62" w14:textId="77777777" w:rsidR="00F4148E" w:rsidRPr="003A698A" w:rsidRDefault="00F4148E"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Style w:val="name"/>
          <w:rFonts w:asciiTheme="minorHAnsi" w:hAnsiTheme="minorHAnsi"/>
          <w:bCs/>
          <w:shd w:val="clear" w:color="auto" w:fill="FFFFFF"/>
        </w:rPr>
        <w:t>Pham Quang Huy</w:t>
      </w:r>
      <w:r w:rsidRPr="003A698A">
        <w:rPr>
          <w:rStyle w:val="author-delimiter"/>
          <w:rFonts w:asciiTheme="minorHAnsi" w:hAnsiTheme="minorHAnsi"/>
          <w:bCs/>
          <w:shd w:val="clear" w:color="auto" w:fill="FFFFFF"/>
        </w:rPr>
        <w:t>, </w:t>
      </w:r>
      <w:r w:rsidRPr="003A698A">
        <w:rPr>
          <w:rStyle w:val="name"/>
          <w:rFonts w:asciiTheme="minorHAnsi" w:hAnsiTheme="minorHAnsi"/>
          <w:bCs/>
          <w:shd w:val="clear" w:color="auto" w:fill="FFFFFF"/>
        </w:rPr>
        <w:t>Nguyen Kim Thoa</w:t>
      </w:r>
      <w:r w:rsidRPr="003A698A">
        <w:rPr>
          <w:rStyle w:val="author-delimiter"/>
          <w:rFonts w:asciiTheme="minorHAnsi" w:hAnsiTheme="minorHAnsi"/>
          <w:bCs/>
          <w:shd w:val="clear" w:color="auto" w:fill="FFFFFF"/>
        </w:rPr>
        <w:t>, </w:t>
      </w:r>
      <w:r w:rsidRPr="003A698A">
        <w:rPr>
          <w:rStyle w:val="name"/>
          <w:rFonts w:asciiTheme="minorHAnsi" w:hAnsiTheme="minorHAnsi"/>
          <w:bCs/>
          <w:shd w:val="clear" w:color="auto" w:fill="FFFFFF"/>
        </w:rPr>
        <w:t xml:space="preserve">Dang Thi Cam Ha (2018). </w:t>
      </w:r>
      <w:r w:rsidRPr="003A698A">
        <w:rPr>
          <w:rFonts w:asciiTheme="minorHAnsi" w:hAnsiTheme="minorHAnsi"/>
          <w:bCs/>
        </w:rPr>
        <w:t>Degradation of 2,3,7,8-TCDD by a consortium of bacterial strains isolated from heavy herbicide/dioxin contaminated soil in BienHoa airbase. Journal of biotechnology, 16(4): 777-784. Số ISSN 1811-4989.</w:t>
      </w:r>
    </w:p>
    <w:p w14:paraId="035688FF" w14:textId="77777777" w:rsidR="00F4148E" w:rsidRPr="003A698A" w:rsidRDefault="00F4148E"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hAnsiTheme="minorHAnsi"/>
          <w:bCs/>
        </w:rPr>
        <w:t xml:space="preserve">Phạm Quang Huy và Đặng Thị Cẩm Hà (2018). Khả năng phân hủy đồng loại dioxin 2,3,7,8-TCDD bởi tổ hợp xạ khuẩn phân lập từ đất ô nhiễm ở sân bay Biên Hòa. Hội nghị </w:t>
      </w:r>
      <w:r w:rsidRPr="003A698A">
        <w:rPr>
          <w:rFonts w:asciiTheme="minorHAnsi" w:eastAsia="Times New Roman" w:hAnsiTheme="minorHAnsi"/>
          <w:bCs/>
        </w:rPr>
        <w:t>Công nghệ sinh học toàn quốc 2018, p796-802. Số ISBN: 978-604-913-759-4.</w:t>
      </w:r>
    </w:p>
    <w:p w14:paraId="1E6BF354" w14:textId="5EF5CC78" w:rsidR="00880E5B" w:rsidRPr="003A698A" w:rsidRDefault="007008D5"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Trần Phúc Đạt, Đỗ Thị Việt Hương, Chu Nhật Huy, Phùng Thị Thanh Hương</w:t>
      </w:r>
      <w:r w:rsidR="00884B35" w:rsidRPr="003A698A">
        <w:rPr>
          <w:rFonts w:asciiTheme="minorHAnsi" w:eastAsia="Times New Roman" w:hAnsiTheme="minorHAnsi"/>
          <w:bCs/>
        </w:rPr>
        <w:t xml:space="preserve"> (2017). Nghiên cứu thành phần hóa học và hoạt tính sinh học của cây Kinh Giới ở Việt Nam. Phân tích Hóa, Lý, và Sinh học, T22(3), tr.112-118.</w:t>
      </w:r>
    </w:p>
    <w:p w14:paraId="2FF3FBD5" w14:textId="77777777" w:rsidR="00A74257"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ương Hà*, Đỗ Thị Tố Uyên, Đỗ Thị Liên, Cung Thị Ngọc Mai, Vũ Ngọc Huy, Nguyễn Hồng Thu, Lê Lợi, Lê Thị Nhi Công (2017), một số đặc điểm sinh học của vi khuẩn nitrate hóa tuyển chọn và ứng dụng của nó trong nuôi trồng thủy sản. </w:t>
      </w:r>
      <w:r w:rsidRPr="003A698A">
        <w:rPr>
          <w:rFonts w:asciiTheme="minorHAnsi" w:eastAsia="Times New Roman" w:hAnsiTheme="minorHAnsi"/>
          <w:bCs/>
          <w:i/>
        </w:rPr>
        <w:t>Tạp chí nghề cá song cửu long,</w:t>
      </w:r>
      <w:r w:rsidRPr="003A698A">
        <w:rPr>
          <w:rFonts w:asciiTheme="minorHAnsi" w:eastAsia="Times New Roman" w:hAnsiTheme="minorHAnsi"/>
          <w:bCs/>
        </w:rPr>
        <w:t xml:space="preserve"> số 9. Pp: 43-54. ISSN 1859-1159.</w:t>
      </w:r>
    </w:p>
    <w:p w14:paraId="13278789" w14:textId="77777777" w:rsidR="00AB2324"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eastAsia="Times New Roman" w:hAnsiTheme="minorHAnsi"/>
          <w:bCs/>
        </w:rPr>
        <w:t xml:space="preserve">Hoàng Phương Hà*, Đỗ Thị Liên, Cung Thị Ngọc Mai, Vũ Ngọc Huy,  Lê Thị Nhi Công (2017). Nghiên cứu một số chủng vi sinh vật có lợi định hướng tạo chế phẩm probiotic làm thức ăn nuôi tôm. </w:t>
      </w:r>
      <w:r w:rsidRPr="003A698A">
        <w:rPr>
          <w:rFonts w:asciiTheme="minorHAnsi" w:eastAsia="Times New Roman" w:hAnsiTheme="minorHAnsi"/>
          <w:bCs/>
          <w:i/>
        </w:rPr>
        <w:t>Tạp chí Công nghệ Sinh học</w:t>
      </w:r>
      <w:r w:rsidRPr="003A698A">
        <w:rPr>
          <w:rFonts w:asciiTheme="minorHAnsi" w:eastAsia="Times New Roman" w:hAnsiTheme="minorHAnsi"/>
          <w:bCs/>
        </w:rPr>
        <w:t xml:space="preserve"> 15(4A): 283-290, 2017.</w:t>
      </w:r>
    </w:p>
    <w:p w14:paraId="73A9A59B" w14:textId="77777777" w:rsidR="00AB2324" w:rsidRPr="003A698A" w:rsidRDefault="003B33A4"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hAnsiTheme="minorHAnsi"/>
          <w:bCs/>
          <w:kern w:val="2"/>
          <w:lang w:val="vi-VN"/>
        </w:rPr>
        <w:t>Phung Khac Huy Chu, Nguyen Hai Van, Dang Thi Cam Ha</w:t>
      </w:r>
      <w:r w:rsidRPr="003A698A">
        <w:rPr>
          <w:rFonts w:asciiTheme="minorHAnsi" w:hAnsiTheme="minorHAnsi"/>
          <w:bCs/>
          <w:kern w:val="2"/>
        </w:rPr>
        <w:t xml:space="preserve"> (2017). </w:t>
      </w:r>
      <w:r w:rsidRPr="003A698A">
        <w:rPr>
          <w:rFonts w:asciiTheme="minorHAnsi" w:hAnsiTheme="minorHAnsi"/>
          <w:bCs/>
          <w:iCs/>
          <w:kern w:val="2"/>
        </w:rPr>
        <w:t>Purification and characterization of laccase involved in the decolourization of synthetic dyes and 2,3,7,8-TCDD congener degradation by the white rot fungus isolated from bavi forest of Vietnam</w:t>
      </w:r>
      <w:r w:rsidRPr="003A698A">
        <w:rPr>
          <w:rFonts w:asciiTheme="minorHAnsi" w:hAnsiTheme="minorHAnsi"/>
          <w:bCs/>
          <w:kern w:val="2"/>
        </w:rPr>
        <w:t xml:space="preserve">. </w:t>
      </w:r>
      <w:r w:rsidRPr="003A698A">
        <w:rPr>
          <w:rFonts w:asciiTheme="minorHAnsi" w:hAnsiTheme="minorHAnsi"/>
          <w:bCs/>
          <w:i/>
          <w:kern w:val="2"/>
        </w:rPr>
        <w:t>Vietnam Journal of Science and Technology</w:t>
      </w:r>
      <w:r w:rsidRPr="003A698A">
        <w:rPr>
          <w:rFonts w:asciiTheme="minorHAnsi" w:hAnsiTheme="minorHAnsi"/>
          <w:bCs/>
          <w:kern w:val="2"/>
        </w:rPr>
        <w:t xml:space="preserve"> 55 (4C),180-185</w:t>
      </w:r>
      <w:r w:rsidR="00AB2324" w:rsidRPr="003A698A">
        <w:rPr>
          <w:rFonts w:asciiTheme="minorHAnsi" w:hAnsiTheme="minorHAnsi"/>
          <w:bCs/>
          <w:kern w:val="2"/>
        </w:rPr>
        <w:t>.</w:t>
      </w:r>
    </w:p>
    <w:p w14:paraId="3C0F39CF" w14:textId="255CC977" w:rsidR="003B33A4" w:rsidRPr="003A698A" w:rsidRDefault="003B33A4"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hAnsiTheme="minorHAnsi"/>
          <w:bCs/>
          <w:kern w:val="2"/>
        </w:rPr>
        <w:t xml:space="preserve">Phùng Khắc Huy Chú, Đào Thị Ngọc Ánh, Đặng Thị Cẩm Hà (2017). Nấm đảm sinh tổng hợp laccase có khả năng loại màu thuốc nhuộm hoạt tính được sử dụng để nhuộm vải may quân trang. </w:t>
      </w:r>
      <w:r w:rsidRPr="003A698A">
        <w:rPr>
          <w:rFonts w:asciiTheme="minorHAnsi" w:hAnsiTheme="minorHAnsi"/>
          <w:bCs/>
          <w:i/>
          <w:kern w:val="2"/>
        </w:rPr>
        <w:t>Tạp chí Khoa học và công nghệ quân sự</w:t>
      </w:r>
      <w:r w:rsidRPr="003A698A">
        <w:rPr>
          <w:rFonts w:asciiTheme="minorHAnsi" w:hAnsiTheme="minorHAnsi"/>
          <w:bCs/>
          <w:kern w:val="2"/>
        </w:rPr>
        <w:t>, 52.</w:t>
      </w:r>
    </w:p>
    <w:p w14:paraId="2AEEC018" w14:textId="77777777" w:rsidR="00A74257"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lastRenderedPageBreak/>
        <w:t>Hoàng Phương Hà, Nguyễn Quang Huy, Hoàng Thị Yến. (2016) Nghiên cứu một số điều kiện thích hợp cho sinh trưởng và tạo biofilm của các chủng vi khuẩn khử nitrate. Tạp chí Công nghệ sinh học 14(1): 191-196.</w:t>
      </w:r>
    </w:p>
    <w:p w14:paraId="244C33FC" w14:textId="77777777" w:rsidR="00A74257"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uong Ha; Nguyen, Hong Thu; Tran, Trung Thanh; Tran, Thanh Tung; Do, Lan Phuong; Le, Thi Nhi Cong (2016) Isolation and selection of nitrifying bacteria with high biofilm formation for treatment of ammonium polluted aquaculture water. </w:t>
      </w:r>
      <w:r w:rsidRPr="003A698A">
        <w:rPr>
          <w:rFonts w:asciiTheme="minorHAnsi" w:eastAsia="Times New Roman" w:hAnsiTheme="minorHAnsi"/>
          <w:bCs/>
          <w:i/>
        </w:rPr>
        <w:t>J Viet. Env</w:t>
      </w:r>
      <w:r w:rsidRPr="003A698A">
        <w:rPr>
          <w:rFonts w:asciiTheme="minorHAnsi" w:eastAsia="Times New Roman" w:hAnsiTheme="minorHAnsi"/>
          <w:bCs/>
        </w:rPr>
        <w:t>. Vol. 8, No. 1, pp 33-40.</w:t>
      </w:r>
    </w:p>
    <w:p w14:paraId="2E17D270" w14:textId="68A3B178" w:rsidR="00A74257" w:rsidRPr="003A698A" w:rsidRDefault="00A74257"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Hoang Phuong Hà, Đo Thi Lien,</w:t>
      </w:r>
      <w:r w:rsidR="00884B35" w:rsidRPr="003A698A">
        <w:rPr>
          <w:rFonts w:asciiTheme="minorHAnsi" w:eastAsia="Times New Roman" w:hAnsiTheme="minorHAnsi"/>
          <w:bCs/>
        </w:rPr>
        <w:t xml:space="preserve"> </w:t>
      </w:r>
      <w:r w:rsidRPr="003A698A">
        <w:rPr>
          <w:rFonts w:asciiTheme="minorHAnsi" w:eastAsia="Times New Roman" w:hAnsiTheme="minorHAnsi"/>
          <w:bCs/>
        </w:rPr>
        <w:t xml:space="preserve">Le Thi Nhi Cong (2016). Inverstigation of suitable conductions to form nitrifier product for treatment of ammonium polluted water in aquaculture. </w:t>
      </w:r>
      <w:r w:rsidRPr="003A698A">
        <w:rPr>
          <w:rFonts w:asciiTheme="minorHAnsi" w:eastAsia="Times New Roman" w:hAnsiTheme="minorHAnsi"/>
          <w:bCs/>
          <w:i/>
        </w:rPr>
        <w:t>Journal of Biotechnology</w:t>
      </w:r>
      <w:r w:rsidRPr="003A698A">
        <w:rPr>
          <w:rFonts w:asciiTheme="minorHAnsi" w:eastAsia="Times New Roman" w:hAnsiTheme="minorHAnsi"/>
          <w:bCs/>
        </w:rPr>
        <w:t xml:space="preserve"> 14(1A): 579-585. Asian Federation of Biotechnology, the 7th AFOB Regional Symposium “Asian Biotechnology: Research and Application”.</w:t>
      </w:r>
    </w:p>
    <w:p w14:paraId="45621004"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hAnsiTheme="minorHAnsi"/>
          <w:bCs/>
        </w:rPr>
        <w:t>Đinh Thị Thu Hằng, Hoàng Thị Nhung, Ngô Thị Huyển Trang, Phạm Quang Huy, Đào Thị Ngọc Ánh, Lê Thị Hiền, Nguyễn Duy Trung, Nguyễn Văn Huynh, Nguyễn Đăng Thắng, Nguyễn Thị Lan Anh, Nguyễn Thị Quỳnh Mai, Tôn Thất Minh, Đặng Thị Cẩm Hà (2016). Đa dạng nấm đảm (Basidiomycetes) sinh tổng hợp laccase thu thập từ vườn quốc gia Bidoup-Núi Bà. Báo cáo khoa học Hội nghị toàn quốc lần thứ hai Hệ thống bảo tàng thiên nhiên Việt Nam. T 422-429.</w:t>
      </w:r>
    </w:p>
    <w:p w14:paraId="5E0D471D" w14:textId="2A70C98E"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hAnsiTheme="minorHAnsi"/>
          <w:bCs/>
        </w:rPr>
        <w:t>Phạm Quang Huy, Trần Thị Thu Hiền, Nguyễn Thị Quỳnh Mai, Đinh Thị Thu Hằng, Đặng Thị Cẩm Hà (2016). Tổng hợp laccase và khả năng loại màu thuốc nhuộm bởi laccase thô của chủng nấm Trametes sp. FBV42. Tạp chí Khoa học – Đại học Huế ISSN 1859-1388 117 (3), pp:111-123</w:t>
      </w:r>
      <w:r w:rsidR="003B33A4" w:rsidRPr="003A698A">
        <w:rPr>
          <w:rFonts w:asciiTheme="minorHAnsi" w:hAnsiTheme="minorHAnsi"/>
          <w:bCs/>
        </w:rPr>
        <w:t>.</w:t>
      </w:r>
    </w:p>
    <w:p w14:paraId="31F9302D" w14:textId="77777777" w:rsidR="00AB2324" w:rsidRPr="003A698A" w:rsidRDefault="003B33A4"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hAnsiTheme="minorHAnsi"/>
          <w:bCs/>
          <w:iCs/>
        </w:rPr>
        <w:t xml:space="preserve">Phạm Quang Huy, Trần Thị Thu Hiền, Nguyễn Thị Quỳnh Mai, Đinh Thị Thu Hằng, Đặng Thị Cẩm Hà (2016). Tổng hợp laccase và khả năng loại màu thuốc nhuộm bởi laccase thô của chủng nấm </w:t>
      </w:r>
      <w:r w:rsidRPr="003A698A">
        <w:rPr>
          <w:rFonts w:asciiTheme="minorHAnsi" w:hAnsiTheme="minorHAnsi"/>
          <w:bCs/>
          <w:i/>
          <w:iCs/>
        </w:rPr>
        <w:t xml:space="preserve">Trametes </w:t>
      </w:r>
      <w:r w:rsidRPr="003A698A">
        <w:rPr>
          <w:rFonts w:asciiTheme="minorHAnsi" w:hAnsiTheme="minorHAnsi"/>
          <w:bCs/>
          <w:iCs/>
        </w:rPr>
        <w:t xml:space="preserve">sp. FBV42. </w:t>
      </w:r>
      <w:r w:rsidRPr="003A698A">
        <w:rPr>
          <w:rFonts w:asciiTheme="minorHAnsi" w:hAnsiTheme="minorHAnsi"/>
          <w:bCs/>
          <w:i/>
          <w:iCs/>
        </w:rPr>
        <w:t>Tạp chí Khoa học – Đại học Huế ISSN</w:t>
      </w:r>
      <w:r w:rsidRPr="003A698A">
        <w:rPr>
          <w:rFonts w:asciiTheme="minorHAnsi" w:hAnsiTheme="minorHAnsi"/>
          <w:bCs/>
          <w:iCs/>
        </w:rPr>
        <w:t xml:space="preserve"> 1859-1388 117 (3), pp:111-123</w:t>
      </w:r>
      <w:r w:rsidR="00AB2324" w:rsidRPr="003A698A">
        <w:rPr>
          <w:rFonts w:asciiTheme="minorHAnsi" w:hAnsiTheme="minorHAnsi"/>
          <w:bCs/>
          <w:iCs/>
        </w:rPr>
        <w:t>.</w:t>
      </w:r>
    </w:p>
    <w:p w14:paraId="7C0366FC" w14:textId="38C32898" w:rsidR="003B33A4" w:rsidRPr="003A698A" w:rsidRDefault="003B33A4"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hAnsiTheme="minorHAnsi"/>
          <w:bCs/>
          <w:kern w:val="2"/>
        </w:rPr>
        <w:t xml:space="preserve">Đinh Thị Thu Hằng, Hoàng Thị Nhung, Ngô Thị Huyền Trang, Phạm Quang Huy, Đào Thị Ngọc Ánh, Lê Thị Hiền, Nguyễn Duy Trung, Nguyễn Văn Huynh, Nguyễn Đăng Thắng, Nguyễn Thị Lan Anh, Nguyễn Thị Quỳnh Mai, Tôn Thất Mình, Đặng Thị Cẩm Hà. Đa dạng nấm đảm (Basidiomycetes) sinh tổng hợp laccase thu thập từ Vườn Quốc gia Bidoup-Núi Bà (2016). </w:t>
      </w:r>
      <w:r w:rsidRPr="003A698A">
        <w:rPr>
          <w:rFonts w:asciiTheme="minorHAnsi" w:hAnsiTheme="minorHAnsi"/>
          <w:bCs/>
          <w:i/>
          <w:kern w:val="2"/>
        </w:rPr>
        <w:t>Hội nghị toàn quốc lần thứ hai hệ thống bảo tàng thiên nhiên Việt Nam</w:t>
      </w:r>
      <w:r w:rsidRPr="003A698A">
        <w:rPr>
          <w:rFonts w:asciiTheme="minorHAnsi" w:hAnsiTheme="minorHAnsi"/>
          <w:bCs/>
          <w:kern w:val="2"/>
        </w:rPr>
        <w:t xml:space="preserve">, 422-429. </w:t>
      </w:r>
    </w:p>
    <w:p w14:paraId="2992C0E4" w14:textId="3F9E21F3" w:rsidR="003B33A4" w:rsidRPr="003A698A" w:rsidRDefault="003B33A4" w:rsidP="003A698A">
      <w:pPr>
        <w:pStyle w:val="ListParagraph"/>
        <w:widowControl w:val="0"/>
        <w:numPr>
          <w:ilvl w:val="0"/>
          <w:numId w:val="31"/>
        </w:numPr>
        <w:spacing w:before="120" w:after="0" w:line="240" w:lineRule="auto"/>
        <w:ind w:left="426"/>
        <w:contextualSpacing w:val="0"/>
        <w:jc w:val="both"/>
        <w:rPr>
          <w:rFonts w:asciiTheme="minorHAnsi" w:hAnsiTheme="minorHAnsi"/>
          <w:bCs/>
          <w:iCs/>
        </w:rPr>
      </w:pPr>
      <w:r w:rsidRPr="003A698A">
        <w:rPr>
          <w:rFonts w:asciiTheme="minorHAnsi" w:hAnsiTheme="minorHAnsi"/>
          <w:bCs/>
        </w:rPr>
        <w:t xml:space="preserve">Trần Thị Thu Hiền, Lê Thị Hiền, Nguyễn Văn Huynh, Đinh Thị Thu Hằng, Đặng Thị Cẩm Hà (2016). Phân lập, nghiên cứu môi trường thích hợp sinh tỏng hợp laccase bởi chủng nấm đảm thu thập từ vườn quốc gia Bidoup- Núi Bà và khả năng loại màu thuốc nhuộm của chủng. </w:t>
      </w:r>
      <w:r w:rsidRPr="003A698A">
        <w:rPr>
          <w:rFonts w:asciiTheme="minorHAnsi" w:hAnsiTheme="minorHAnsi"/>
          <w:bCs/>
          <w:i/>
        </w:rPr>
        <w:t>Tạp chí Công nghệ sinh học</w:t>
      </w:r>
      <w:r w:rsidRPr="003A698A">
        <w:rPr>
          <w:rFonts w:asciiTheme="minorHAnsi" w:hAnsiTheme="minorHAnsi"/>
          <w:bCs/>
        </w:rPr>
        <w:t xml:space="preserve"> 11(2), pp: 313-325.</w:t>
      </w:r>
    </w:p>
    <w:p w14:paraId="79250CC4" w14:textId="77777777" w:rsidR="003B33A4" w:rsidRPr="003A698A" w:rsidRDefault="003B33A4" w:rsidP="003A698A">
      <w:pPr>
        <w:pStyle w:val="ListParagraph"/>
        <w:widowControl w:val="0"/>
        <w:numPr>
          <w:ilvl w:val="0"/>
          <w:numId w:val="31"/>
        </w:numPr>
        <w:autoSpaceDE w:val="0"/>
        <w:autoSpaceDN w:val="0"/>
        <w:adjustRightInd w:val="0"/>
        <w:spacing w:before="120" w:after="0" w:line="240" w:lineRule="auto"/>
        <w:ind w:left="426"/>
        <w:contextualSpacing w:val="0"/>
        <w:jc w:val="both"/>
        <w:rPr>
          <w:rFonts w:asciiTheme="minorHAnsi" w:hAnsiTheme="minorHAnsi"/>
          <w:bCs/>
        </w:rPr>
      </w:pPr>
      <w:r w:rsidRPr="003A698A">
        <w:rPr>
          <w:rFonts w:asciiTheme="minorHAnsi" w:hAnsiTheme="minorHAnsi"/>
          <w:bCs/>
        </w:rPr>
        <w:t>Đinh Thị Thu Hằng, Hoàng Thị Nhung, Ngô Thị Huyền Trang, Phạm Quang Huy, Đào Thị Ngọc Ánh, Lê Thị Hiền, Nguyễn Duy Trung, Nguyễn Văn Huynh, Nguyễn Đăng Thắng, Nguyễn Thị Lan Anh, Nguyễn Thị Quỳnh Mai, Tôn Thất Minh, Đặng Thị Cẩm Hà (2016). Đa dạng nấm đảm (</w:t>
      </w:r>
      <w:r w:rsidRPr="003A698A">
        <w:rPr>
          <w:rFonts w:asciiTheme="minorHAnsi" w:hAnsiTheme="minorHAnsi"/>
          <w:bCs/>
          <w:i/>
        </w:rPr>
        <w:t>basidiomycetes</w:t>
      </w:r>
      <w:r w:rsidRPr="003A698A">
        <w:rPr>
          <w:rFonts w:asciiTheme="minorHAnsi" w:hAnsiTheme="minorHAnsi"/>
          <w:bCs/>
        </w:rPr>
        <w:t xml:space="preserve">) sinh tổng hợp laccase thu thập từ vườn quốc gia Bidoup - Núi Bà. </w:t>
      </w:r>
      <w:r w:rsidRPr="003A698A">
        <w:rPr>
          <w:rFonts w:asciiTheme="minorHAnsi" w:hAnsiTheme="minorHAnsi"/>
          <w:bCs/>
          <w:i/>
        </w:rPr>
        <w:t>Bài báo gửi cho Hội nghị toàn quốc lần thứ hai hệ thống bảo tàng thiên nhiên Việt Nam</w:t>
      </w:r>
      <w:r w:rsidRPr="003A698A">
        <w:rPr>
          <w:rFonts w:asciiTheme="minorHAnsi" w:hAnsiTheme="minorHAnsi"/>
          <w:bCs/>
        </w:rPr>
        <w:t>.</w:t>
      </w:r>
    </w:p>
    <w:p w14:paraId="78362F8E" w14:textId="77777777" w:rsidR="00087431"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ương Hà, Lê Thị Nhi Công, Đỗ Thị Tố Uyên (2015)/. Quá trình anammox trong xử lý nước thải bị ô nhiễm ammonium và công nghệ CANON. </w:t>
      </w:r>
      <w:r w:rsidRPr="003A698A">
        <w:rPr>
          <w:rFonts w:asciiTheme="minorHAnsi" w:eastAsia="Times New Roman" w:hAnsiTheme="minorHAnsi"/>
          <w:bCs/>
          <w:i/>
        </w:rPr>
        <w:t>Tạp chí công nghệ sinh học</w:t>
      </w:r>
      <w:r w:rsidRPr="003A698A">
        <w:rPr>
          <w:rFonts w:asciiTheme="minorHAnsi" w:eastAsia="Times New Roman" w:hAnsiTheme="minorHAnsi"/>
          <w:bCs/>
        </w:rPr>
        <w:t xml:space="preserve"> 13(2A): 777-783. Hội nghị công nghệ sinh học toàn quốc BIO DANANG 2015</w:t>
      </w:r>
      <w:r w:rsidR="00087431" w:rsidRPr="003A698A">
        <w:rPr>
          <w:rFonts w:asciiTheme="minorHAnsi" w:eastAsia="Times New Roman" w:hAnsiTheme="minorHAnsi"/>
          <w:bCs/>
        </w:rPr>
        <w:t>.</w:t>
      </w:r>
    </w:p>
    <w:p w14:paraId="5633DB02" w14:textId="7F3A3CAA"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 Hoàng Phương Hà, Đỗ Thị Liên, Nguyễn Thị Luân (2015), Nghiên cứu tạo chế phẩm nitrate hóa để xử lý nước bị ô nhiễm ammonium. </w:t>
      </w:r>
      <w:r w:rsidRPr="003A698A">
        <w:rPr>
          <w:rFonts w:asciiTheme="minorHAnsi" w:eastAsia="Times New Roman" w:hAnsiTheme="minorHAnsi"/>
          <w:bCs/>
          <w:i/>
        </w:rPr>
        <w:t>Tạp chí Công nghệ sinh học</w:t>
      </w:r>
      <w:r w:rsidRPr="003A698A">
        <w:rPr>
          <w:rFonts w:asciiTheme="minorHAnsi" w:eastAsia="Times New Roman" w:hAnsiTheme="minorHAnsi"/>
          <w:bCs/>
        </w:rPr>
        <w:t xml:space="preserve"> 13(3): 973-981.</w:t>
      </w:r>
    </w:p>
    <w:p w14:paraId="1E65C48E"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Lê Thị Nhi Công, Vũ Thị Thanh, Cung Thị Ngọc Mai, Nghiêm Ngọc Minh, Đỗ Thị Liên, Hoàng Phương Hà, Đỗ Thị Tố Uyên (2015). Thử nghiệm khả năng phân hủy dầu diesel của màng sinh học từ vi sinh vật gắn trên giá thể cellulose ở hệ thử nghiệm dung tích 50 lít. </w:t>
      </w:r>
      <w:r w:rsidRPr="003A698A">
        <w:rPr>
          <w:rFonts w:asciiTheme="minorHAnsi" w:eastAsia="Times New Roman" w:hAnsiTheme="minorHAnsi"/>
          <w:bCs/>
          <w:i/>
        </w:rPr>
        <w:t>Tạp chí Công nghệ sinh học</w:t>
      </w:r>
      <w:r w:rsidRPr="003A698A">
        <w:rPr>
          <w:rFonts w:asciiTheme="minorHAnsi" w:eastAsia="Times New Roman" w:hAnsiTheme="minorHAnsi"/>
          <w:bCs/>
        </w:rPr>
        <w:t xml:space="preserve"> 13(2A): 703-708. Hội nghị công nghệ sinh học toàn quốc BIO DANANG 2015.</w:t>
      </w:r>
    </w:p>
    <w:p w14:paraId="4132337C"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Đỗ Thị Tố Uyên, Hoàng Phương Hà, Vũ Thị Thanh, Lê Thị Nhi Công (2015). Khả năng khử sulfide của chủng vi khuẩn hiếu khí được phân lập từ bãi rác Lam Sơn, Sóc Sơn ,Hà Nội. </w:t>
      </w:r>
      <w:r w:rsidRPr="003A698A">
        <w:rPr>
          <w:rFonts w:asciiTheme="minorHAnsi" w:eastAsia="Times New Roman" w:hAnsiTheme="minorHAnsi"/>
          <w:bCs/>
          <w:i/>
        </w:rPr>
        <w:t>Tạp chí Sinh học</w:t>
      </w:r>
      <w:r w:rsidRPr="003A698A">
        <w:rPr>
          <w:rFonts w:asciiTheme="minorHAnsi" w:eastAsia="Times New Roman" w:hAnsiTheme="minorHAnsi"/>
          <w:bCs/>
        </w:rPr>
        <w:t xml:space="preserve"> (37 (1se): 217-223.</w:t>
      </w:r>
    </w:p>
    <w:p w14:paraId="1EB1B486" w14:textId="3E8A8125" w:rsidR="00F4148E" w:rsidRPr="003A698A" w:rsidRDefault="00F4148E"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Trần Thu Hương, Trần Thị Minh, Lê Huyền Trâm, Chu Nhật Huy, Nguyễn Thị Việt Thanh </w:t>
      </w:r>
      <w:r w:rsidR="00516C8C" w:rsidRPr="003A698A">
        <w:rPr>
          <w:rFonts w:asciiTheme="minorHAnsi" w:eastAsia="Times New Roman" w:hAnsiTheme="minorHAnsi"/>
          <w:bCs/>
        </w:rPr>
        <w:t xml:space="preserve">(2014). </w:t>
      </w:r>
      <w:r w:rsidRPr="003A698A">
        <w:rPr>
          <w:rFonts w:asciiTheme="minorHAnsi" w:eastAsia="Times New Roman" w:hAnsiTheme="minorHAnsi"/>
          <w:bCs/>
        </w:rPr>
        <w:t xml:space="preserve">Nghiên cứu phân lập hợp chất graveolone và lupeol từ quả Thìa là của Việt Nam và định lượng </w:t>
      </w:r>
      <w:r w:rsidRPr="003A698A">
        <w:rPr>
          <w:rFonts w:asciiTheme="minorHAnsi" w:eastAsia="Times New Roman" w:hAnsiTheme="minorHAnsi"/>
          <w:bCs/>
        </w:rPr>
        <w:lastRenderedPageBreak/>
        <w:t xml:space="preserve">chúng bằng phương pháp sắc ký lỏng hiệu năng cao, Tạp chí Xúc tác và hấp phụ, T.3(3), tr.82-86.  </w:t>
      </w:r>
    </w:p>
    <w:p w14:paraId="29166338" w14:textId="77777777" w:rsidR="00087431"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eastAsia="Times New Roman" w:hAnsiTheme="minorHAnsi"/>
          <w:bCs/>
        </w:rPr>
        <w:t xml:space="preserve">Lê Thị Nhi Công, Cung Thị Ngọc Mai, Vũ Thị Thanh, Nghiêm Ngọc Minh, Hoàng Phương Hà, Đỗ Thị Liên, Đỗ Thị Tố Uyên, (2014). Pyrene degradation of biofilm-forming Paracoccus sp. DG25 isolated from oil polluted samples collected in petroleum storage Duc Giang, Hanoi. </w:t>
      </w:r>
      <w:r w:rsidRPr="003A698A">
        <w:rPr>
          <w:rFonts w:asciiTheme="minorHAnsi" w:eastAsia="Times New Roman" w:hAnsiTheme="minorHAnsi"/>
          <w:bCs/>
          <w:i/>
        </w:rPr>
        <w:t>Journal of Vietnamese Environmental</w:t>
      </w:r>
      <w:r w:rsidRPr="003A698A">
        <w:rPr>
          <w:rFonts w:asciiTheme="minorHAnsi" w:eastAsia="Times New Roman" w:hAnsiTheme="minorHAnsi"/>
          <w:bCs/>
        </w:rPr>
        <w:t xml:space="preserve"> 2(6):178-183. ISSN 2193-6471.</w:t>
      </w:r>
    </w:p>
    <w:p w14:paraId="1148A80C" w14:textId="4DC8BD63"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kern w:val="2"/>
        </w:rPr>
      </w:pPr>
      <w:r w:rsidRPr="003A698A">
        <w:rPr>
          <w:rFonts w:asciiTheme="minorHAnsi" w:hAnsiTheme="minorHAnsi"/>
          <w:bCs/>
          <w:kern w:val="2"/>
        </w:rPr>
        <w:t>Phùng Khắc Huy Chú, Đào Thị Ngọc Ánh, Đinh Thị Thu Hằng, Đặng Thị Cẩm Hà (2015). Phân lập, phân loại và khảo sát khả năng sinh tổng hợp laccase-like của một số chủng xạ khuẩn từ đất ô nhiễm chất diệt cỏ/dioxin tại sân bay Biên Hòa, tỉnh Đồng Nai.</w:t>
      </w:r>
      <w:r w:rsidRPr="003A698A">
        <w:rPr>
          <w:rFonts w:asciiTheme="minorHAnsi" w:hAnsiTheme="minorHAnsi"/>
          <w:bCs/>
          <w:i/>
          <w:kern w:val="2"/>
        </w:rPr>
        <w:t xml:space="preserve"> Tạp chí Khoa học đại học Huế</w:t>
      </w:r>
      <w:r w:rsidRPr="003A698A">
        <w:rPr>
          <w:rFonts w:asciiTheme="minorHAnsi" w:hAnsiTheme="minorHAnsi"/>
          <w:bCs/>
          <w:kern w:val="2"/>
        </w:rPr>
        <w:t>, 110 (11)</w:t>
      </w:r>
    </w:p>
    <w:p w14:paraId="2B63800B" w14:textId="77777777"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Đinh Thị Thu Hằng, Nguyễn Thị Lan Anh, Lê Thị Hiền, Trần Thị Thùy Linh và Đặng Thị Cẩm Hà (2015). Khả năng loại màu thuốc nhuộm bởi laccase sinh tổng hợp từ chủng nấm đảm </w:t>
      </w:r>
      <w:r w:rsidRPr="003A698A">
        <w:rPr>
          <w:rFonts w:asciiTheme="minorHAnsi" w:hAnsiTheme="minorHAnsi"/>
          <w:bCs/>
          <w:i/>
        </w:rPr>
        <w:t>Pycnoporus</w:t>
      </w:r>
      <w:r w:rsidRPr="003A698A">
        <w:rPr>
          <w:rFonts w:asciiTheme="minorHAnsi" w:hAnsiTheme="minorHAnsi"/>
          <w:bCs/>
        </w:rPr>
        <w:t xml:space="preserve"> sp. FBV60 phân lập từ Ba Vì. </w:t>
      </w:r>
      <w:r w:rsidRPr="003A698A">
        <w:rPr>
          <w:rFonts w:asciiTheme="minorHAnsi" w:hAnsiTheme="minorHAnsi"/>
          <w:bCs/>
          <w:i/>
        </w:rPr>
        <w:t xml:space="preserve">Tạp chí Khoa học – Đại học Huế </w:t>
      </w:r>
      <w:r w:rsidRPr="003A698A">
        <w:rPr>
          <w:rFonts w:asciiTheme="minorHAnsi" w:hAnsiTheme="minorHAnsi"/>
          <w:bCs/>
        </w:rPr>
        <w:t>110(11): 85-97</w:t>
      </w:r>
    </w:p>
    <w:p w14:paraId="2333FBDE" w14:textId="77777777" w:rsidR="00E1743E" w:rsidRPr="003A698A" w:rsidRDefault="00E1743E" w:rsidP="003A698A">
      <w:pPr>
        <w:pStyle w:val="ListParagraph"/>
        <w:widowControl w:val="0"/>
        <w:numPr>
          <w:ilvl w:val="0"/>
          <w:numId w:val="31"/>
        </w:numPr>
        <w:autoSpaceDE w:val="0"/>
        <w:autoSpaceDN w:val="0"/>
        <w:adjustRightInd w:val="0"/>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Mai Dương, Nguyễn Thị Lan Anh, Lê Thị Hiền, Nguyễn Đăng Thắng, Đinh Thị Thu Hằng,Đặng Thị Cẩm Hà (2015). Loại màu thuốc nhuộm bởi laccase của chủng nấm </w:t>
      </w:r>
      <w:r w:rsidRPr="003A698A">
        <w:rPr>
          <w:rFonts w:asciiTheme="minorHAnsi" w:hAnsiTheme="minorHAnsi"/>
          <w:bCs/>
          <w:i/>
          <w:iCs/>
        </w:rPr>
        <w:t xml:space="preserve">Coriolopsis </w:t>
      </w:r>
      <w:r w:rsidRPr="003A698A">
        <w:rPr>
          <w:rFonts w:asciiTheme="minorHAnsi" w:hAnsiTheme="minorHAnsi"/>
          <w:bCs/>
        </w:rPr>
        <w:t xml:space="preserve">sp. FPT5 phân lập từ Phú Thọ. </w:t>
      </w:r>
      <w:r w:rsidRPr="003A698A">
        <w:rPr>
          <w:rFonts w:asciiTheme="minorHAnsi" w:hAnsiTheme="minorHAnsi"/>
          <w:bCs/>
          <w:i/>
          <w:iCs/>
        </w:rPr>
        <w:t xml:space="preserve">Tạp chí Công nghệ Sinh học </w:t>
      </w:r>
      <w:r w:rsidRPr="003A698A">
        <w:rPr>
          <w:rFonts w:asciiTheme="minorHAnsi" w:hAnsiTheme="minorHAnsi"/>
          <w:bCs/>
        </w:rPr>
        <w:t>13(2): 367-377</w:t>
      </w:r>
    </w:p>
    <w:p w14:paraId="1C522D45" w14:textId="3FDDDB6B" w:rsidR="00E1743E" w:rsidRPr="003A698A" w:rsidRDefault="00E1743E" w:rsidP="003A698A">
      <w:pPr>
        <w:pStyle w:val="ListParagraph"/>
        <w:widowControl w:val="0"/>
        <w:numPr>
          <w:ilvl w:val="0"/>
          <w:numId w:val="31"/>
        </w:numPr>
        <w:autoSpaceDE w:val="0"/>
        <w:autoSpaceDN w:val="0"/>
        <w:adjustRightInd w:val="0"/>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Phùng Khắc Huy Chú, Đào Thị Ngọc Ánh, Đinh Thị Thu Hằng, Đặng Thị Cẩm Hà (2015). Phân lập, phân loại và khảo sát khả năng sinh tổng hợp laccase-like của một số chủng xạ khuẩn từ đất ô nhiễm chất diệt cỏ/ dioxin tại sân bay Biên Hòa, tỉnh Đồng Nai. </w:t>
      </w:r>
      <w:r w:rsidRPr="003A698A">
        <w:rPr>
          <w:rFonts w:asciiTheme="minorHAnsi" w:hAnsiTheme="minorHAnsi"/>
          <w:bCs/>
          <w:i/>
        </w:rPr>
        <w:t>Tạp chí Khoa học- Đại học Huế</w:t>
      </w:r>
      <w:r w:rsidRPr="003A698A">
        <w:rPr>
          <w:rFonts w:asciiTheme="minorHAnsi" w:hAnsiTheme="minorHAnsi"/>
          <w:bCs/>
        </w:rPr>
        <w:t>, 110(11): 29-41</w:t>
      </w:r>
      <w:r w:rsidR="00087431" w:rsidRPr="003A698A">
        <w:rPr>
          <w:rFonts w:asciiTheme="minorHAnsi" w:hAnsiTheme="minorHAnsi"/>
          <w:bCs/>
        </w:rPr>
        <w:t>.</w:t>
      </w:r>
    </w:p>
    <w:p w14:paraId="179F7DB2" w14:textId="5AE93688"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Thị Lan Anh, Ngô Thị Huyền Trang, Đào Thị Ngọc Ánh, Đinh Thị Thu Hằng, Đặng Thị Cẩm Hà (2014). Loại màu thuốc nhuộm bằng các chủng nấm FBV25, FBV28 và FNBLa1 cố định trên vật liệu polypropylene. </w:t>
      </w:r>
      <w:r w:rsidRPr="003A698A">
        <w:rPr>
          <w:rFonts w:asciiTheme="minorHAnsi" w:hAnsiTheme="minorHAnsi"/>
          <w:bCs/>
          <w:i/>
        </w:rPr>
        <w:t>Tạp chí Khoa học và công nghệ</w:t>
      </w:r>
      <w:r w:rsidRPr="003A698A">
        <w:rPr>
          <w:rFonts w:asciiTheme="minorHAnsi" w:hAnsiTheme="minorHAnsi"/>
          <w:bCs/>
        </w:rPr>
        <w:t xml:space="preserve"> 52(5): 569-581</w:t>
      </w:r>
      <w:r w:rsidR="00087431" w:rsidRPr="003A698A">
        <w:rPr>
          <w:rFonts w:asciiTheme="minorHAnsi" w:hAnsiTheme="minorHAnsi"/>
          <w:bCs/>
        </w:rPr>
        <w:t>.</w:t>
      </w:r>
    </w:p>
    <w:p w14:paraId="5CA5D008" w14:textId="3D3773CF"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Hải Vân, Đào Thị Ngọc Ánh, Ngô Thị Huyền Trang, Nguyễn Duy Trung, Nguyễn Viết Hoàng, Nguyễn Mai Dương, Đặng Thị Cẩm Hà (2014). Tạo chất trợ keo tụ trên bùn thải bởi vi khuẩn phân lập từ nhà máy sản xuất bia Hà Nội. </w:t>
      </w:r>
      <w:r w:rsidRPr="003A698A">
        <w:rPr>
          <w:rFonts w:asciiTheme="minorHAnsi" w:hAnsiTheme="minorHAnsi"/>
          <w:bCs/>
          <w:i/>
        </w:rPr>
        <w:t>Tạp chí Sinh học</w:t>
      </w:r>
      <w:r w:rsidRPr="003A698A">
        <w:rPr>
          <w:rFonts w:asciiTheme="minorHAnsi" w:hAnsiTheme="minorHAnsi"/>
          <w:bCs/>
        </w:rPr>
        <w:t xml:space="preserve"> 36(3): 351 – 359</w:t>
      </w:r>
      <w:r w:rsidR="00087431" w:rsidRPr="003A698A">
        <w:rPr>
          <w:rFonts w:asciiTheme="minorHAnsi" w:hAnsiTheme="minorHAnsi"/>
          <w:bCs/>
        </w:rPr>
        <w:t>.</w:t>
      </w:r>
    </w:p>
    <w:p w14:paraId="602AAFDA" w14:textId="1362A12C"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Mai Dương, Nguyễn Viết Hoàng, Nguyễn Hải Vân, Nguyễn Thị Lan Anh, Phạm Tuấn Linh, Lê Thanh Sơn, Đặng Thị Cẩm Hà (2014). Đánh giá bước đầu khả năng xử lý thuốc nhuộm bằng EPS sinh ra bởi chủng Bacillus sp.BES19 trên bùn thải. </w:t>
      </w:r>
      <w:r w:rsidRPr="003A698A">
        <w:rPr>
          <w:rFonts w:asciiTheme="minorHAnsi" w:hAnsiTheme="minorHAnsi"/>
          <w:bCs/>
          <w:i/>
        </w:rPr>
        <w:t>Tạp chí Khoa học ĐHQGHN: Khoa học Tự nhiên và Công n</w:t>
      </w:r>
      <w:r w:rsidRPr="003A698A">
        <w:rPr>
          <w:rFonts w:asciiTheme="minorHAnsi" w:hAnsiTheme="minorHAnsi"/>
          <w:bCs/>
        </w:rPr>
        <w:t>ghệ 30(5S): 84-94</w:t>
      </w:r>
      <w:r w:rsidR="00087431" w:rsidRPr="003A698A">
        <w:rPr>
          <w:rFonts w:asciiTheme="minorHAnsi" w:hAnsiTheme="minorHAnsi"/>
          <w:bCs/>
        </w:rPr>
        <w:t>.</w:t>
      </w:r>
    </w:p>
    <w:p w14:paraId="60A91C14" w14:textId="49CDC7B6"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Mai Dương, Lê Thị Hiền, Nguyễn Thị Lan Anh, Nguyễn Văn Huynh, Đào Thị Ngọc Ánh, Đặng Thị Cẩm Hà (2014). So sánh khả năng loại màu thuốc nhuộm của bốn chủng nấm đảm phân lập từ Ba Vì, Hà Nội. </w:t>
      </w:r>
      <w:r w:rsidRPr="003A698A">
        <w:rPr>
          <w:rFonts w:asciiTheme="minorHAnsi" w:hAnsiTheme="minorHAnsi"/>
          <w:bCs/>
          <w:i/>
        </w:rPr>
        <w:t>Tạp chí Công nghệ Sinh học</w:t>
      </w:r>
      <w:r w:rsidRPr="003A698A">
        <w:rPr>
          <w:rFonts w:asciiTheme="minorHAnsi" w:hAnsiTheme="minorHAnsi"/>
          <w:bCs/>
        </w:rPr>
        <w:t xml:space="preserve"> 12(4): 731-741.</w:t>
      </w:r>
    </w:p>
    <w:p w14:paraId="52A71BF5" w14:textId="77777777"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Thị Tâm Thư, Đinh Thị Thu Hằng, Đặng Thị Cẩm Hà (2014). Đánh giá sự đa dạng và khả năng chuyển hóa 2,4,5-T của vi khuẩn kỵ khí hô hấp loại khử clo trong các lô xử lý chất diệt cỏ/dioxin tại sân bay Biên Hòa. </w:t>
      </w:r>
      <w:r w:rsidRPr="003A698A">
        <w:rPr>
          <w:rFonts w:asciiTheme="minorHAnsi" w:hAnsiTheme="minorHAnsi"/>
          <w:bCs/>
          <w:i/>
        </w:rPr>
        <w:t>Tạp chí Công nghệ sinh học</w:t>
      </w:r>
      <w:r w:rsidRPr="003A698A">
        <w:rPr>
          <w:rFonts w:asciiTheme="minorHAnsi" w:hAnsiTheme="minorHAnsi"/>
          <w:bCs/>
        </w:rPr>
        <w:t xml:space="preserve"> 12(1), 165-172.</w:t>
      </w:r>
    </w:p>
    <w:p w14:paraId="6FE86709" w14:textId="77777777"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Nguyễn Thị Tâm Thư, Phùng Khắc Huy Chú, Đặng Thị Cẩm Hà (2014). Khả năng phân hủy các thành phần của chất diệt cỏ bởi tập đoàn vi khuẩn kỵ khí hô hấp loại khử clo làm giàu từ các lô xử lý tại sân bay Biên Hòa và Đà Nẵng. Tạp chí nghiên cứu Khoa học và Công nghệ quân sự, 32(8)147-152.</w:t>
      </w:r>
    </w:p>
    <w:p w14:paraId="41C07193" w14:textId="41C5A6BA"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hAnsiTheme="minorHAnsi"/>
          <w:bCs/>
        </w:rPr>
        <w:t>Nguyễn Thị Tâm Thư, Phùng Khắc Huy Chú, Hoàng Thị Huế, Đặng Thị Cẩm Hà (2014). Khả năng phân hủy 2,4-D và 2,4,5-T bởi quần xã vi khuẩn khử sunfate làm giàu từ lô xử lý chất diệt cỏ/ dioxin tại sân bay Biên Hòa. Tạp chí độc học, 27: 23-30.</w:t>
      </w:r>
    </w:p>
    <w:p w14:paraId="0ABBB876" w14:textId="4476E737" w:rsidR="00E1743E" w:rsidRPr="003A698A" w:rsidRDefault="00E1743E" w:rsidP="003A698A">
      <w:pPr>
        <w:pStyle w:val="ListParagraph"/>
        <w:widowControl w:val="0"/>
        <w:numPr>
          <w:ilvl w:val="0"/>
          <w:numId w:val="31"/>
        </w:numPr>
        <w:spacing w:before="120" w:after="0" w:line="240" w:lineRule="auto"/>
        <w:ind w:left="426"/>
        <w:contextualSpacing w:val="0"/>
        <w:jc w:val="both"/>
        <w:rPr>
          <w:rFonts w:asciiTheme="minorHAnsi" w:hAnsiTheme="minorHAnsi"/>
          <w:bCs/>
          <w:lang w:val="es-CR"/>
        </w:rPr>
      </w:pPr>
      <w:r w:rsidRPr="003A698A">
        <w:rPr>
          <w:rFonts w:asciiTheme="minorHAnsi" w:hAnsiTheme="minorHAnsi"/>
          <w:bCs/>
          <w:lang w:val="es-CR"/>
        </w:rPr>
        <w:t>Đào Thị Ngọc Ánh, Lê Việt Hưng, Đặng Thị Cẩm Hà (2014). Đa dạng vi khuẩn trong lô xử lý bằng phân hủy sinh học chất diệt cỏ/dioxin tại sân bay biên hòa</w:t>
      </w:r>
      <w:r w:rsidRPr="003A698A">
        <w:rPr>
          <w:rFonts w:asciiTheme="minorHAnsi" w:hAnsiTheme="minorHAnsi"/>
          <w:bCs/>
          <w:i/>
          <w:lang w:val="es-CR"/>
        </w:rPr>
        <w:t xml:space="preserve">. Tạp chí khoa học và công nghệ </w:t>
      </w:r>
      <w:r w:rsidRPr="003A698A">
        <w:rPr>
          <w:rFonts w:asciiTheme="minorHAnsi" w:hAnsiTheme="minorHAnsi"/>
          <w:bCs/>
          <w:lang w:val="es-CR"/>
        </w:rPr>
        <w:t>52</w:t>
      </w:r>
      <w:r w:rsidR="00087431" w:rsidRPr="003A698A">
        <w:rPr>
          <w:rFonts w:asciiTheme="minorHAnsi" w:hAnsiTheme="minorHAnsi"/>
          <w:bCs/>
          <w:lang w:val="es-CR"/>
        </w:rPr>
        <w:t>.</w:t>
      </w:r>
    </w:p>
    <w:p w14:paraId="6A24B7FC"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ương Hà, Đỗ Thị Tố Uyên (2013), Một số đặc điểm sinh học của vi khuẩn anammox được phát hiện tại một số nguồn thải ở Việt Nam, </w:t>
      </w:r>
      <w:r w:rsidRPr="003A698A">
        <w:rPr>
          <w:rFonts w:asciiTheme="minorHAnsi" w:eastAsia="Times New Roman" w:hAnsiTheme="minorHAnsi"/>
          <w:bCs/>
          <w:i/>
        </w:rPr>
        <w:t xml:space="preserve">Tạp chí Công nghệ sinh học: </w:t>
      </w:r>
      <w:r w:rsidRPr="003A698A">
        <w:rPr>
          <w:rFonts w:asciiTheme="minorHAnsi" w:eastAsia="Times New Roman" w:hAnsiTheme="minorHAnsi"/>
          <w:bCs/>
        </w:rPr>
        <w:t>11(3): 571-579.</w:t>
      </w:r>
    </w:p>
    <w:p w14:paraId="1DB322E1" w14:textId="2F4E804D"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àng Phương Hà, Nguyễn Thu Phương Trần Thị Nhung, Nguyễn Thị Vân Anh, Nguyễn Hòa Anh, </w:t>
      </w:r>
      <w:r w:rsidRPr="003A698A">
        <w:rPr>
          <w:rFonts w:asciiTheme="minorHAnsi" w:eastAsia="Times New Roman" w:hAnsiTheme="minorHAnsi"/>
          <w:bCs/>
        </w:rPr>
        <w:lastRenderedPageBreak/>
        <w:t xml:space="preserve">Nguyễn Thị Mai Phương, (2013). Nghiên cứu khả năng sử dụng xylooligosaccharide (XOS) của vi khuẩn Bacillus. </w:t>
      </w:r>
      <w:r w:rsidRPr="003A698A">
        <w:rPr>
          <w:rFonts w:asciiTheme="minorHAnsi" w:eastAsia="Times New Roman" w:hAnsiTheme="minorHAnsi"/>
          <w:bCs/>
          <w:i/>
        </w:rPr>
        <w:t>Tạp chí Khoa học và Công nghệ</w:t>
      </w:r>
      <w:r w:rsidRPr="003A698A">
        <w:rPr>
          <w:rFonts w:asciiTheme="minorHAnsi" w:eastAsia="Times New Roman" w:hAnsiTheme="minorHAnsi"/>
          <w:bCs/>
        </w:rPr>
        <w:t>. 51(1): 43-50.</w:t>
      </w:r>
    </w:p>
    <w:p w14:paraId="7C4DCD87" w14:textId="67418A7F"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Hoàng Phương Hà, Nguyễn Quang Huy, Nghiêm Ngọc Minh, (2013). Nghiên cứu khả năng tạo màng sinh học (Biofilm) của một số chủng vi khuẩn chuyển hóa nitrogene, </w:t>
      </w:r>
      <w:r w:rsidRPr="003A698A">
        <w:rPr>
          <w:rFonts w:asciiTheme="minorHAnsi" w:eastAsia="Times New Roman" w:hAnsiTheme="minorHAnsi"/>
          <w:bCs/>
          <w:i/>
        </w:rPr>
        <w:t>Tạp chí Công nghệ Sinh học-</w:t>
      </w:r>
      <w:r w:rsidRPr="003A698A">
        <w:rPr>
          <w:rFonts w:asciiTheme="minorHAnsi" w:eastAsia="Times New Roman" w:hAnsiTheme="minorHAnsi"/>
          <w:bCs/>
        </w:rPr>
        <w:t xml:space="preserve"> Hội nghị Khoa học Công nghệ Sinh học toàn quốc 2013: 162-167.</w:t>
      </w:r>
    </w:p>
    <w:p w14:paraId="4FD2B24C" w14:textId="631F2AD6"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Nguyễn Mai Phương, Võ Hoài Bắc, Phạm Thị Lan Hương, Hoàng Phương Hà, Trần Thị Nhung, (2013). Alpha-Mangostin ức chế sự hình thành biofilm của vi khuẩn gây sâu răng Steptococcus Multans UA159. </w:t>
      </w:r>
      <w:r w:rsidRPr="003A698A">
        <w:rPr>
          <w:rFonts w:asciiTheme="minorHAnsi" w:eastAsia="Times New Roman" w:hAnsiTheme="minorHAnsi"/>
          <w:bCs/>
          <w:i/>
        </w:rPr>
        <w:t>Tạp chí Sinh học</w:t>
      </w:r>
      <w:r w:rsidRPr="003A698A">
        <w:rPr>
          <w:rFonts w:asciiTheme="minorHAnsi" w:eastAsia="Times New Roman" w:hAnsiTheme="minorHAnsi"/>
          <w:bCs/>
        </w:rPr>
        <w:t xml:space="preserve"> 35 (3se):100-105.</w:t>
      </w:r>
    </w:p>
    <w:p w14:paraId="610EE9FF"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eastAsia="Times New Roman" w:hAnsiTheme="minorHAnsi"/>
          <w:bCs/>
        </w:rPr>
      </w:pPr>
      <w:r w:rsidRPr="003A698A">
        <w:rPr>
          <w:rFonts w:asciiTheme="minorHAnsi" w:eastAsia="Times New Roman" w:hAnsiTheme="minorHAnsi"/>
          <w:bCs/>
        </w:rPr>
        <w:t xml:space="preserve">Bùi Văn Ngọc, Hoàng Thị Yến, Đỗ Thị Tố Uyên, Yvan Bettarel, Hoàng Phương Hà, Nguyễn Thị Hoài Thu, Phạm Thùy Linh, Nghiêm Ngọc Minh, (2013) Production of DNA-microarray for rapid identification of pathogenic vibrio spp. in seafood, </w:t>
      </w:r>
      <w:r w:rsidRPr="003A698A">
        <w:rPr>
          <w:rFonts w:asciiTheme="minorHAnsi" w:eastAsia="Times New Roman" w:hAnsiTheme="minorHAnsi"/>
          <w:bCs/>
          <w:i/>
        </w:rPr>
        <w:t>Proceedings of VAST – IRD symposium on marine science</w:t>
      </w:r>
      <w:r w:rsidRPr="003A698A">
        <w:rPr>
          <w:rFonts w:asciiTheme="minorHAnsi" w:eastAsia="Times New Roman" w:hAnsiTheme="minorHAnsi"/>
          <w:bCs/>
        </w:rPr>
        <w:t>.</w:t>
      </w:r>
    </w:p>
    <w:p w14:paraId="2C4C7F7D"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Phùng Khắc Huy Chú, Đặng Thị Cẩm Hà (2013). Nghiên cứu đặc tính và khảo sát khả năng phân hủy chất diệt cỏ chứa dioxin của hai chủng vi khuẩn </w:t>
      </w:r>
      <w:r w:rsidRPr="003A698A">
        <w:rPr>
          <w:rFonts w:asciiTheme="minorHAnsi" w:hAnsiTheme="minorHAnsi"/>
          <w:bCs/>
          <w:i/>
        </w:rPr>
        <w:t>Acinetobacter</w:t>
      </w:r>
      <w:r w:rsidRPr="003A698A">
        <w:rPr>
          <w:rFonts w:asciiTheme="minorHAnsi" w:hAnsiTheme="minorHAnsi"/>
          <w:bCs/>
        </w:rPr>
        <w:t xml:space="preserve"> sp.BHNB1 và chủng </w:t>
      </w:r>
      <w:r w:rsidRPr="003A698A">
        <w:rPr>
          <w:rFonts w:asciiTheme="minorHAnsi" w:hAnsiTheme="minorHAnsi"/>
          <w:bCs/>
          <w:i/>
        </w:rPr>
        <w:t xml:space="preserve">Pseudomonas </w:t>
      </w:r>
      <w:r w:rsidRPr="003A698A">
        <w:rPr>
          <w:rFonts w:asciiTheme="minorHAnsi" w:hAnsiTheme="minorHAnsi"/>
          <w:bCs/>
        </w:rPr>
        <w:t xml:space="preserve">sp. BHNA1 được phân lập tại khu vực Tây Nam sân bay Biên Hòa. </w:t>
      </w:r>
      <w:r w:rsidRPr="003A698A">
        <w:rPr>
          <w:rFonts w:asciiTheme="minorHAnsi" w:hAnsiTheme="minorHAnsi"/>
          <w:bCs/>
          <w:i/>
        </w:rPr>
        <w:t>Tạp chí độc học</w:t>
      </w:r>
      <w:r w:rsidRPr="003A698A">
        <w:rPr>
          <w:rFonts w:asciiTheme="minorHAnsi" w:hAnsiTheme="minorHAnsi"/>
          <w:bCs/>
        </w:rPr>
        <w:t>, 28: 22-34.</w:t>
      </w:r>
    </w:p>
    <w:p w14:paraId="29019B1B"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lang w:val="es-CR"/>
        </w:rPr>
      </w:pPr>
      <w:r w:rsidRPr="003A698A">
        <w:rPr>
          <w:rFonts w:asciiTheme="minorHAnsi" w:hAnsiTheme="minorHAnsi"/>
          <w:bCs/>
          <w:lang w:val="es-CR"/>
        </w:rPr>
        <w:t xml:space="preserve">Trần Thị Thu Hiền, Hoàng Thị Nhung, Nguyễn Hải Vân, Nguyễn Thị Lan Anh, Đinh Thị Thu Hằng, Đặng Thị Cẩm Hà (2013). Nghiên cứu phân lâp và ảnh hưởng của một số điều kiện nuôi cấy lên khả năng sinh tổng hợp laccase bởi chủng nấm thu thập từ rơm mục Ninh Bình. </w:t>
      </w:r>
      <w:r w:rsidRPr="003A698A">
        <w:rPr>
          <w:rFonts w:asciiTheme="minorHAnsi" w:hAnsiTheme="minorHAnsi"/>
          <w:bCs/>
          <w:i/>
          <w:lang w:val="es-CR"/>
        </w:rPr>
        <w:t>Tạp chí Công Nghệ Sinh học</w:t>
      </w:r>
      <w:r w:rsidRPr="003A698A">
        <w:rPr>
          <w:rFonts w:asciiTheme="minorHAnsi" w:hAnsiTheme="minorHAnsi"/>
          <w:bCs/>
          <w:lang w:val="es-CR"/>
        </w:rPr>
        <w:t>, 11(2): 265-274.</w:t>
      </w:r>
    </w:p>
    <w:p w14:paraId="3DA81434"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lang w:val="es-CR"/>
        </w:rPr>
        <w:t xml:space="preserve">Nguyễn Thị Tâm Thư, Nguyễn Nguyên Quang, Đinh Thị Thu Hằng, Đặng Thị Cẩm Hà (2013) Đặc điểm sinh học của một số chủng vi khuẩn khử sulfate phân lập từ đất ô nhiễm chất diệt cỏ/dioxin tại căn cứ quân sự cũ của sân bay Đà Nẵng. </w:t>
      </w:r>
      <w:r w:rsidRPr="003A698A">
        <w:rPr>
          <w:rFonts w:asciiTheme="minorHAnsi" w:hAnsiTheme="minorHAnsi"/>
          <w:bCs/>
          <w:i/>
        </w:rPr>
        <w:t xml:space="preserve">Tạp chí Công nghệ sinh học </w:t>
      </w:r>
      <w:r w:rsidRPr="003A698A">
        <w:rPr>
          <w:rFonts w:asciiTheme="minorHAnsi" w:hAnsiTheme="minorHAnsi"/>
          <w:bCs/>
        </w:rPr>
        <w:t>11(1), 181-189.</w:t>
      </w:r>
    </w:p>
    <w:p w14:paraId="741BEDF9"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spacing w:val="-4"/>
        </w:rPr>
      </w:pPr>
      <w:r w:rsidRPr="003A698A">
        <w:rPr>
          <w:rFonts w:asciiTheme="minorHAnsi" w:hAnsiTheme="minorHAnsi"/>
          <w:bCs/>
          <w:spacing w:val="-4"/>
        </w:rPr>
        <w:t xml:space="preserve">Nguyễn Thị Tâm Thư, Đinh Thị Thu Hằng, Đặng Thị Cẩm Hà (2013). Khả năng chuyển hóa 2,4-DCP, 2,4,5-T của </w:t>
      </w:r>
      <w:r w:rsidRPr="003A698A">
        <w:rPr>
          <w:rFonts w:asciiTheme="minorHAnsi" w:hAnsiTheme="minorHAnsi"/>
          <w:bCs/>
          <w:i/>
          <w:spacing w:val="-4"/>
        </w:rPr>
        <w:t>Dehalococcoides</w:t>
      </w:r>
      <w:r w:rsidRPr="003A698A">
        <w:rPr>
          <w:rFonts w:asciiTheme="minorHAnsi" w:hAnsiTheme="minorHAnsi"/>
          <w:bCs/>
          <w:spacing w:val="-4"/>
        </w:rPr>
        <w:t xml:space="preserve"> và tập đoàn vi khuẩn kỵ khí bắt buộc từ các lô xử lý đất nhiễm chất diệt cỏ/dioxin tại sân bay Đà Nẵng. </w:t>
      </w:r>
      <w:r w:rsidRPr="003A698A">
        <w:rPr>
          <w:rFonts w:asciiTheme="minorHAnsi" w:hAnsiTheme="minorHAnsi"/>
          <w:bCs/>
          <w:i/>
          <w:spacing w:val="-4"/>
        </w:rPr>
        <w:t>Tạp chí Công nghệ sinh học.</w:t>
      </w:r>
      <w:r w:rsidRPr="003A698A">
        <w:rPr>
          <w:rFonts w:asciiTheme="minorHAnsi" w:hAnsiTheme="minorHAnsi"/>
          <w:bCs/>
          <w:spacing w:val="-4"/>
        </w:rPr>
        <w:t>11(2), 385-392</w:t>
      </w:r>
      <w:r w:rsidRPr="003A698A">
        <w:rPr>
          <w:rFonts w:asciiTheme="minorHAnsi" w:hAnsiTheme="minorHAnsi"/>
          <w:bCs/>
          <w:i/>
          <w:spacing w:val="-4"/>
        </w:rPr>
        <w:t>.</w:t>
      </w:r>
    </w:p>
    <w:p w14:paraId="6E85568D"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Đào Thị Ngọc Ánh, Nguyễn Thị Tâm Thư, Lê Việt Hưng, Đinh Thị Thu Hằng, Đặng Thị Cẩm Hà (2013). Sự đa dạng vi khuẩn thuộc nhóm </w:t>
      </w:r>
      <w:r w:rsidRPr="003A698A">
        <w:rPr>
          <w:rFonts w:asciiTheme="minorHAnsi" w:hAnsiTheme="minorHAnsi"/>
          <w:bCs/>
          <w:i/>
        </w:rPr>
        <w:t>Dehalococcoides</w:t>
      </w:r>
      <w:r w:rsidRPr="003A698A">
        <w:rPr>
          <w:rFonts w:asciiTheme="minorHAnsi" w:hAnsiTheme="minorHAnsi"/>
          <w:bCs/>
        </w:rPr>
        <w:t xml:space="preserve"> tại các khu xử lý chất diệt cỏ/dioxin ở sân bay Biên Hòa và Đà Nẵng bằng PCR-DGGE.</w:t>
      </w:r>
      <w:r w:rsidRPr="003A698A">
        <w:rPr>
          <w:rFonts w:asciiTheme="minorHAnsi" w:hAnsiTheme="minorHAnsi"/>
          <w:bCs/>
          <w:i/>
        </w:rPr>
        <w:t xml:space="preserve"> Tạp chí Công nghệ sinh học.</w:t>
      </w:r>
      <w:r w:rsidRPr="003A698A">
        <w:rPr>
          <w:rFonts w:asciiTheme="minorHAnsi" w:hAnsiTheme="minorHAnsi"/>
          <w:bCs/>
        </w:rPr>
        <w:t xml:space="preserve"> 11(3), 581-588.</w:t>
      </w:r>
    </w:p>
    <w:p w14:paraId="0C564B0C" w14:textId="77777777"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Thị Tâm Thư, Đinh Thị Thu Hằng, Đặng Thị Cẩm Hà (2013). Đa dạng vi khuẩn khử sulfate trong các lô xử lý chất diệt cỏ/dioxin tại sân bay Đà Nẵng và Biên Hòa. Đã gửi đăng tại </w:t>
      </w:r>
      <w:r w:rsidRPr="003A698A">
        <w:rPr>
          <w:rFonts w:asciiTheme="minorHAnsi" w:hAnsiTheme="minorHAnsi"/>
          <w:bCs/>
          <w:i/>
        </w:rPr>
        <w:t xml:space="preserve">Tạp chí Công nghệ sinh học </w:t>
      </w:r>
      <w:r w:rsidRPr="003A698A">
        <w:rPr>
          <w:rFonts w:asciiTheme="minorHAnsi" w:hAnsiTheme="minorHAnsi"/>
          <w:bCs/>
        </w:rPr>
        <w:t>11(4), 769-775.</w:t>
      </w:r>
    </w:p>
    <w:p w14:paraId="7FC666C8" w14:textId="647E00B0" w:rsidR="004814F4" w:rsidRPr="003A698A" w:rsidRDefault="004814F4" w:rsidP="003A698A">
      <w:pPr>
        <w:pStyle w:val="ListParagraph"/>
        <w:widowControl w:val="0"/>
        <w:numPr>
          <w:ilvl w:val="0"/>
          <w:numId w:val="31"/>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Nguyễn Nguyên Quang, Đinh Thị Thu Hằng, Phạm Lê Anh, Nguyễn Thị Lan Anh, Đặng Thị Cẩm Hà (2013). Nghiên cứu cố định laccase thô trên giá thể để loại phenol và màu thuốc nhuộm. </w:t>
      </w:r>
      <w:r w:rsidRPr="003A698A">
        <w:rPr>
          <w:rFonts w:asciiTheme="minorHAnsi" w:hAnsiTheme="minorHAnsi"/>
          <w:bCs/>
          <w:i/>
        </w:rPr>
        <w:t>Hội nghị Khoa học Công nghệ sinh học toàn quốc, Hà Nội</w:t>
      </w:r>
      <w:r w:rsidRPr="003A698A">
        <w:rPr>
          <w:rFonts w:asciiTheme="minorHAnsi" w:hAnsiTheme="minorHAnsi"/>
          <w:bCs/>
        </w:rPr>
        <w:t>.</w:t>
      </w:r>
    </w:p>
    <w:p w14:paraId="3349C080" w14:textId="1AD603E2" w:rsidR="00D44D53" w:rsidRPr="003A698A" w:rsidRDefault="00B82D11" w:rsidP="003A698A">
      <w:pPr>
        <w:widowControl w:val="0"/>
        <w:spacing w:before="120"/>
        <w:jc w:val="both"/>
        <w:rPr>
          <w:rFonts w:asciiTheme="minorHAnsi" w:hAnsiTheme="minorHAnsi"/>
          <w:b/>
          <w:iCs/>
          <w:sz w:val="22"/>
          <w:szCs w:val="22"/>
        </w:rPr>
      </w:pPr>
      <w:r w:rsidRPr="003A698A">
        <w:rPr>
          <w:rFonts w:asciiTheme="minorHAnsi" w:hAnsiTheme="minorHAnsi"/>
          <w:b/>
          <w:iCs/>
          <w:sz w:val="22"/>
          <w:szCs w:val="22"/>
          <w:lang w:val="vi-VN"/>
        </w:rPr>
        <w:t>Bằng phát minh và giải pháp hữu ích</w:t>
      </w:r>
      <w:r w:rsidR="004A1331" w:rsidRPr="003A698A">
        <w:rPr>
          <w:rFonts w:asciiTheme="minorHAnsi" w:hAnsiTheme="minorHAnsi"/>
          <w:b/>
          <w:iCs/>
          <w:sz w:val="22"/>
          <w:szCs w:val="22"/>
        </w:rPr>
        <w:t xml:space="preserve"> (</w:t>
      </w:r>
      <w:r w:rsidR="00AB2324" w:rsidRPr="003A698A">
        <w:rPr>
          <w:rFonts w:asciiTheme="minorHAnsi" w:hAnsiTheme="minorHAnsi"/>
          <w:b/>
          <w:iCs/>
          <w:sz w:val="22"/>
          <w:szCs w:val="22"/>
        </w:rPr>
        <w:t>22</w:t>
      </w:r>
      <w:r w:rsidR="004A1331" w:rsidRPr="003A698A">
        <w:rPr>
          <w:rFonts w:asciiTheme="minorHAnsi" w:hAnsiTheme="minorHAnsi"/>
          <w:b/>
          <w:iCs/>
          <w:sz w:val="22"/>
          <w:szCs w:val="22"/>
        </w:rPr>
        <w:t xml:space="preserve"> Bằng độc quyền sáng chế và giải pháp hữu ích)</w:t>
      </w:r>
    </w:p>
    <w:p w14:paraId="4470E1B7"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Quy trình sản xuất chế phẩm sinh học từ khô đậu nành làm thức ăn nuôi tôm công nghiệp và chế phẩm sinh học thu được từ qui trình này. Năm cấp bằng 2021. Theo quyết định số 18948w/QĐ-SHTT.</w:t>
      </w:r>
    </w:p>
    <w:p w14:paraId="77340FA3"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Chủng vi khuẩn </w:t>
      </w:r>
      <w:r w:rsidRPr="003A698A">
        <w:rPr>
          <w:rFonts w:asciiTheme="minorHAnsi" w:hAnsiTheme="minorHAnsi"/>
          <w:bCs/>
          <w:i/>
        </w:rPr>
        <w:t>Bacillus subtilis</w:t>
      </w:r>
      <w:r w:rsidRPr="003A698A">
        <w:rPr>
          <w:rFonts w:asciiTheme="minorHAnsi" w:hAnsiTheme="minorHAnsi"/>
          <w:bCs/>
        </w:rPr>
        <w:t xml:space="preserve"> ST44 thuần khiết về mặt sinh học, phân lập từ ruột tôm, có đặc tính probiotic.  Năm cấp bằng 2021. Theo quyết định số 8256w/QĐ-SHTT.</w:t>
      </w:r>
    </w:p>
    <w:p w14:paraId="43B16CD0"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Quy trình sản xuất chế phẩm vi sinh tạo màng sinh học trên chất mang than sinh học để xử lý đất ô nhiễm hydrrocacbon thơm và chế phẩm vi sinh thu được bằng qui trình này. Năm cấp bằng 2021. Theo quyết định số 89w/QĐ-SHTT.</w:t>
      </w:r>
    </w:p>
    <w:p w14:paraId="4C5CC7E5"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Chủng nấm </w:t>
      </w:r>
      <w:r w:rsidRPr="003A698A">
        <w:rPr>
          <w:rFonts w:asciiTheme="minorHAnsi" w:hAnsiTheme="minorHAnsi"/>
          <w:bCs/>
          <w:i/>
        </w:rPr>
        <w:t>Cerrena sp</w:t>
      </w:r>
      <w:r w:rsidRPr="003A698A">
        <w:rPr>
          <w:rFonts w:asciiTheme="minorHAnsi" w:hAnsiTheme="minorHAnsi"/>
          <w:bCs/>
        </w:rPr>
        <w:t>. FBV41 thuần khiết về mặt sinh học và chế phẩm vi sinh để xử lý môi trường chứa dịch nuôi cấy chủng nấm này. Năm cấp bằng 2020. Số bằng 26156.</w:t>
      </w:r>
    </w:p>
    <w:p w14:paraId="326E0424"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Chủng xạ khuẩn </w:t>
      </w:r>
      <w:r w:rsidRPr="003A698A">
        <w:rPr>
          <w:rFonts w:asciiTheme="minorHAnsi" w:hAnsiTheme="minorHAnsi"/>
          <w:bCs/>
          <w:i/>
        </w:rPr>
        <w:t>Streptomyces sp</w:t>
      </w:r>
      <w:r w:rsidRPr="003A698A">
        <w:rPr>
          <w:rFonts w:asciiTheme="minorHAnsi" w:hAnsiTheme="minorHAnsi"/>
          <w:bCs/>
        </w:rPr>
        <w:t xml:space="preserve">. XKBIR929 thuần khiết về mặt sinh học và chất xúc tác sinh học </w:t>
      </w:r>
      <w:r w:rsidRPr="003A698A">
        <w:rPr>
          <w:rFonts w:asciiTheme="minorHAnsi" w:hAnsiTheme="minorHAnsi"/>
          <w:bCs/>
        </w:rPr>
        <w:lastRenderedPageBreak/>
        <w:t>thu được từ chủng này. Năm cấp bằng 2020. Số bằng 24053.</w:t>
      </w:r>
    </w:p>
    <w:p w14:paraId="67A17376"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rPr>
      </w:pPr>
      <w:r w:rsidRPr="003A698A">
        <w:rPr>
          <w:rFonts w:asciiTheme="minorHAnsi" w:hAnsiTheme="minorHAnsi"/>
          <w:bCs/>
        </w:rPr>
        <w:t xml:space="preserve">Chủng vi khuẩn tía quang hợp </w:t>
      </w:r>
      <w:r w:rsidRPr="003A698A">
        <w:rPr>
          <w:rFonts w:asciiTheme="minorHAnsi" w:hAnsiTheme="minorHAnsi"/>
          <w:bCs/>
          <w:i/>
        </w:rPr>
        <w:t>Rhodopseudomonas sp.</w:t>
      </w:r>
      <w:r w:rsidRPr="003A698A">
        <w:rPr>
          <w:rFonts w:asciiTheme="minorHAnsi" w:hAnsiTheme="minorHAnsi"/>
          <w:bCs/>
        </w:rPr>
        <w:t xml:space="preserve"> PLC1 thuần khiết về mặt sinh học có khả năng tạo màng sinh học, phân hủy dầu diesel và tích lũy Co-enzym Q10. Năm cấp bằng 2020. Theo quyết định số 13253w/QĐ-SHTT.</w:t>
      </w:r>
    </w:p>
    <w:p w14:paraId="719F689F"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rPr>
        <w:t>Quy trình sản xuất chế phẩm tía quang hợp dùng để xử lý sulfua và hợp chất hữu cơ trong đáy ao nuôi trồng thủy sản. Năm cấp bằng 2019.Theo quyết định số 105096/QĐ-SHTT.</w:t>
      </w:r>
    </w:p>
    <w:p w14:paraId="53EC8162"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rPr>
        <w:t>Quy trình sản xuất chế phẩm sinh học dùng để xử lý nước bị nhiễm amoni và chế phẩm thu được từ quy trình này. Năm cấp bằng  2019. Theo quyết định số 24018/QĐ-SHTT.</w:t>
      </w:r>
    </w:p>
    <w:p w14:paraId="0CEC5C9B"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Chế phẩm sinh học phân hủy màng polyme và plastic có nguồn gốc từ dầu mỏ. Năm cấp bằng 2019. Số bằng 21300.</w:t>
      </w:r>
    </w:p>
    <w:p w14:paraId="0CE3505A" w14:textId="77777777" w:rsidR="00D44D5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xạ khuẩn ưa nhiệt </w:t>
      </w:r>
      <w:r w:rsidRPr="003A698A">
        <w:rPr>
          <w:rFonts w:asciiTheme="minorHAnsi" w:hAnsiTheme="minorHAnsi"/>
          <w:bCs/>
          <w:i/>
          <w:shd w:val="clear" w:color="auto" w:fill="FFFFFF"/>
        </w:rPr>
        <w:t>Streptomyces sp</w:t>
      </w:r>
      <w:r w:rsidRPr="003A698A">
        <w:rPr>
          <w:rFonts w:asciiTheme="minorHAnsi" w:hAnsiTheme="minorHAnsi"/>
          <w:bCs/>
          <w:shd w:val="clear" w:color="auto" w:fill="FFFFFF"/>
        </w:rPr>
        <w:t>. XKBD2.1 và chế phẩm xử lý rác thải màng polyme có nguồn gốc từ dầu mỏ có khả năng phân hủy sinh học hay thân thiện môi trường chứa chủng xạ khuẩn ưa nhiệt này. Năm cấp bằng 2019. Số bằng 21301.</w:t>
      </w:r>
      <w:r w:rsidR="00D44D53" w:rsidRPr="003A698A">
        <w:rPr>
          <w:rFonts w:asciiTheme="minorHAnsi" w:hAnsiTheme="minorHAnsi"/>
          <w:bCs/>
          <w:shd w:val="clear" w:color="auto" w:fill="FFFFFF"/>
        </w:rPr>
        <w:t xml:space="preserve"> </w:t>
      </w:r>
    </w:p>
    <w:p w14:paraId="675645AD" w14:textId="77777777" w:rsidR="000A0013" w:rsidRPr="003A698A" w:rsidRDefault="00E91E67"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xạ khuẩn ưa nhiệt </w:t>
      </w:r>
      <w:r w:rsidRPr="003A698A">
        <w:rPr>
          <w:rFonts w:asciiTheme="minorHAnsi" w:hAnsiTheme="minorHAnsi"/>
          <w:bCs/>
          <w:i/>
          <w:shd w:val="clear" w:color="auto" w:fill="FFFFFF"/>
        </w:rPr>
        <w:t>Streptomyces sp</w:t>
      </w:r>
      <w:r w:rsidRPr="003A698A">
        <w:rPr>
          <w:rFonts w:asciiTheme="minorHAnsi" w:hAnsiTheme="minorHAnsi"/>
          <w:bCs/>
          <w:shd w:val="clear" w:color="auto" w:fill="FFFFFF"/>
        </w:rPr>
        <w:t>. XKBD2.4 và chế phẩm xử lý rác thải màng polyme có nguồn gốc từ dầu mỏ có khả năng phân hủy sinh học hay thân thiện môi trường chứa chủng xạ khuẩn ưa nhiệt này. Năm cấp bằng 2019. Số bằng 21302.</w:t>
      </w:r>
    </w:p>
    <w:p w14:paraId="2FBDD659" w14:textId="35E2A2EA" w:rsidR="000A0013"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nấm </w:t>
      </w:r>
      <w:r w:rsidRPr="003A698A">
        <w:rPr>
          <w:rFonts w:asciiTheme="minorHAnsi" w:hAnsiTheme="minorHAnsi"/>
          <w:bCs/>
          <w:i/>
          <w:iCs/>
          <w:shd w:val="clear" w:color="auto" w:fill="FFFFFF"/>
        </w:rPr>
        <w:t>Polyporus</w:t>
      </w:r>
      <w:r w:rsidRPr="003A698A">
        <w:rPr>
          <w:rFonts w:asciiTheme="minorHAnsi" w:hAnsiTheme="minorHAnsi"/>
          <w:bCs/>
          <w:shd w:val="clear" w:color="auto" w:fill="FFFFFF"/>
        </w:rPr>
        <w:t xml:space="preserve"> sp. FBD154 thuần khiết về mặt sinh học có khả năng sinh tổng hợp enzyme laccaza. Năm cấp bằng 2018.</w:t>
      </w:r>
    </w:p>
    <w:p w14:paraId="1B224D12" w14:textId="5290AF57" w:rsidR="000A0013"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nấm bất toàn </w:t>
      </w:r>
      <w:r w:rsidRPr="003A698A">
        <w:rPr>
          <w:rFonts w:asciiTheme="minorHAnsi" w:hAnsiTheme="minorHAnsi"/>
          <w:bCs/>
          <w:i/>
          <w:iCs/>
          <w:shd w:val="clear" w:color="auto" w:fill="FFFFFF"/>
        </w:rPr>
        <w:t>Myrothecium</w:t>
      </w:r>
      <w:r w:rsidRPr="003A698A">
        <w:rPr>
          <w:rFonts w:asciiTheme="minorHAnsi" w:hAnsiTheme="minorHAnsi"/>
          <w:bCs/>
          <w:shd w:val="clear" w:color="auto" w:fill="FFFFFF"/>
        </w:rPr>
        <w:t xml:space="preserve"> sp. FMBV1 thuần khiết về mặt sinh học có khả năng sinh tổng hợp laccaza cao. Năm cấp bằng 2018.</w:t>
      </w:r>
    </w:p>
    <w:p w14:paraId="0F7858FB" w14:textId="13A38FA0" w:rsidR="000A0013"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xạ khuẩn </w:t>
      </w:r>
      <w:r w:rsidRPr="003A698A">
        <w:rPr>
          <w:rFonts w:asciiTheme="minorHAnsi" w:hAnsiTheme="minorHAnsi"/>
          <w:bCs/>
          <w:i/>
          <w:iCs/>
          <w:shd w:val="clear" w:color="auto" w:fill="FFFFFF"/>
        </w:rPr>
        <w:t>Streptomyces</w:t>
      </w:r>
      <w:r w:rsidRPr="003A698A">
        <w:rPr>
          <w:rFonts w:asciiTheme="minorHAnsi" w:hAnsiTheme="minorHAnsi"/>
          <w:bCs/>
          <w:shd w:val="clear" w:color="auto" w:fill="FFFFFF"/>
        </w:rPr>
        <w:t xml:space="preserve"> sp XKBIR929 thuần khiết về mặt sinh học và chất xúc tác sinh học thu được từ chủng này. Số chấp nhận đơn 1-2018-01154.</w:t>
      </w:r>
    </w:p>
    <w:p w14:paraId="377C6E90" w14:textId="04C999A3" w:rsidR="007A7CE6"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Tổ hợp xử lý dioxin và quy trình xử lý đất hoặc trầm tích nhiễm dioxin sử dụng tổ hợp này.  Số chấp nhận đơn 1-2018-01977.</w:t>
      </w:r>
    </w:p>
    <w:p w14:paraId="420535AB" w14:textId="4517B1A5" w:rsidR="007A7CE6"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Chế phẩm sinh học phân hủy màng polyme và plastic có nguồn gốc từ dầu mỏ. Số chấp nhận đơn 1-2017-02981</w:t>
      </w:r>
      <w:r w:rsidR="007A7CE6" w:rsidRPr="003A698A">
        <w:rPr>
          <w:rFonts w:asciiTheme="minorHAnsi" w:hAnsiTheme="minorHAnsi"/>
          <w:bCs/>
          <w:shd w:val="clear" w:color="auto" w:fill="FFFFFF"/>
        </w:rPr>
        <w:t>.</w:t>
      </w:r>
    </w:p>
    <w:p w14:paraId="695ED5CF" w14:textId="3906DFF5" w:rsidR="007A7CE6"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xạ khuẩn ưa nhiệt </w:t>
      </w:r>
      <w:r w:rsidRPr="003A698A">
        <w:rPr>
          <w:rFonts w:asciiTheme="minorHAnsi" w:hAnsiTheme="minorHAnsi"/>
          <w:bCs/>
          <w:i/>
          <w:iCs/>
          <w:shd w:val="clear" w:color="auto" w:fill="FFFFFF"/>
        </w:rPr>
        <w:t>Streptomyces</w:t>
      </w:r>
      <w:r w:rsidRPr="003A698A">
        <w:rPr>
          <w:rFonts w:asciiTheme="minorHAnsi" w:hAnsiTheme="minorHAnsi"/>
          <w:bCs/>
          <w:shd w:val="clear" w:color="auto" w:fill="FFFFFF"/>
        </w:rPr>
        <w:t xml:space="preserve"> sp. XKBD2.1 và chế phẩm xử lý rác thải màng polyme có nguồn gốc từ dầu mỏ có khả năng phân hủy sinh học hay thân thiện môi trường chứa chủng xạ khuẩn ưa nhiệt này. Số chấp nhận đơn 1-2017-03047</w:t>
      </w:r>
      <w:r w:rsidR="007A7CE6" w:rsidRPr="003A698A">
        <w:rPr>
          <w:rFonts w:asciiTheme="minorHAnsi" w:hAnsiTheme="minorHAnsi"/>
          <w:bCs/>
          <w:shd w:val="clear" w:color="auto" w:fill="FFFFFF"/>
        </w:rPr>
        <w:t>.</w:t>
      </w:r>
    </w:p>
    <w:p w14:paraId="1A8826BF" w14:textId="57CA8BC0" w:rsidR="007A7CE6" w:rsidRPr="003A698A" w:rsidRDefault="000A0013"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xạ khuẩn ưa nhiệt </w:t>
      </w:r>
      <w:r w:rsidRPr="003A698A">
        <w:rPr>
          <w:rFonts w:asciiTheme="minorHAnsi" w:hAnsiTheme="minorHAnsi"/>
          <w:bCs/>
          <w:i/>
          <w:iCs/>
          <w:shd w:val="clear" w:color="auto" w:fill="FFFFFF"/>
        </w:rPr>
        <w:t>Streptomyces</w:t>
      </w:r>
      <w:r w:rsidRPr="003A698A">
        <w:rPr>
          <w:rFonts w:asciiTheme="minorHAnsi" w:hAnsiTheme="minorHAnsi"/>
          <w:bCs/>
          <w:shd w:val="clear" w:color="auto" w:fill="FFFFFF"/>
        </w:rPr>
        <w:t xml:space="preserve"> sp. XKBD2.4 và chế phẩm xử lý rác thải màng polyme có nguồn gốc từ dầu mỏ có khả năng phân hủy sinh học hay thân thiện môi trường chứa chủng xạ khuẩn ưa nhiệt này. Số chấp nhận đơn 1-2017-03048</w:t>
      </w:r>
      <w:bookmarkStart w:id="0" w:name="OLE_LINK27"/>
      <w:bookmarkStart w:id="1" w:name="OLE_LINK28"/>
      <w:r w:rsidR="007A7CE6" w:rsidRPr="003A698A">
        <w:rPr>
          <w:rFonts w:asciiTheme="minorHAnsi" w:hAnsiTheme="minorHAnsi"/>
          <w:bCs/>
          <w:shd w:val="clear" w:color="auto" w:fill="FFFFFF"/>
        </w:rPr>
        <w:t>.</w:t>
      </w:r>
    </w:p>
    <w:p w14:paraId="73E5B4F2" w14:textId="1060251C" w:rsidR="007A7CE6" w:rsidRPr="003A698A" w:rsidRDefault="004814F4"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nấm </w:t>
      </w:r>
      <w:r w:rsidRPr="003A698A">
        <w:rPr>
          <w:rFonts w:asciiTheme="minorHAnsi" w:hAnsiTheme="minorHAnsi"/>
          <w:bCs/>
          <w:i/>
          <w:iCs/>
          <w:shd w:val="clear" w:color="auto" w:fill="FFFFFF"/>
        </w:rPr>
        <w:t>Myrothecium</w:t>
      </w:r>
      <w:r w:rsidRPr="003A698A">
        <w:rPr>
          <w:rFonts w:asciiTheme="minorHAnsi" w:hAnsiTheme="minorHAnsi"/>
          <w:bCs/>
          <w:shd w:val="clear" w:color="auto" w:fill="FFFFFF"/>
        </w:rPr>
        <w:t xml:space="preserve"> sp. FNBLa1 thuần khiết về mặt sinh học có khả năng sinh tổng hợp enzyme laccase. Năm cấp bằng 2014.</w:t>
      </w:r>
    </w:p>
    <w:p w14:paraId="6BF4832F" w14:textId="537C6D46" w:rsidR="007A7CE6" w:rsidRPr="003A698A" w:rsidRDefault="004814F4"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nấm </w:t>
      </w:r>
      <w:r w:rsidRPr="003A698A">
        <w:rPr>
          <w:rFonts w:asciiTheme="minorHAnsi" w:hAnsiTheme="minorHAnsi"/>
          <w:bCs/>
          <w:i/>
          <w:iCs/>
          <w:shd w:val="clear" w:color="auto" w:fill="FFFFFF"/>
        </w:rPr>
        <w:t>Cerrena</w:t>
      </w:r>
      <w:r w:rsidRPr="003A698A">
        <w:rPr>
          <w:rFonts w:asciiTheme="minorHAnsi" w:hAnsiTheme="minorHAnsi"/>
          <w:bCs/>
          <w:shd w:val="clear" w:color="auto" w:fill="FFFFFF"/>
        </w:rPr>
        <w:t xml:space="preserve"> sp. FBV25 thuần khiết về mặt sinh học có khả năng sinh tổng hợp enzyme laccase. Năm cấp bằng 2014.</w:t>
      </w:r>
      <w:bookmarkEnd w:id="0"/>
      <w:bookmarkEnd w:id="1"/>
    </w:p>
    <w:p w14:paraId="79832CBD" w14:textId="677908EB" w:rsidR="007A7CE6" w:rsidRPr="003A698A" w:rsidRDefault="004814F4"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vi khuẩn </w:t>
      </w:r>
      <w:r w:rsidRPr="003A698A">
        <w:rPr>
          <w:rFonts w:asciiTheme="minorHAnsi" w:hAnsiTheme="minorHAnsi"/>
          <w:bCs/>
          <w:i/>
          <w:iCs/>
          <w:shd w:val="clear" w:color="auto" w:fill="FFFFFF"/>
        </w:rPr>
        <w:t>Klebsiella</w:t>
      </w:r>
      <w:r w:rsidRPr="003A698A">
        <w:rPr>
          <w:rFonts w:asciiTheme="minorHAnsi" w:hAnsiTheme="minorHAnsi"/>
          <w:bCs/>
          <w:shd w:val="clear" w:color="auto" w:fill="FFFFFF"/>
        </w:rPr>
        <w:t xml:space="preserve"> sp. BTW8 thuần khiết về mặt sinh học có khả năng loại màu thuốc nhuộm và có khả năng sinh tổng hợp laccaza, enzyme azoreductaza và hợp chất polyme ngoại bào. Số chấp nhận đơn 1-2013-01737</w:t>
      </w:r>
      <w:r w:rsidR="007A7CE6" w:rsidRPr="003A698A">
        <w:rPr>
          <w:rFonts w:asciiTheme="minorHAnsi" w:hAnsiTheme="minorHAnsi"/>
          <w:bCs/>
          <w:shd w:val="clear" w:color="auto" w:fill="FFFFFF"/>
        </w:rPr>
        <w:t>.</w:t>
      </w:r>
    </w:p>
    <w:p w14:paraId="2F18C646" w14:textId="29580E31" w:rsidR="004814F4" w:rsidRPr="003A698A" w:rsidRDefault="004814F4" w:rsidP="003A698A">
      <w:pPr>
        <w:pStyle w:val="ListParagraph"/>
        <w:widowControl w:val="0"/>
        <w:numPr>
          <w:ilvl w:val="0"/>
          <w:numId w:val="40"/>
        </w:numPr>
        <w:spacing w:before="120" w:after="0" w:line="240" w:lineRule="auto"/>
        <w:ind w:left="426"/>
        <w:contextualSpacing w:val="0"/>
        <w:jc w:val="both"/>
        <w:rPr>
          <w:rFonts w:asciiTheme="minorHAnsi" w:hAnsiTheme="minorHAnsi"/>
          <w:bCs/>
          <w:shd w:val="clear" w:color="auto" w:fill="FFFFFF"/>
        </w:rPr>
      </w:pPr>
      <w:r w:rsidRPr="003A698A">
        <w:rPr>
          <w:rFonts w:asciiTheme="minorHAnsi" w:hAnsiTheme="minorHAnsi"/>
          <w:bCs/>
          <w:shd w:val="clear" w:color="auto" w:fill="FFFFFF"/>
        </w:rPr>
        <w:t xml:space="preserve">Chủng nấm </w:t>
      </w:r>
      <w:r w:rsidRPr="003A698A">
        <w:rPr>
          <w:rFonts w:asciiTheme="minorHAnsi" w:hAnsiTheme="minorHAnsi"/>
          <w:bCs/>
          <w:i/>
          <w:iCs/>
          <w:shd w:val="clear" w:color="auto" w:fill="FFFFFF"/>
        </w:rPr>
        <w:t xml:space="preserve">Cerrena </w:t>
      </w:r>
      <w:r w:rsidRPr="003A698A">
        <w:rPr>
          <w:rFonts w:asciiTheme="minorHAnsi" w:hAnsiTheme="minorHAnsi"/>
          <w:bCs/>
          <w:shd w:val="clear" w:color="auto" w:fill="FFFFFF"/>
        </w:rPr>
        <w:t>sp. FBV41 thuần khiết về mặt sinh học và enzyme laccaza thu được từ chủng này. Số chấp nhận đơn 1-2014-02169</w:t>
      </w:r>
    </w:p>
    <w:p w14:paraId="3019942E" w14:textId="77777777" w:rsidR="00BA3232" w:rsidRPr="003A698A" w:rsidRDefault="00BA3232" w:rsidP="003A698A">
      <w:pPr>
        <w:widowControl w:val="0"/>
        <w:spacing w:before="120" w:line="312" w:lineRule="auto"/>
        <w:jc w:val="both"/>
        <w:rPr>
          <w:lang w:val="vi-VN"/>
        </w:rPr>
      </w:pPr>
    </w:p>
    <w:sectPr w:rsidR="00BA3232" w:rsidRPr="003A698A" w:rsidSect="003A698A">
      <w:headerReference w:type="default" r:id="rId8"/>
      <w:footerReference w:type="even" r:id="rId9"/>
      <w:footerReference w:type="default" r:id="rId10"/>
      <w:pgSz w:w="11907" w:h="16840" w:code="9"/>
      <w:pgMar w:top="1304" w:right="1304" w:bottom="1304" w:left="1304" w:header="567" w:footer="680" w:gutter="0"/>
      <w:pgNumType w:start="7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1BFCD" w14:textId="77777777" w:rsidR="0004150B" w:rsidRDefault="0004150B">
      <w:r>
        <w:separator/>
      </w:r>
    </w:p>
  </w:endnote>
  <w:endnote w:type="continuationSeparator" w:id="0">
    <w:p w14:paraId="3D1C7062" w14:textId="77777777" w:rsidR="0004150B" w:rsidRDefault="00041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VnTime">
    <w:altName w:val="Courier New"/>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794B7" w14:textId="77777777" w:rsidR="007B3A58" w:rsidRDefault="00F66B7B" w:rsidP="006E6CB0">
    <w:pPr>
      <w:pStyle w:val="Footer"/>
      <w:framePr w:wrap="around" w:vAnchor="text" w:hAnchor="margin" w:xAlign="outside" w:y="1"/>
      <w:rPr>
        <w:rStyle w:val="PageNumber"/>
      </w:rPr>
    </w:pPr>
    <w:r>
      <w:rPr>
        <w:rStyle w:val="PageNumber"/>
      </w:rPr>
      <w:fldChar w:fldCharType="begin"/>
    </w:r>
    <w:r w:rsidR="007B3A58">
      <w:rPr>
        <w:rStyle w:val="PageNumber"/>
      </w:rPr>
      <w:instrText xml:space="preserve">PAGE  </w:instrText>
    </w:r>
    <w:r>
      <w:rPr>
        <w:rStyle w:val="PageNumber"/>
      </w:rPr>
      <w:fldChar w:fldCharType="separate"/>
    </w:r>
    <w:r w:rsidR="00084A75">
      <w:rPr>
        <w:rStyle w:val="PageNumber"/>
        <w:noProof/>
      </w:rPr>
      <w:t>78</w:t>
    </w:r>
    <w:r>
      <w:rPr>
        <w:rStyle w:val="PageNumber"/>
      </w:rPr>
      <w:fldChar w:fldCharType="end"/>
    </w:r>
  </w:p>
  <w:p w14:paraId="16B0EF59" w14:textId="77777777" w:rsidR="007B3A58" w:rsidRDefault="007B3A58" w:rsidP="006E6CB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489F" w14:textId="229B0AAF" w:rsidR="007B3A58" w:rsidRPr="00977012" w:rsidRDefault="009D01C7" w:rsidP="00C22703">
    <w:pPr>
      <w:pStyle w:val="Footer"/>
      <w:spacing w:before="120"/>
      <w:ind w:right="360" w:firstLine="360"/>
      <w:jc w:val="center"/>
      <w:rPr>
        <w:b/>
        <w:color w:val="808080"/>
        <w:sz w:val="20"/>
      </w:rPr>
    </w:pPr>
    <w:r>
      <w:rPr>
        <w:rFonts w:ascii="Verdana" w:hAnsi="Verdana"/>
        <w:b/>
        <w:noProof/>
        <w:color w:val="808080"/>
        <w:spacing w:val="18"/>
        <w:sz w:val="28"/>
        <w:szCs w:val="18"/>
        <w:lang w:val="en-GB" w:eastAsia="ja-JP"/>
      </w:rPr>
      <mc:AlternateContent>
        <mc:Choice Requires="wps">
          <w:drawing>
            <wp:anchor distT="4294967295" distB="4294967295" distL="114300" distR="114300" simplePos="0" relativeHeight="251661312" behindDoc="0" locked="0" layoutInCell="1" allowOverlap="1" wp14:anchorId="5AEB72A6" wp14:editId="07B0BEF9">
              <wp:simplePos x="0" y="0"/>
              <wp:positionH relativeFrom="column">
                <wp:posOffset>-1905</wp:posOffset>
              </wp:positionH>
              <wp:positionV relativeFrom="paragraph">
                <wp:posOffset>12699</wp:posOffset>
              </wp:positionV>
              <wp:extent cx="5909310" cy="0"/>
              <wp:effectExtent l="38100" t="38100" r="53340" b="7620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9310" cy="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D20440" id="Straight Connector 1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1pt" to="465.1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" strokecolor="black [3200]" strokeweight="1pt">
              <v:shadow on="t" color="black" opacity="24903f" origin=",.5" offset="0,.55556mm"/>
              <o:lock v:ext="edit" shapetype="f"/>
            </v:line>
          </w:pict>
        </mc:Fallback>
      </mc:AlternateContent>
    </w:r>
    <w:r w:rsidR="00433808">
      <w:rPr>
        <w:rFonts w:ascii="Verdana" w:hAnsi="Verdana"/>
        <w:b/>
        <w:color w:val="808080"/>
        <w:sz w:val="18"/>
        <w:szCs w:val="18"/>
      </w:rPr>
      <w:t>Công bố khoa học – Publications (201</w:t>
    </w:r>
    <w:r w:rsidR="00D21A60">
      <w:rPr>
        <w:rFonts w:ascii="Verdana" w:hAnsi="Verdana"/>
        <w:b/>
        <w:color w:val="808080"/>
        <w:sz w:val="18"/>
        <w:szCs w:val="18"/>
      </w:rPr>
      <w:t>3</w:t>
    </w:r>
    <w:r w:rsidR="00433808">
      <w:rPr>
        <w:rFonts w:ascii="Verdana" w:hAnsi="Verdana"/>
        <w:b/>
        <w:color w:val="808080"/>
        <w:sz w:val="18"/>
        <w:szCs w:val="18"/>
      </w:rPr>
      <w:t xml:space="preserve"> – 20</w:t>
    </w:r>
    <w:r w:rsidR="00D21A60">
      <w:rPr>
        <w:rFonts w:ascii="Verdana" w:hAnsi="Verdana"/>
        <w:b/>
        <w:color w:val="808080"/>
        <w:sz w:val="18"/>
        <w:szCs w:val="18"/>
      </w:rPr>
      <w:t>23</w:t>
    </w:r>
    <w:r w:rsidR="00433808">
      <w:rPr>
        <w:rFonts w:ascii="Verdana" w:hAnsi="Verdana"/>
        <w:b/>
        <w:color w:val="808080"/>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50A86" w14:textId="77777777" w:rsidR="0004150B" w:rsidRDefault="0004150B">
      <w:r>
        <w:separator/>
      </w:r>
    </w:p>
  </w:footnote>
  <w:footnote w:type="continuationSeparator" w:id="0">
    <w:p w14:paraId="53E6714C" w14:textId="77777777" w:rsidR="0004150B" w:rsidRDefault="00041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F8605" w14:textId="05A04856" w:rsidR="007B3A58" w:rsidRPr="00E72FFC" w:rsidRDefault="009D01C7" w:rsidP="00C22703">
    <w:pPr>
      <w:pStyle w:val="Header"/>
      <w:jc w:val="center"/>
      <w:rPr>
        <w:rFonts w:ascii="Verdana" w:hAnsi="Verdana"/>
        <w:b/>
        <w:color w:val="808080"/>
        <w:spacing w:val="18"/>
        <w:sz w:val="18"/>
        <w:szCs w:val="18"/>
      </w:rPr>
    </w:pPr>
    <w:r>
      <w:rPr>
        <w:rFonts w:ascii="Verdana" w:hAnsi="Verdana"/>
        <w:b/>
        <w:noProof/>
        <w:color w:val="808080"/>
        <w:spacing w:val="18"/>
        <w:sz w:val="26"/>
        <w:szCs w:val="18"/>
        <w:lang w:val="en-GB" w:eastAsia="ja-JP"/>
      </w:rPr>
      <mc:AlternateContent>
        <mc:Choice Requires="wps">
          <w:drawing>
            <wp:anchor distT="4294967295" distB="4294967295" distL="114300" distR="114300" simplePos="0" relativeHeight="251659264" behindDoc="0" locked="0" layoutInCell="1" allowOverlap="1" wp14:anchorId="68C4A499" wp14:editId="218EFD83">
              <wp:simplePos x="0" y="0"/>
              <wp:positionH relativeFrom="column">
                <wp:posOffset>-2540</wp:posOffset>
              </wp:positionH>
              <wp:positionV relativeFrom="paragraph">
                <wp:posOffset>295274</wp:posOffset>
              </wp:positionV>
              <wp:extent cx="5909310" cy="0"/>
              <wp:effectExtent l="38100" t="38100" r="53340" b="762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9310" cy="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F5DA04" id="Straight Connector 10"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pt,23.25pt" to="465.1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" strokecolor="black [3200]" strokeweight="1pt">
              <v:shadow on="t" color="black" opacity="24903f" origin=",.5" offset="0,.55556mm"/>
              <o:lock v:ext="edit" shapetype="f"/>
            </v:line>
          </w:pict>
        </mc:Fallback>
      </mc:AlternateContent>
    </w:r>
    <w:r w:rsidR="002F0435">
      <w:rPr>
        <w:rFonts w:ascii="Verdana" w:hAnsi="Verdana"/>
        <w:b/>
        <w:color w:val="808080"/>
        <w:spacing w:val="18"/>
        <w:sz w:val="26"/>
        <w:szCs w:val="18"/>
      </w:rPr>
      <w:t>30</w:t>
    </w:r>
    <w:r w:rsidR="003F265F">
      <w:rPr>
        <w:rFonts w:ascii="Verdana" w:hAnsi="Verdana"/>
        <w:b/>
        <w:color w:val="808080"/>
        <w:spacing w:val="18"/>
        <w:sz w:val="26"/>
        <w:szCs w:val="18"/>
      </w:rPr>
      <w:t xml:space="preserve"> </w:t>
    </w:r>
    <w:r w:rsidR="007B3A58">
      <w:rPr>
        <w:rFonts w:ascii="Verdana" w:hAnsi="Verdana"/>
        <w:b/>
        <w:color w:val="808080"/>
        <w:spacing w:val="18"/>
        <w:sz w:val="18"/>
        <w:szCs w:val="18"/>
      </w:rPr>
      <w:t>N</w:t>
    </w:r>
    <w:r w:rsidR="007B3A58" w:rsidRPr="00E72FFC">
      <w:rPr>
        <w:rFonts w:ascii="Verdana" w:hAnsi="Verdana"/>
        <w:b/>
        <w:color w:val="808080"/>
        <w:spacing w:val="18"/>
        <w:sz w:val="18"/>
        <w:szCs w:val="18"/>
      </w:rPr>
      <w:t>ăm Viện Công nghệ sinh học</w:t>
    </w:r>
    <w:r w:rsidR="007B3A58">
      <w:rPr>
        <w:rFonts w:ascii="Verdana" w:hAnsi="Verdana"/>
        <w:b/>
        <w:color w:val="808080"/>
        <w:spacing w:val="18"/>
        <w:sz w:val="18"/>
        <w:szCs w:val="18"/>
      </w:rPr>
      <w:t xml:space="preserve"> (1993 – </w:t>
    </w:r>
    <w:r w:rsidR="002F0435">
      <w:rPr>
        <w:rFonts w:ascii="Verdana" w:hAnsi="Verdana"/>
        <w:b/>
        <w:color w:val="808080"/>
        <w:spacing w:val="18"/>
        <w:sz w:val="18"/>
        <w:szCs w:val="18"/>
      </w:rPr>
      <w:t>2023</w:t>
    </w:r>
    <w:r w:rsidR="007B3A58">
      <w:rPr>
        <w:rFonts w:ascii="Verdana" w:hAnsi="Verdana"/>
        <w:b/>
        <w:color w:val="808080"/>
        <w:spacing w:val="18"/>
        <w:sz w:val="18"/>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61A7"/>
    <w:multiLevelType w:val="hybridMultilevel"/>
    <w:tmpl w:val="BF0CD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E0F74"/>
    <w:multiLevelType w:val="hybridMultilevel"/>
    <w:tmpl w:val="220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A3781"/>
    <w:multiLevelType w:val="hybridMultilevel"/>
    <w:tmpl w:val="26BC5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E7F90"/>
    <w:multiLevelType w:val="hybridMultilevel"/>
    <w:tmpl w:val="D1C65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F7EF7"/>
    <w:multiLevelType w:val="hybridMultilevel"/>
    <w:tmpl w:val="B8B8EF08"/>
    <w:lvl w:ilvl="0" w:tplc="E948149A">
      <w:start w:val="1"/>
      <w:numFmt w:val="decimal"/>
      <w:lvlText w:val="%1."/>
      <w:lvlJc w:val="left"/>
      <w:pPr>
        <w:ind w:left="720" w:hanging="360"/>
      </w:pPr>
      <w:rPr>
        <w:rFonts w:ascii="Cambria" w:hAnsi="Cambri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774AB3"/>
    <w:multiLevelType w:val="hybridMultilevel"/>
    <w:tmpl w:val="7B04B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38343B"/>
    <w:multiLevelType w:val="hybridMultilevel"/>
    <w:tmpl w:val="B37AE994"/>
    <w:lvl w:ilvl="0" w:tplc="82DA5D2C">
      <w:start w:val="1"/>
      <w:numFmt w:val="decimal"/>
      <w:lvlText w:val="%1."/>
      <w:lvlJc w:val="left"/>
      <w:pPr>
        <w:tabs>
          <w:tab w:val="num" w:pos="363"/>
        </w:tabs>
        <w:ind w:left="363" w:hanging="363"/>
      </w:pPr>
      <w:rPr>
        <w:rFonts w:hint="default"/>
        <w:b w:val="0"/>
        <w:i w:val="0"/>
        <w:iCs w:val="0"/>
        <w:color w:val="auto"/>
        <w:sz w:val="18"/>
        <w:szCs w:val="18"/>
      </w:rPr>
    </w:lvl>
    <w:lvl w:ilvl="1" w:tplc="8ED02746">
      <w:start w:val="1"/>
      <w:numFmt w:val="decimal"/>
      <w:lvlText w:val="%2."/>
      <w:lvlJc w:val="left"/>
      <w:pPr>
        <w:tabs>
          <w:tab w:val="num" w:pos="720"/>
        </w:tabs>
        <w:ind w:left="720" w:hanging="363"/>
      </w:pPr>
      <w:rPr>
        <w:rFonts w:hint="default"/>
        <w:i w:val="0"/>
        <w:iCs w:val="0"/>
        <w:sz w:val="24"/>
        <w:szCs w:val="24"/>
      </w:rPr>
    </w:lvl>
    <w:lvl w:ilvl="2" w:tplc="16143EAC">
      <w:start w:val="1"/>
      <w:numFmt w:val="decimal"/>
      <w:lvlText w:val="%3."/>
      <w:lvlJc w:val="left"/>
      <w:pPr>
        <w:tabs>
          <w:tab w:val="num" w:pos="720"/>
        </w:tabs>
        <w:ind w:left="720" w:hanging="363"/>
      </w:pPr>
      <w:rPr>
        <w:rFonts w:ascii="Times New Roman" w:hAnsi="Times New Roman" w:hint="default"/>
        <w:b w:val="0"/>
        <w:i w:val="0"/>
        <w:sz w:val="24"/>
        <w:szCs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40678F"/>
    <w:multiLevelType w:val="hybridMultilevel"/>
    <w:tmpl w:val="4EAED9E6"/>
    <w:lvl w:ilvl="0" w:tplc="233AE77E">
      <w:start w:val="3"/>
      <w:numFmt w:val="bullet"/>
      <w:lvlText w:val="-"/>
      <w:lvlJc w:val="left"/>
      <w:pPr>
        <w:ind w:left="720" w:hanging="36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771830"/>
    <w:multiLevelType w:val="hybridMultilevel"/>
    <w:tmpl w:val="47AC155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132D52D9"/>
    <w:multiLevelType w:val="hybridMultilevel"/>
    <w:tmpl w:val="3F32F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B7000A"/>
    <w:multiLevelType w:val="hybridMultilevel"/>
    <w:tmpl w:val="654217C0"/>
    <w:lvl w:ilvl="0" w:tplc="233AE77E">
      <w:start w:val="3"/>
      <w:numFmt w:val="bullet"/>
      <w:lvlText w:val="-"/>
      <w:lvlJc w:val="left"/>
      <w:pPr>
        <w:tabs>
          <w:tab w:val="num" w:pos="720"/>
        </w:tabs>
        <w:ind w:left="720" w:hanging="360"/>
      </w:pPr>
      <w:rPr>
        <w:rFonts w:ascii="Times New Roman" w:hAnsi="Times New Roman" w:cs="Times New Roman"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6D52A76"/>
    <w:multiLevelType w:val="hybridMultilevel"/>
    <w:tmpl w:val="439877D8"/>
    <w:lvl w:ilvl="0" w:tplc="233AE77E">
      <w:start w:val="3"/>
      <w:numFmt w:val="bullet"/>
      <w:lvlText w:val="-"/>
      <w:lvlJc w:val="left"/>
      <w:pPr>
        <w:ind w:left="720" w:hanging="36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920DA"/>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D6666"/>
    <w:multiLevelType w:val="hybridMultilevel"/>
    <w:tmpl w:val="E5069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31679"/>
    <w:multiLevelType w:val="hybridMultilevel"/>
    <w:tmpl w:val="7B04B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907A9D"/>
    <w:multiLevelType w:val="hybridMultilevel"/>
    <w:tmpl w:val="3698F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B6EF3"/>
    <w:multiLevelType w:val="hybridMultilevel"/>
    <w:tmpl w:val="BE86ADAE"/>
    <w:lvl w:ilvl="0" w:tplc="486EF55E">
      <w:start w:val="1"/>
      <w:numFmt w:val="decimal"/>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6AF2821"/>
    <w:multiLevelType w:val="multilevel"/>
    <w:tmpl w:val="5302C5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CA2EF6"/>
    <w:multiLevelType w:val="hybridMultilevel"/>
    <w:tmpl w:val="5E2C30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6946BC"/>
    <w:multiLevelType w:val="hybridMultilevel"/>
    <w:tmpl w:val="2206C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2F1401"/>
    <w:multiLevelType w:val="hybridMultilevel"/>
    <w:tmpl w:val="5E2C3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C78BA"/>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85E13"/>
    <w:multiLevelType w:val="hybridMultilevel"/>
    <w:tmpl w:val="6884F8BE"/>
    <w:lvl w:ilvl="0" w:tplc="7D5A62B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E553C9"/>
    <w:multiLevelType w:val="hybridMultilevel"/>
    <w:tmpl w:val="D310AAAA"/>
    <w:lvl w:ilvl="0" w:tplc="A85C4E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5E33FBA"/>
    <w:multiLevelType w:val="hybridMultilevel"/>
    <w:tmpl w:val="564047EA"/>
    <w:lvl w:ilvl="0" w:tplc="D9EA7678">
      <w:start w:val="1"/>
      <w:numFmt w:val="decimal"/>
      <w:lvlText w:val="%1."/>
      <w:lvlJc w:val="left"/>
      <w:pPr>
        <w:ind w:left="644" w:hanging="360"/>
      </w:pPr>
      <w:rPr>
        <w:rFonts w:hint="default"/>
        <w:b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5E73C72"/>
    <w:multiLevelType w:val="hybridMultilevel"/>
    <w:tmpl w:val="2206C0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A55AE4"/>
    <w:multiLevelType w:val="hybridMultilevel"/>
    <w:tmpl w:val="26BC5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3737"/>
    <w:multiLevelType w:val="hybridMultilevel"/>
    <w:tmpl w:val="D7708056"/>
    <w:lvl w:ilvl="0" w:tplc="FFFFFFFF">
      <w:start w:val="1"/>
      <w:numFmt w:val="decimal"/>
      <w:lvlText w:val="%1."/>
      <w:lvlJc w:val="left"/>
      <w:pPr>
        <w:ind w:left="720" w:hanging="360"/>
      </w:pPr>
      <w:rPr>
        <w:rFonts w:ascii="Times New Roman" w:eastAsia="Times New Roman" w:hAnsi="Times New Roman" w:cs="Times New Roman"/>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111185B"/>
    <w:multiLevelType w:val="hybridMultilevel"/>
    <w:tmpl w:val="D7708056"/>
    <w:lvl w:ilvl="0" w:tplc="F24CE930">
      <w:start w:val="1"/>
      <w:numFmt w:val="decimal"/>
      <w:lvlText w:val="%1."/>
      <w:lvlJc w:val="left"/>
      <w:pPr>
        <w:ind w:left="-327" w:hanging="360"/>
      </w:pPr>
      <w:rPr>
        <w:rFonts w:ascii="Times New Roman" w:eastAsia="Times New Roman" w:hAnsi="Times New Roman" w:cs="Times New Roman"/>
        <w:color w:val="auto"/>
        <w:sz w:val="24"/>
      </w:rPr>
    </w:lvl>
    <w:lvl w:ilvl="1" w:tplc="08090019" w:tentative="1">
      <w:start w:val="1"/>
      <w:numFmt w:val="lowerLetter"/>
      <w:lvlText w:val="%2."/>
      <w:lvlJc w:val="left"/>
      <w:pPr>
        <w:ind w:left="393" w:hanging="360"/>
      </w:pPr>
    </w:lvl>
    <w:lvl w:ilvl="2" w:tplc="0809001B" w:tentative="1">
      <w:start w:val="1"/>
      <w:numFmt w:val="lowerRoman"/>
      <w:lvlText w:val="%3."/>
      <w:lvlJc w:val="right"/>
      <w:pPr>
        <w:ind w:left="1113" w:hanging="180"/>
      </w:pPr>
    </w:lvl>
    <w:lvl w:ilvl="3" w:tplc="0809000F" w:tentative="1">
      <w:start w:val="1"/>
      <w:numFmt w:val="decimal"/>
      <w:lvlText w:val="%4."/>
      <w:lvlJc w:val="left"/>
      <w:pPr>
        <w:ind w:left="1833" w:hanging="360"/>
      </w:pPr>
    </w:lvl>
    <w:lvl w:ilvl="4" w:tplc="08090019" w:tentative="1">
      <w:start w:val="1"/>
      <w:numFmt w:val="lowerLetter"/>
      <w:lvlText w:val="%5."/>
      <w:lvlJc w:val="left"/>
      <w:pPr>
        <w:ind w:left="2553" w:hanging="360"/>
      </w:pPr>
    </w:lvl>
    <w:lvl w:ilvl="5" w:tplc="0809001B" w:tentative="1">
      <w:start w:val="1"/>
      <w:numFmt w:val="lowerRoman"/>
      <w:lvlText w:val="%6."/>
      <w:lvlJc w:val="right"/>
      <w:pPr>
        <w:ind w:left="3273" w:hanging="180"/>
      </w:pPr>
    </w:lvl>
    <w:lvl w:ilvl="6" w:tplc="0809000F" w:tentative="1">
      <w:start w:val="1"/>
      <w:numFmt w:val="decimal"/>
      <w:lvlText w:val="%7."/>
      <w:lvlJc w:val="left"/>
      <w:pPr>
        <w:ind w:left="3993" w:hanging="360"/>
      </w:pPr>
    </w:lvl>
    <w:lvl w:ilvl="7" w:tplc="08090019" w:tentative="1">
      <w:start w:val="1"/>
      <w:numFmt w:val="lowerLetter"/>
      <w:lvlText w:val="%8."/>
      <w:lvlJc w:val="left"/>
      <w:pPr>
        <w:ind w:left="4713" w:hanging="360"/>
      </w:pPr>
    </w:lvl>
    <w:lvl w:ilvl="8" w:tplc="0809001B" w:tentative="1">
      <w:start w:val="1"/>
      <w:numFmt w:val="lowerRoman"/>
      <w:lvlText w:val="%9."/>
      <w:lvlJc w:val="right"/>
      <w:pPr>
        <w:ind w:left="5433" w:hanging="180"/>
      </w:pPr>
    </w:lvl>
  </w:abstractNum>
  <w:abstractNum w:abstractNumId="29" w15:restartNumberingAfterBreak="0">
    <w:nsid w:val="61CE702C"/>
    <w:multiLevelType w:val="hybridMultilevel"/>
    <w:tmpl w:val="2FF2D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700BC9"/>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120EF"/>
    <w:multiLevelType w:val="hybridMultilevel"/>
    <w:tmpl w:val="3EEAFA3E"/>
    <w:lvl w:ilvl="0" w:tplc="233AE77E">
      <w:start w:val="3"/>
      <w:numFmt w:val="bullet"/>
      <w:lvlText w:val="-"/>
      <w:lvlJc w:val="left"/>
      <w:pPr>
        <w:ind w:left="720" w:hanging="360"/>
      </w:pPr>
      <w:rPr>
        <w:rFonts w:ascii="Times New Roman" w:hAnsi="Times New Roman" w:cs="Times New Roman" w:hint="default"/>
        <w:b w:val="0"/>
        <w:i w:val="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31525D"/>
    <w:multiLevelType w:val="hybridMultilevel"/>
    <w:tmpl w:val="EDE2BE8A"/>
    <w:lvl w:ilvl="0" w:tplc="D432FED8">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837ADE"/>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98172B"/>
    <w:multiLevelType w:val="hybridMultilevel"/>
    <w:tmpl w:val="2536F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5781E"/>
    <w:multiLevelType w:val="hybridMultilevel"/>
    <w:tmpl w:val="C13EFCDE"/>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AF1EB8"/>
    <w:multiLevelType w:val="hybridMultilevel"/>
    <w:tmpl w:val="26BC5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EB1240"/>
    <w:multiLevelType w:val="hybridMultilevel"/>
    <w:tmpl w:val="D1C65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B06AD4"/>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780337"/>
    <w:multiLevelType w:val="hybridMultilevel"/>
    <w:tmpl w:val="8156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0634702">
    <w:abstractNumId w:val="10"/>
  </w:num>
  <w:num w:numId="2" w16cid:durableId="1815827273">
    <w:abstractNumId w:val="9"/>
  </w:num>
  <w:num w:numId="3" w16cid:durableId="413475290">
    <w:abstractNumId w:val="4"/>
  </w:num>
  <w:num w:numId="4" w16cid:durableId="382950768">
    <w:abstractNumId w:val="34"/>
  </w:num>
  <w:num w:numId="5" w16cid:durableId="671614257">
    <w:abstractNumId w:val="11"/>
  </w:num>
  <w:num w:numId="6" w16cid:durableId="168835274">
    <w:abstractNumId w:val="31"/>
  </w:num>
  <w:num w:numId="7" w16cid:durableId="108858097">
    <w:abstractNumId w:val="7"/>
  </w:num>
  <w:num w:numId="8" w16cid:durableId="614753153">
    <w:abstractNumId w:val="32"/>
  </w:num>
  <w:num w:numId="9" w16cid:durableId="736513455">
    <w:abstractNumId w:val="22"/>
  </w:num>
  <w:num w:numId="10" w16cid:durableId="1430546783">
    <w:abstractNumId w:val="15"/>
  </w:num>
  <w:num w:numId="11" w16cid:durableId="872302739">
    <w:abstractNumId w:val="13"/>
  </w:num>
  <w:num w:numId="12" w16cid:durableId="401564322">
    <w:abstractNumId w:val="33"/>
  </w:num>
  <w:num w:numId="13" w16cid:durableId="1885209555">
    <w:abstractNumId w:val="39"/>
  </w:num>
  <w:num w:numId="14" w16cid:durableId="614483403">
    <w:abstractNumId w:val="38"/>
  </w:num>
  <w:num w:numId="15" w16cid:durableId="554050149">
    <w:abstractNumId w:val="12"/>
  </w:num>
  <w:num w:numId="16" w16cid:durableId="1161695888">
    <w:abstractNumId w:val="21"/>
  </w:num>
  <w:num w:numId="17" w16cid:durableId="271596001">
    <w:abstractNumId w:val="30"/>
  </w:num>
  <w:num w:numId="18" w16cid:durableId="838733803">
    <w:abstractNumId w:val="5"/>
  </w:num>
  <w:num w:numId="19" w16cid:durableId="1664819045">
    <w:abstractNumId w:val="14"/>
  </w:num>
  <w:num w:numId="20" w16cid:durableId="241838958">
    <w:abstractNumId w:val="35"/>
  </w:num>
  <w:num w:numId="21" w16cid:durableId="1823035807">
    <w:abstractNumId w:val="6"/>
  </w:num>
  <w:num w:numId="22" w16cid:durableId="398674039">
    <w:abstractNumId w:val="0"/>
  </w:num>
  <w:num w:numId="23" w16cid:durableId="1052656669">
    <w:abstractNumId w:val="29"/>
  </w:num>
  <w:num w:numId="24" w16cid:durableId="1063286855">
    <w:abstractNumId w:val="16"/>
  </w:num>
  <w:num w:numId="25" w16cid:durableId="101460669">
    <w:abstractNumId w:val="23"/>
  </w:num>
  <w:num w:numId="26" w16cid:durableId="765225987">
    <w:abstractNumId w:val="24"/>
  </w:num>
  <w:num w:numId="27" w16cid:durableId="807824298">
    <w:abstractNumId w:val="1"/>
  </w:num>
  <w:num w:numId="28" w16cid:durableId="563218812">
    <w:abstractNumId w:val="19"/>
  </w:num>
  <w:num w:numId="29" w16cid:durableId="1034382476">
    <w:abstractNumId w:val="20"/>
  </w:num>
  <w:num w:numId="30" w16cid:durableId="1098452905">
    <w:abstractNumId w:val="18"/>
  </w:num>
  <w:num w:numId="31" w16cid:durableId="1758284998">
    <w:abstractNumId w:val="26"/>
  </w:num>
  <w:num w:numId="32" w16cid:durableId="407731419">
    <w:abstractNumId w:val="28"/>
  </w:num>
  <w:num w:numId="33" w16cid:durableId="112672822">
    <w:abstractNumId w:val="36"/>
  </w:num>
  <w:num w:numId="34" w16cid:durableId="1148518505">
    <w:abstractNumId w:val="2"/>
  </w:num>
  <w:num w:numId="35" w16cid:durableId="115606951">
    <w:abstractNumId w:val="3"/>
  </w:num>
  <w:num w:numId="36" w16cid:durableId="1079981021">
    <w:abstractNumId w:val="37"/>
  </w:num>
  <w:num w:numId="37" w16cid:durableId="458180867">
    <w:abstractNumId w:val="25"/>
  </w:num>
  <w:num w:numId="38" w16cid:durableId="1888375642">
    <w:abstractNumId w:val="27"/>
  </w:num>
  <w:num w:numId="39" w16cid:durableId="360597133">
    <w:abstractNumId w:val="17"/>
  </w:num>
  <w:num w:numId="40" w16cid:durableId="609867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jKzNLU0MbewNDZU0lEKTi0uzszPAykwrQUAO69xVCwAAAA="/>
  </w:docVars>
  <w:rsids>
    <w:rsidRoot w:val="0087670A"/>
    <w:rsid w:val="0000233B"/>
    <w:rsid w:val="00006ED7"/>
    <w:rsid w:val="00012104"/>
    <w:rsid w:val="00017830"/>
    <w:rsid w:val="00022438"/>
    <w:rsid w:val="000239ED"/>
    <w:rsid w:val="000243F5"/>
    <w:rsid w:val="00026FC8"/>
    <w:rsid w:val="000305F8"/>
    <w:rsid w:val="0003455E"/>
    <w:rsid w:val="0004150B"/>
    <w:rsid w:val="00051C02"/>
    <w:rsid w:val="000552EC"/>
    <w:rsid w:val="000600F5"/>
    <w:rsid w:val="0006379F"/>
    <w:rsid w:val="00073640"/>
    <w:rsid w:val="00074E8F"/>
    <w:rsid w:val="0007740D"/>
    <w:rsid w:val="00084A75"/>
    <w:rsid w:val="00087431"/>
    <w:rsid w:val="000912A6"/>
    <w:rsid w:val="00091CE7"/>
    <w:rsid w:val="000A0013"/>
    <w:rsid w:val="000A0819"/>
    <w:rsid w:val="000A1AE9"/>
    <w:rsid w:val="000B3BFF"/>
    <w:rsid w:val="000B431B"/>
    <w:rsid w:val="000B5122"/>
    <w:rsid w:val="000B7314"/>
    <w:rsid w:val="000B74D0"/>
    <w:rsid w:val="000C74D5"/>
    <w:rsid w:val="000D00C3"/>
    <w:rsid w:val="000D16E9"/>
    <w:rsid w:val="000D5EE0"/>
    <w:rsid w:val="000D5F10"/>
    <w:rsid w:val="000E09B0"/>
    <w:rsid w:val="000E44C1"/>
    <w:rsid w:val="000F1A85"/>
    <w:rsid w:val="000F3D49"/>
    <w:rsid w:val="000F4916"/>
    <w:rsid w:val="000F5A4A"/>
    <w:rsid w:val="000F6A48"/>
    <w:rsid w:val="00100BC1"/>
    <w:rsid w:val="00136B0B"/>
    <w:rsid w:val="00137095"/>
    <w:rsid w:val="001419CB"/>
    <w:rsid w:val="00161D76"/>
    <w:rsid w:val="00164C78"/>
    <w:rsid w:val="001706E2"/>
    <w:rsid w:val="00174A02"/>
    <w:rsid w:val="0017665F"/>
    <w:rsid w:val="0018462A"/>
    <w:rsid w:val="00184E96"/>
    <w:rsid w:val="0019014E"/>
    <w:rsid w:val="001901D2"/>
    <w:rsid w:val="00194BB1"/>
    <w:rsid w:val="00196AD1"/>
    <w:rsid w:val="001A0092"/>
    <w:rsid w:val="001A04D2"/>
    <w:rsid w:val="001A4C6C"/>
    <w:rsid w:val="001A5162"/>
    <w:rsid w:val="001B51E8"/>
    <w:rsid w:val="001B5E7C"/>
    <w:rsid w:val="001D193A"/>
    <w:rsid w:val="001D1A6F"/>
    <w:rsid w:val="001D496B"/>
    <w:rsid w:val="001E4CCA"/>
    <w:rsid w:val="00211F21"/>
    <w:rsid w:val="00212F76"/>
    <w:rsid w:val="002135F9"/>
    <w:rsid w:val="00221341"/>
    <w:rsid w:val="002219F2"/>
    <w:rsid w:val="0022298E"/>
    <w:rsid w:val="0023044B"/>
    <w:rsid w:val="00232926"/>
    <w:rsid w:val="00232FA1"/>
    <w:rsid w:val="00236EBC"/>
    <w:rsid w:val="0024101D"/>
    <w:rsid w:val="00242E9C"/>
    <w:rsid w:val="002464F0"/>
    <w:rsid w:val="00246D07"/>
    <w:rsid w:val="00256299"/>
    <w:rsid w:val="002570F9"/>
    <w:rsid w:val="002608AA"/>
    <w:rsid w:val="00262EEA"/>
    <w:rsid w:val="002639A0"/>
    <w:rsid w:val="00280F53"/>
    <w:rsid w:val="00281598"/>
    <w:rsid w:val="00286667"/>
    <w:rsid w:val="002B17C1"/>
    <w:rsid w:val="002B1F87"/>
    <w:rsid w:val="002B2C44"/>
    <w:rsid w:val="002B3759"/>
    <w:rsid w:val="002C0423"/>
    <w:rsid w:val="002C4003"/>
    <w:rsid w:val="002C4382"/>
    <w:rsid w:val="002C4ADB"/>
    <w:rsid w:val="002D21A3"/>
    <w:rsid w:val="002D22C3"/>
    <w:rsid w:val="002D337D"/>
    <w:rsid w:val="002D3821"/>
    <w:rsid w:val="002D68C3"/>
    <w:rsid w:val="002D73CE"/>
    <w:rsid w:val="002E06CB"/>
    <w:rsid w:val="002E07E3"/>
    <w:rsid w:val="002E35A9"/>
    <w:rsid w:val="002E5DBC"/>
    <w:rsid w:val="002F0435"/>
    <w:rsid w:val="002F78D8"/>
    <w:rsid w:val="00302D83"/>
    <w:rsid w:val="003038B4"/>
    <w:rsid w:val="00305606"/>
    <w:rsid w:val="00306188"/>
    <w:rsid w:val="00307B1F"/>
    <w:rsid w:val="00313EFC"/>
    <w:rsid w:val="00317E99"/>
    <w:rsid w:val="00320F31"/>
    <w:rsid w:val="00321710"/>
    <w:rsid w:val="003259DB"/>
    <w:rsid w:val="0033135E"/>
    <w:rsid w:val="00333B00"/>
    <w:rsid w:val="00335298"/>
    <w:rsid w:val="00337398"/>
    <w:rsid w:val="00341EF2"/>
    <w:rsid w:val="00342AE2"/>
    <w:rsid w:val="00342E7C"/>
    <w:rsid w:val="0034679B"/>
    <w:rsid w:val="00347773"/>
    <w:rsid w:val="00350831"/>
    <w:rsid w:val="00350A92"/>
    <w:rsid w:val="003604D1"/>
    <w:rsid w:val="00364628"/>
    <w:rsid w:val="00366484"/>
    <w:rsid w:val="00366F79"/>
    <w:rsid w:val="00366FF3"/>
    <w:rsid w:val="00380551"/>
    <w:rsid w:val="003808CC"/>
    <w:rsid w:val="0038183F"/>
    <w:rsid w:val="00382B94"/>
    <w:rsid w:val="00384B03"/>
    <w:rsid w:val="00390B75"/>
    <w:rsid w:val="00396100"/>
    <w:rsid w:val="00396AF5"/>
    <w:rsid w:val="003A0FFD"/>
    <w:rsid w:val="003A22BB"/>
    <w:rsid w:val="003A4481"/>
    <w:rsid w:val="003A698A"/>
    <w:rsid w:val="003B1ECD"/>
    <w:rsid w:val="003B33A4"/>
    <w:rsid w:val="003B3FB8"/>
    <w:rsid w:val="003B4014"/>
    <w:rsid w:val="003B65E2"/>
    <w:rsid w:val="003B6903"/>
    <w:rsid w:val="003B69C4"/>
    <w:rsid w:val="003C0F18"/>
    <w:rsid w:val="003C5545"/>
    <w:rsid w:val="003D6E47"/>
    <w:rsid w:val="003E6ACB"/>
    <w:rsid w:val="003F1C04"/>
    <w:rsid w:val="003F265F"/>
    <w:rsid w:val="003F2B0F"/>
    <w:rsid w:val="003F4FE4"/>
    <w:rsid w:val="004012E7"/>
    <w:rsid w:val="00416301"/>
    <w:rsid w:val="00417E61"/>
    <w:rsid w:val="00420E3B"/>
    <w:rsid w:val="00420FB8"/>
    <w:rsid w:val="00426024"/>
    <w:rsid w:val="00426A3D"/>
    <w:rsid w:val="00431FCB"/>
    <w:rsid w:val="00433808"/>
    <w:rsid w:val="004365D5"/>
    <w:rsid w:val="00443F9F"/>
    <w:rsid w:val="00450854"/>
    <w:rsid w:val="00450971"/>
    <w:rsid w:val="00453793"/>
    <w:rsid w:val="00460034"/>
    <w:rsid w:val="004606B9"/>
    <w:rsid w:val="00463C88"/>
    <w:rsid w:val="0046447D"/>
    <w:rsid w:val="00467130"/>
    <w:rsid w:val="004700C0"/>
    <w:rsid w:val="00477B73"/>
    <w:rsid w:val="004814F4"/>
    <w:rsid w:val="00482E51"/>
    <w:rsid w:val="00485AFA"/>
    <w:rsid w:val="00485E32"/>
    <w:rsid w:val="00486FF5"/>
    <w:rsid w:val="004941B9"/>
    <w:rsid w:val="004A046F"/>
    <w:rsid w:val="004A1331"/>
    <w:rsid w:val="004A7BCD"/>
    <w:rsid w:val="004B12A8"/>
    <w:rsid w:val="004B4AF7"/>
    <w:rsid w:val="004B6EED"/>
    <w:rsid w:val="004C3095"/>
    <w:rsid w:val="004C5CBB"/>
    <w:rsid w:val="004C6EA8"/>
    <w:rsid w:val="004D4FF9"/>
    <w:rsid w:val="004D56A5"/>
    <w:rsid w:val="004D5B7C"/>
    <w:rsid w:val="004E30AC"/>
    <w:rsid w:val="004E6620"/>
    <w:rsid w:val="004E6BAE"/>
    <w:rsid w:val="004E75CB"/>
    <w:rsid w:val="004F15C9"/>
    <w:rsid w:val="004F25AA"/>
    <w:rsid w:val="004F2785"/>
    <w:rsid w:val="005075BD"/>
    <w:rsid w:val="005115CD"/>
    <w:rsid w:val="0051343B"/>
    <w:rsid w:val="00516C8C"/>
    <w:rsid w:val="00517772"/>
    <w:rsid w:val="00517EDB"/>
    <w:rsid w:val="00517FFD"/>
    <w:rsid w:val="005202E9"/>
    <w:rsid w:val="00521B60"/>
    <w:rsid w:val="00523C6F"/>
    <w:rsid w:val="00525724"/>
    <w:rsid w:val="00530D35"/>
    <w:rsid w:val="0053211E"/>
    <w:rsid w:val="00533658"/>
    <w:rsid w:val="00533BD9"/>
    <w:rsid w:val="00544318"/>
    <w:rsid w:val="00545EE5"/>
    <w:rsid w:val="005517DB"/>
    <w:rsid w:val="00552401"/>
    <w:rsid w:val="0055423F"/>
    <w:rsid w:val="00560AD4"/>
    <w:rsid w:val="00560FE4"/>
    <w:rsid w:val="00562378"/>
    <w:rsid w:val="0056458D"/>
    <w:rsid w:val="00564E73"/>
    <w:rsid w:val="00566B6A"/>
    <w:rsid w:val="0056713E"/>
    <w:rsid w:val="00572F8F"/>
    <w:rsid w:val="0057548C"/>
    <w:rsid w:val="00575E5B"/>
    <w:rsid w:val="00580DB4"/>
    <w:rsid w:val="0059125E"/>
    <w:rsid w:val="0059185F"/>
    <w:rsid w:val="00591F98"/>
    <w:rsid w:val="00596C57"/>
    <w:rsid w:val="0059759D"/>
    <w:rsid w:val="005A187F"/>
    <w:rsid w:val="005A3BE5"/>
    <w:rsid w:val="005B36B3"/>
    <w:rsid w:val="005B3A13"/>
    <w:rsid w:val="005C02C7"/>
    <w:rsid w:val="005D0F54"/>
    <w:rsid w:val="005D1A9A"/>
    <w:rsid w:val="00601270"/>
    <w:rsid w:val="00604856"/>
    <w:rsid w:val="00604F8C"/>
    <w:rsid w:val="00611CBA"/>
    <w:rsid w:val="00613CD3"/>
    <w:rsid w:val="006168F0"/>
    <w:rsid w:val="00627357"/>
    <w:rsid w:val="00632FC6"/>
    <w:rsid w:val="00633D60"/>
    <w:rsid w:val="00634188"/>
    <w:rsid w:val="006413CD"/>
    <w:rsid w:val="006434B3"/>
    <w:rsid w:val="00643C49"/>
    <w:rsid w:val="006470D0"/>
    <w:rsid w:val="0065179F"/>
    <w:rsid w:val="00651E15"/>
    <w:rsid w:val="006603A7"/>
    <w:rsid w:val="006611F9"/>
    <w:rsid w:val="00661571"/>
    <w:rsid w:val="00667835"/>
    <w:rsid w:val="00675465"/>
    <w:rsid w:val="0068700D"/>
    <w:rsid w:val="006906CE"/>
    <w:rsid w:val="0069796A"/>
    <w:rsid w:val="00697C5F"/>
    <w:rsid w:val="006A3747"/>
    <w:rsid w:val="006A46E0"/>
    <w:rsid w:val="006B4B3C"/>
    <w:rsid w:val="006B6206"/>
    <w:rsid w:val="006E0E05"/>
    <w:rsid w:val="006E6CB0"/>
    <w:rsid w:val="006F011F"/>
    <w:rsid w:val="006F15F4"/>
    <w:rsid w:val="006F24BE"/>
    <w:rsid w:val="006F41C4"/>
    <w:rsid w:val="007008D5"/>
    <w:rsid w:val="00703B8C"/>
    <w:rsid w:val="00715ACF"/>
    <w:rsid w:val="007163CE"/>
    <w:rsid w:val="007167DE"/>
    <w:rsid w:val="007169FF"/>
    <w:rsid w:val="0072195A"/>
    <w:rsid w:val="00722474"/>
    <w:rsid w:val="00725D6D"/>
    <w:rsid w:val="00725E12"/>
    <w:rsid w:val="007263E1"/>
    <w:rsid w:val="00731D30"/>
    <w:rsid w:val="007366F7"/>
    <w:rsid w:val="00742043"/>
    <w:rsid w:val="0075570B"/>
    <w:rsid w:val="00755E8F"/>
    <w:rsid w:val="00760193"/>
    <w:rsid w:val="007608F3"/>
    <w:rsid w:val="007648A0"/>
    <w:rsid w:val="00764AEA"/>
    <w:rsid w:val="007720E4"/>
    <w:rsid w:val="00775B8F"/>
    <w:rsid w:val="00783ACB"/>
    <w:rsid w:val="0078683E"/>
    <w:rsid w:val="00790368"/>
    <w:rsid w:val="00791213"/>
    <w:rsid w:val="00792566"/>
    <w:rsid w:val="0079263F"/>
    <w:rsid w:val="00792E4A"/>
    <w:rsid w:val="00793FFC"/>
    <w:rsid w:val="00795024"/>
    <w:rsid w:val="007A7CE6"/>
    <w:rsid w:val="007B0668"/>
    <w:rsid w:val="007B3A58"/>
    <w:rsid w:val="007B4B25"/>
    <w:rsid w:val="007B7595"/>
    <w:rsid w:val="007C5E37"/>
    <w:rsid w:val="007D0C74"/>
    <w:rsid w:val="007D2853"/>
    <w:rsid w:val="007E3D19"/>
    <w:rsid w:val="007F31A8"/>
    <w:rsid w:val="007F578C"/>
    <w:rsid w:val="007F6B42"/>
    <w:rsid w:val="00801165"/>
    <w:rsid w:val="00802F3F"/>
    <w:rsid w:val="00804283"/>
    <w:rsid w:val="00806F29"/>
    <w:rsid w:val="00813103"/>
    <w:rsid w:val="0081478B"/>
    <w:rsid w:val="00816D62"/>
    <w:rsid w:val="00825F89"/>
    <w:rsid w:val="0082783A"/>
    <w:rsid w:val="00831175"/>
    <w:rsid w:val="0083118D"/>
    <w:rsid w:val="00831F7C"/>
    <w:rsid w:val="008335A2"/>
    <w:rsid w:val="00834FAC"/>
    <w:rsid w:val="008358C9"/>
    <w:rsid w:val="00836C5C"/>
    <w:rsid w:val="00843E48"/>
    <w:rsid w:val="00851347"/>
    <w:rsid w:val="00851832"/>
    <w:rsid w:val="008521C5"/>
    <w:rsid w:val="008549EC"/>
    <w:rsid w:val="008565B2"/>
    <w:rsid w:val="0086031C"/>
    <w:rsid w:val="00862E99"/>
    <w:rsid w:val="00863A53"/>
    <w:rsid w:val="00872918"/>
    <w:rsid w:val="00872C15"/>
    <w:rsid w:val="00872F61"/>
    <w:rsid w:val="0087639B"/>
    <w:rsid w:val="0087670A"/>
    <w:rsid w:val="00880E5B"/>
    <w:rsid w:val="00883202"/>
    <w:rsid w:val="00884B35"/>
    <w:rsid w:val="00886097"/>
    <w:rsid w:val="008919FC"/>
    <w:rsid w:val="00896B90"/>
    <w:rsid w:val="0089796C"/>
    <w:rsid w:val="008A1C8E"/>
    <w:rsid w:val="008A3378"/>
    <w:rsid w:val="008B52CC"/>
    <w:rsid w:val="008B731E"/>
    <w:rsid w:val="008C0703"/>
    <w:rsid w:val="008C09F9"/>
    <w:rsid w:val="008D53E7"/>
    <w:rsid w:val="008D5F3A"/>
    <w:rsid w:val="008D7E0B"/>
    <w:rsid w:val="008F02F6"/>
    <w:rsid w:val="008F25F4"/>
    <w:rsid w:val="008F5E62"/>
    <w:rsid w:val="008F753F"/>
    <w:rsid w:val="0090250A"/>
    <w:rsid w:val="00911C2E"/>
    <w:rsid w:val="00914176"/>
    <w:rsid w:val="0092338E"/>
    <w:rsid w:val="009278FA"/>
    <w:rsid w:val="00937DCF"/>
    <w:rsid w:val="00942109"/>
    <w:rsid w:val="00943895"/>
    <w:rsid w:val="00945511"/>
    <w:rsid w:val="009472A3"/>
    <w:rsid w:val="00950895"/>
    <w:rsid w:val="009537A0"/>
    <w:rsid w:val="009549AF"/>
    <w:rsid w:val="00966B47"/>
    <w:rsid w:val="00973B65"/>
    <w:rsid w:val="009747BA"/>
    <w:rsid w:val="00977012"/>
    <w:rsid w:val="00977A59"/>
    <w:rsid w:val="00987B43"/>
    <w:rsid w:val="00992E1E"/>
    <w:rsid w:val="00994315"/>
    <w:rsid w:val="00994E74"/>
    <w:rsid w:val="009A1CF4"/>
    <w:rsid w:val="009A4784"/>
    <w:rsid w:val="009A62B5"/>
    <w:rsid w:val="009A6BCA"/>
    <w:rsid w:val="009B0D89"/>
    <w:rsid w:val="009B0E2D"/>
    <w:rsid w:val="009C0712"/>
    <w:rsid w:val="009C0E9D"/>
    <w:rsid w:val="009C51B9"/>
    <w:rsid w:val="009D01C7"/>
    <w:rsid w:val="009D05E0"/>
    <w:rsid w:val="009D3F3B"/>
    <w:rsid w:val="009D50C2"/>
    <w:rsid w:val="009E00CE"/>
    <w:rsid w:val="009E325A"/>
    <w:rsid w:val="009E5A11"/>
    <w:rsid w:val="009F0C4F"/>
    <w:rsid w:val="009F18C0"/>
    <w:rsid w:val="009F294A"/>
    <w:rsid w:val="00A00A71"/>
    <w:rsid w:val="00A018B8"/>
    <w:rsid w:val="00A1299A"/>
    <w:rsid w:val="00A23D86"/>
    <w:rsid w:val="00A24702"/>
    <w:rsid w:val="00A32B37"/>
    <w:rsid w:val="00A3486C"/>
    <w:rsid w:val="00A35688"/>
    <w:rsid w:val="00A4072B"/>
    <w:rsid w:val="00A40F77"/>
    <w:rsid w:val="00A506FA"/>
    <w:rsid w:val="00A539B5"/>
    <w:rsid w:val="00A5656D"/>
    <w:rsid w:val="00A60C5F"/>
    <w:rsid w:val="00A62E57"/>
    <w:rsid w:val="00A6372B"/>
    <w:rsid w:val="00A66774"/>
    <w:rsid w:val="00A74257"/>
    <w:rsid w:val="00A74E8F"/>
    <w:rsid w:val="00A825B2"/>
    <w:rsid w:val="00A8262B"/>
    <w:rsid w:val="00A86A04"/>
    <w:rsid w:val="00A87C55"/>
    <w:rsid w:val="00A91AD4"/>
    <w:rsid w:val="00A95F1E"/>
    <w:rsid w:val="00A97577"/>
    <w:rsid w:val="00AA25C1"/>
    <w:rsid w:val="00AA26FE"/>
    <w:rsid w:val="00AA3AC9"/>
    <w:rsid w:val="00AA706B"/>
    <w:rsid w:val="00AB1ADD"/>
    <w:rsid w:val="00AB2093"/>
    <w:rsid w:val="00AB2324"/>
    <w:rsid w:val="00AB2B5C"/>
    <w:rsid w:val="00AB47BA"/>
    <w:rsid w:val="00AB7C63"/>
    <w:rsid w:val="00AC0AE8"/>
    <w:rsid w:val="00AC3ADC"/>
    <w:rsid w:val="00AD2D44"/>
    <w:rsid w:val="00AD7ED0"/>
    <w:rsid w:val="00AE04D9"/>
    <w:rsid w:val="00AE307E"/>
    <w:rsid w:val="00AE6DC1"/>
    <w:rsid w:val="00B01CB9"/>
    <w:rsid w:val="00B04FE8"/>
    <w:rsid w:val="00B05CA4"/>
    <w:rsid w:val="00B07F8E"/>
    <w:rsid w:val="00B1782D"/>
    <w:rsid w:val="00B213BB"/>
    <w:rsid w:val="00B213F4"/>
    <w:rsid w:val="00B240CF"/>
    <w:rsid w:val="00B2488B"/>
    <w:rsid w:val="00B263CE"/>
    <w:rsid w:val="00B33699"/>
    <w:rsid w:val="00B36365"/>
    <w:rsid w:val="00B3720C"/>
    <w:rsid w:val="00B40FF6"/>
    <w:rsid w:val="00B4229C"/>
    <w:rsid w:val="00B4785A"/>
    <w:rsid w:val="00B51B9F"/>
    <w:rsid w:val="00B54150"/>
    <w:rsid w:val="00B62390"/>
    <w:rsid w:val="00B7375C"/>
    <w:rsid w:val="00B76151"/>
    <w:rsid w:val="00B76410"/>
    <w:rsid w:val="00B802AE"/>
    <w:rsid w:val="00B82D11"/>
    <w:rsid w:val="00B87717"/>
    <w:rsid w:val="00B953D0"/>
    <w:rsid w:val="00BA1897"/>
    <w:rsid w:val="00BA3232"/>
    <w:rsid w:val="00BA3412"/>
    <w:rsid w:val="00BB3ABC"/>
    <w:rsid w:val="00BB5EC7"/>
    <w:rsid w:val="00BB604D"/>
    <w:rsid w:val="00BB65C9"/>
    <w:rsid w:val="00BB6ABA"/>
    <w:rsid w:val="00BC5D94"/>
    <w:rsid w:val="00BD1072"/>
    <w:rsid w:val="00BD2D4F"/>
    <w:rsid w:val="00BF3021"/>
    <w:rsid w:val="00BF4465"/>
    <w:rsid w:val="00BF7738"/>
    <w:rsid w:val="00C02D51"/>
    <w:rsid w:val="00C04C1D"/>
    <w:rsid w:val="00C074DA"/>
    <w:rsid w:val="00C107D0"/>
    <w:rsid w:val="00C204DB"/>
    <w:rsid w:val="00C210BF"/>
    <w:rsid w:val="00C21B3C"/>
    <w:rsid w:val="00C22703"/>
    <w:rsid w:val="00C22827"/>
    <w:rsid w:val="00C34E23"/>
    <w:rsid w:val="00C40944"/>
    <w:rsid w:val="00C40B5C"/>
    <w:rsid w:val="00C436F4"/>
    <w:rsid w:val="00C45CB8"/>
    <w:rsid w:val="00C50CB9"/>
    <w:rsid w:val="00C52C2A"/>
    <w:rsid w:val="00C618E0"/>
    <w:rsid w:val="00C62386"/>
    <w:rsid w:val="00C7034C"/>
    <w:rsid w:val="00C74F7E"/>
    <w:rsid w:val="00C76A5D"/>
    <w:rsid w:val="00C81245"/>
    <w:rsid w:val="00C91F1C"/>
    <w:rsid w:val="00C94160"/>
    <w:rsid w:val="00C975E2"/>
    <w:rsid w:val="00CA2606"/>
    <w:rsid w:val="00CA31EA"/>
    <w:rsid w:val="00CA780C"/>
    <w:rsid w:val="00CB2C2A"/>
    <w:rsid w:val="00CB358E"/>
    <w:rsid w:val="00CB3F47"/>
    <w:rsid w:val="00CB642E"/>
    <w:rsid w:val="00CC1F17"/>
    <w:rsid w:val="00CC2C89"/>
    <w:rsid w:val="00CC7BD2"/>
    <w:rsid w:val="00CD15B3"/>
    <w:rsid w:val="00CD47D3"/>
    <w:rsid w:val="00CD7681"/>
    <w:rsid w:val="00CE0524"/>
    <w:rsid w:val="00CE25C3"/>
    <w:rsid w:val="00CF2849"/>
    <w:rsid w:val="00D1290C"/>
    <w:rsid w:val="00D13F3B"/>
    <w:rsid w:val="00D14A1A"/>
    <w:rsid w:val="00D21A60"/>
    <w:rsid w:val="00D22A10"/>
    <w:rsid w:val="00D231A6"/>
    <w:rsid w:val="00D30EF9"/>
    <w:rsid w:val="00D314F3"/>
    <w:rsid w:val="00D37BD0"/>
    <w:rsid w:val="00D44D53"/>
    <w:rsid w:val="00D5124E"/>
    <w:rsid w:val="00D521DE"/>
    <w:rsid w:val="00D5284E"/>
    <w:rsid w:val="00D53413"/>
    <w:rsid w:val="00D5350A"/>
    <w:rsid w:val="00D663E5"/>
    <w:rsid w:val="00D73C23"/>
    <w:rsid w:val="00D839A6"/>
    <w:rsid w:val="00D8665C"/>
    <w:rsid w:val="00D87881"/>
    <w:rsid w:val="00D9041F"/>
    <w:rsid w:val="00D917DC"/>
    <w:rsid w:val="00D919F9"/>
    <w:rsid w:val="00D93610"/>
    <w:rsid w:val="00D97358"/>
    <w:rsid w:val="00D974DC"/>
    <w:rsid w:val="00DA166A"/>
    <w:rsid w:val="00DB75BC"/>
    <w:rsid w:val="00DC186C"/>
    <w:rsid w:val="00DC2991"/>
    <w:rsid w:val="00DC36D3"/>
    <w:rsid w:val="00DC57F8"/>
    <w:rsid w:val="00DC7CE2"/>
    <w:rsid w:val="00DD4165"/>
    <w:rsid w:val="00DE1AA9"/>
    <w:rsid w:val="00DE40E9"/>
    <w:rsid w:val="00DE6CEB"/>
    <w:rsid w:val="00DF2149"/>
    <w:rsid w:val="00DF4EC6"/>
    <w:rsid w:val="00DF79F2"/>
    <w:rsid w:val="00E00393"/>
    <w:rsid w:val="00E06059"/>
    <w:rsid w:val="00E104D8"/>
    <w:rsid w:val="00E1743E"/>
    <w:rsid w:val="00E17597"/>
    <w:rsid w:val="00E20B4C"/>
    <w:rsid w:val="00E26366"/>
    <w:rsid w:val="00E41024"/>
    <w:rsid w:val="00E470EA"/>
    <w:rsid w:val="00E51A82"/>
    <w:rsid w:val="00E5203D"/>
    <w:rsid w:val="00E61AA1"/>
    <w:rsid w:val="00E63568"/>
    <w:rsid w:val="00E663CE"/>
    <w:rsid w:val="00E72B64"/>
    <w:rsid w:val="00E72FFC"/>
    <w:rsid w:val="00E74244"/>
    <w:rsid w:val="00E76FF8"/>
    <w:rsid w:val="00E77FE3"/>
    <w:rsid w:val="00E8107B"/>
    <w:rsid w:val="00E81FD2"/>
    <w:rsid w:val="00E82262"/>
    <w:rsid w:val="00E85686"/>
    <w:rsid w:val="00E91E67"/>
    <w:rsid w:val="00E97480"/>
    <w:rsid w:val="00EA338E"/>
    <w:rsid w:val="00EA653F"/>
    <w:rsid w:val="00EB174F"/>
    <w:rsid w:val="00EB61CB"/>
    <w:rsid w:val="00EB6A1F"/>
    <w:rsid w:val="00EB7DB3"/>
    <w:rsid w:val="00EC51CC"/>
    <w:rsid w:val="00EC6A2E"/>
    <w:rsid w:val="00ED126E"/>
    <w:rsid w:val="00ED35E3"/>
    <w:rsid w:val="00ED3D55"/>
    <w:rsid w:val="00ED3E37"/>
    <w:rsid w:val="00ED7170"/>
    <w:rsid w:val="00EE425C"/>
    <w:rsid w:val="00EE590B"/>
    <w:rsid w:val="00EF0695"/>
    <w:rsid w:val="00EF15D9"/>
    <w:rsid w:val="00EF1791"/>
    <w:rsid w:val="00EF7B2B"/>
    <w:rsid w:val="00F01E12"/>
    <w:rsid w:val="00F13EFA"/>
    <w:rsid w:val="00F14D52"/>
    <w:rsid w:val="00F17F22"/>
    <w:rsid w:val="00F32B10"/>
    <w:rsid w:val="00F35EAC"/>
    <w:rsid w:val="00F4148E"/>
    <w:rsid w:val="00F41D1A"/>
    <w:rsid w:val="00F424FB"/>
    <w:rsid w:val="00F437CF"/>
    <w:rsid w:val="00F646EA"/>
    <w:rsid w:val="00F65C71"/>
    <w:rsid w:val="00F66B7B"/>
    <w:rsid w:val="00F834D8"/>
    <w:rsid w:val="00F83F36"/>
    <w:rsid w:val="00F84444"/>
    <w:rsid w:val="00F860D7"/>
    <w:rsid w:val="00F92572"/>
    <w:rsid w:val="00F93EE7"/>
    <w:rsid w:val="00FA39B7"/>
    <w:rsid w:val="00FA56D4"/>
    <w:rsid w:val="00FA59BC"/>
    <w:rsid w:val="00FB043C"/>
    <w:rsid w:val="00FB3004"/>
    <w:rsid w:val="00FB50BD"/>
    <w:rsid w:val="00FB54E6"/>
    <w:rsid w:val="00FC25C8"/>
    <w:rsid w:val="00FD0F3A"/>
    <w:rsid w:val="00FE1352"/>
    <w:rsid w:val="00FF18D0"/>
    <w:rsid w:val="00FF3B60"/>
    <w:rsid w:val="00FF3EB1"/>
    <w:rsid w:val="00FF4EAD"/>
    <w:rsid w:val="00FF60C4"/>
    <w:rsid w:val="00FF7CB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F64AC6"/>
  <w15:docId w15:val="{244B777A-ACFD-4913-8081-968AA4FCE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379F"/>
  </w:style>
  <w:style w:type="paragraph" w:styleId="Heading1">
    <w:name w:val="heading 1"/>
    <w:basedOn w:val="Normal"/>
    <w:next w:val="Normal"/>
    <w:link w:val="Heading1Char"/>
    <w:qFormat/>
    <w:rsid w:val="002F043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A166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75E2"/>
    <w:pPr>
      <w:tabs>
        <w:tab w:val="center" w:pos="4320"/>
        <w:tab w:val="right" w:pos="8640"/>
      </w:tabs>
    </w:pPr>
  </w:style>
  <w:style w:type="paragraph" w:styleId="Footer">
    <w:name w:val="footer"/>
    <w:basedOn w:val="Normal"/>
    <w:link w:val="FooterChar"/>
    <w:rsid w:val="00C975E2"/>
    <w:pPr>
      <w:tabs>
        <w:tab w:val="center" w:pos="4320"/>
        <w:tab w:val="right" w:pos="8640"/>
      </w:tabs>
    </w:pPr>
  </w:style>
  <w:style w:type="character" w:styleId="PageNumber">
    <w:name w:val="page number"/>
    <w:basedOn w:val="DefaultParagraphFont"/>
    <w:rsid w:val="00420E3B"/>
  </w:style>
  <w:style w:type="table" w:styleId="TableGrid">
    <w:name w:val="Table Grid"/>
    <w:basedOn w:val="TableNormal"/>
    <w:rsid w:val="00BB3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11F21"/>
    <w:rPr>
      <w:color w:val="0000FF"/>
      <w:u w:val="single"/>
    </w:rPr>
  </w:style>
  <w:style w:type="paragraph" w:styleId="BodyTextIndent2">
    <w:name w:val="Body Text Indent 2"/>
    <w:basedOn w:val="Normal"/>
    <w:rsid w:val="000305F8"/>
    <w:pPr>
      <w:spacing w:after="120" w:line="480" w:lineRule="auto"/>
      <w:ind w:left="360"/>
    </w:pPr>
    <w:rPr>
      <w:rFonts w:ascii=".VnTime" w:hAnsi=".VnTime"/>
      <w:sz w:val="28"/>
    </w:rPr>
  </w:style>
  <w:style w:type="paragraph" w:styleId="BodyText">
    <w:name w:val="Body Text"/>
    <w:basedOn w:val="Normal"/>
    <w:rsid w:val="000305F8"/>
    <w:pPr>
      <w:spacing w:after="120"/>
    </w:pPr>
    <w:rPr>
      <w:rFonts w:ascii=".VnTime" w:hAnsi=".VnTime"/>
      <w:sz w:val="28"/>
      <w:szCs w:val="28"/>
    </w:rPr>
  </w:style>
  <w:style w:type="character" w:customStyle="1" w:styleId="FooterChar">
    <w:name w:val="Footer Char"/>
    <w:basedOn w:val="DefaultParagraphFont"/>
    <w:link w:val="Footer"/>
    <w:semiHidden/>
    <w:locked/>
    <w:rsid w:val="006906CE"/>
    <w:rPr>
      <w:sz w:val="24"/>
      <w:szCs w:val="24"/>
      <w:lang w:val="en-US" w:eastAsia="en-US" w:bidi="ar-SA"/>
    </w:rPr>
  </w:style>
  <w:style w:type="paragraph" w:styleId="ListParagraph">
    <w:name w:val="List Paragraph"/>
    <w:basedOn w:val="Normal"/>
    <w:uiPriority w:val="99"/>
    <w:qFormat/>
    <w:rsid w:val="006906CE"/>
    <w:pPr>
      <w:spacing w:after="200" w:line="276" w:lineRule="auto"/>
      <w:ind w:left="720"/>
      <w:contextualSpacing/>
    </w:pPr>
    <w:rPr>
      <w:rFonts w:ascii="Calibri" w:eastAsia="Calibri" w:hAnsi="Calibri"/>
      <w:sz w:val="22"/>
      <w:szCs w:val="22"/>
    </w:rPr>
  </w:style>
  <w:style w:type="paragraph" w:customStyle="1" w:styleId="Char">
    <w:name w:val="Char"/>
    <w:basedOn w:val="Normal"/>
    <w:rsid w:val="00632FC6"/>
    <w:pPr>
      <w:spacing w:after="160" w:line="240" w:lineRule="exact"/>
    </w:pPr>
    <w:rPr>
      <w:rFonts w:ascii="Verdana" w:hAnsi="Verdana" w:cs="Angsana New"/>
      <w:sz w:val="20"/>
      <w:szCs w:val="20"/>
      <w:lang w:val="en-GB"/>
    </w:rPr>
  </w:style>
  <w:style w:type="paragraph" w:customStyle="1" w:styleId="Char0">
    <w:name w:val="Char"/>
    <w:basedOn w:val="Normal"/>
    <w:rsid w:val="00FE1352"/>
    <w:pPr>
      <w:spacing w:after="160" w:line="240" w:lineRule="exact"/>
    </w:pPr>
    <w:rPr>
      <w:rFonts w:ascii="Verdana" w:hAnsi="Verdana" w:cs="Angsana New"/>
      <w:sz w:val="20"/>
      <w:szCs w:val="20"/>
      <w:lang w:val="en-GB"/>
    </w:rPr>
  </w:style>
  <w:style w:type="paragraph" w:styleId="BalloonText">
    <w:name w:val="Balloon Text"/>
    <w:basedOn w:val="Normal"/>
    <w:link w:val="BalloonTextChar"/>
    <w:rsid w:val="00825F89"/>
    <w:rPr>
      <w:rFonts w:ascii="Lucida Grande" w:hAnsi="Lucida Grande" w:cs="Lucida Grande"/>
      <w:sz w:val="18"/>
      <w:szCs w:val="18"/>
    </w:rPr>
  </w:style>
  <w:style w:type="character" w:customStyle="1" w:styleId="BalloonTextChar">
    <w:name w:val="Balloon Text Char"/>
    <w:basedOn w:val="DefaultParagraphFont"/>
    <w:link w:val="BalloonText"/>
    <w:rsid w:val="00825F89"/>
    <w:rPr>
      <w:rFonts w:ascii="Lucida Grande" w:hAnsi="Lucida Grande" w:cs="Lucida Grande"/>
      <w:sz w:val="18"/>
      <w:szCs w:val="18"/>
    </w:rPr>
  </w:style>
  <w:style w:type="paragraph" w:customStyle="1" w:styleId="Char1">
    <w:name w:val="Char"/>
    <w:basedOn w:val="Normal"/>
    <w:rsid w:val="00D919F9"/>
    <w:pPr>
      <w:spacing w:after="160" w:line="240" w:lineRule="exact"/>
    </w:pPr>
    <w:rPr>
      <w:rFonts w:ascii="Verdana" w:hAnsi="Verdana" w:cs="Angsana New"/>
      <w:sz w:val="20"/>
      <w:szCs w:val="20"/>
      <w:lang w:val="en-GB"/>
    </w:rPr>
  </w:style>
  <w:style w:type="paragraph" w:customStyle="1" w:styleId="Char2">
    <w:name w:val="Char"/>
    <w:basedOn w:val="Normal"/>
    <w:rsid w:val="00742043"/>
    <w:pPr>
      <w:spacing w:after="160" w:line="240" w:lineRule="exact"/>
    </w:pPr>
    <w:rPr>
      <w:rFonts w:ascii="Verdana" w:hAnsi="Verdana" w:cs="Angsana New"/>
      <w:sz w:val="20"/>
      <w:szCs w:val="20"/>
      <w:lang w:val="en-GB"/>
    </w:rPr>
  </w:style>
  <w:style w:type="paragraph" w:customStyle="1" w:styleId="Char3">
    <w:name w:val="Char"/>
    <w:basedOn w:val="Normal"/>
    <w:rsid w:val="007648A0"/>
    <w:pPr>
      <w:spacing w:after="160" w:line="240" w:lineRule="exact"/>
    </w:pPr>
    <w:rPr>
      <w:rFonts w:ascii="Verdana" w:hAnsi="Verdana" w:cs="Angsana New"/>
      <w:sz w:val="20"/>
      <w:szCs w:val="20"/>
      <w:lang w:val="en-GB"/>
    </w:rPr>
  </w:style>
  <w:style w:type="paragraph" w:customStyle="1" w:styleId="Char4">
    <w:name w:val="Char"/>
    <w:basedOn w:val="Normal"/>
    <w:rsid w:val="00BA3232"/>
    <w:pPr>
      <w:spacing w:after="160" w:line="240" w:lineRule="exact"/>
    </w:pPr>
    <w:rPr>
      <w:rFonts w:ascii="Verdana" w:hAnsi="Verdana" w:cs="Angsana New"/>
      <w:sz w:val="20"/>
      <w:szCs w:val="20"/>
      <w:lang w:val="en-GB"/>
    </w:rPr>
  </w:style>
  <w:style w:type="character" w:customStyle="1" w:styleId="Heading3Char">
    <w:name w:val="Heading 3 Char"/>
    <w:basedOn w:val="DefaultParagraphFont"/>
    <w:link w:val="Heading3"/>
    <w:uiPriority w:val="9"/>
    <w:rsid w:val="00DA166A"/>
    <w:rPr>
      <w:b/>
      <w:bCs/>
      <w:sz w:val="27"/>
      <w:szCs w:val="27"/>
    </w:rPr>
  </w:style>
  <w:style w:type="character" w:customStyle="1" w:styleId="Heading1Char">
    <w:name w:val="Heading 1 Char"/>
    <w:basedOn w:val="DefaultParagraphFont"/>
    <w:link w:val="Heading1"/>
    <w:rsid w:val="002F0435"/>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CC1F17"/>
    <w:rPr>
      <w:color w:val="605E5C"/>
      <w:shd w:val="clear" w:color="auto" w:fill="E1DFDD"/>
    </w:rPr>
  </w:style>
  <w:style w:type="character" w:customStyle="1" w:styleId="name">
    <w:name w:val="name"/>
    <w:basedOn w:val="DefaultParagraphFont"/>
    <w:rsid w:val="004814F4"/>
  </w:style>
  <w:style w:type="character" w:customStyle="1" w:styleId="author-delimiter">
    <w:name w:val="author-delimiter"/>
    <w:basedOn w:val="DefaultParagraphFont"/>
    <w:rsid w:val="004814F4"/>
  </w:style>
  <w:style w:type="character" w:styleId="Strong">
    <w:name w:val="Strong"/>
    <w:basedOn w:val="DefaultParagraphFont"/>
    <w:uiPriority w:val="22"/>
    <w:qFormat/>
    <w:rsid w:val="005321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663">
      <w:bodyDiv w:val="1"/>
      <w:marLeft w:val="0"/>
      <w:marRight w:val="0"/>
      <w:marTop w:val="0"/>
      <w:marBottom w:val="0"/>
      <w:divBdr>
        <w:top w:val="none" w:sz="0" w:space="0" w:color="auto"/>
        <w:left w:val="none" w:sz="0" w:space="0" w:color="auto"/>
        <w:bottom w:val="none" w:sz="0" w:space="0" w:color="auto"/>
        <w:right w:val="none" w:sz="0" w:space="0" w:color="auto"/>
      </w:divBdr>
    </w:div>
    <w:div w:id="388724189">
      <w:bodyDiv w:val="1"/>
      <w:marLeft w:val="0"/>
      <w:marRight w:val="0"/>
      <w:marTop w:val="0"/>
      <w:marBottom w:val="0"/>
      <w:divBdr>
        <w:top w:val="none" w:sz="0" w:space="0" w:color="auto"/>
        <w:left w:val="none" w:sz="0" w:space="0" w:color="auto"/>
        <w:bottom w:val="none" w:sz="0" w:space="0" w:color="auto"/>
        <w:right w:val="none" w:sz="0" w:space="0" w:color="auto"/>
      </w:divBdr>
    </w:div>
    <w:div w:id="465047548">
      <w:bodyDiv w:val="1"/>
      <w:marLeft w:val="0"/>
      <w:marRight w:val="0"/>
      <w:marTop w:val="0"/>
      <w:marBottom w:val="0"/>
      <w:divBdr>
        <w:top w:val="none" w:sz="0" w:space="0" w:color="auto"/>
        <w:left w:val="none" w:sz="0" w:space="0" w:color="auto"/>
        <w:bottom w:val="none" w:sz="0" w:space="0" w:color="auto"/>
        <w:right w:val="none" w:sz="0" w:space="0" w:color="auto"/>
      </w:divBdr>
    </w:div>
    <w:div w:id="689769048">
      <w:bodyDiv w:val="1"/>
      <w:marLeft w:val="0"/>
      <w:marRight w:val="0"/>
      <w:marTop w:val="0"/>
      <w:marBottom w:val="0"/>
      <w:divBdr>
        <w:top w:val="none" w:sz="0" w:space="0" w:color="auto"/>
        <w:left w:val="none" w:sz="0" w:space="0" w:color="auto"/>
        <w:bottom w:val="none" w:sz="0" w:space="0" w:color="auto"/>
        <w:right w:val="none" w:sz="0" w:space="0" w:color="auto"/>
      </w:divBdr>
    </w:div>
    <w:div w:id="742140615">
      <w:bodyDiv w:val="1"/>
      <w:marLeft w:val="0"/>
      <w:marRight w:val="0"/>
      <w:marTop w:val="0"/>
      <w:marBottom w:val="0"/>
      <w:divBdr>
        <w:top w:val="none" w:sz="0" w:space="0" w:color="auto"/>
        <w:left w:val="none" w:sz="0" w:space="0" w:color="auto"/>
        <w:bottom w:val="none" w:sz="0" w:space="0" w:color="auto"/>
        <w:right w:val="none" w:sz="0" w:space="0" w:color="auto"/>
      </w:divBdr>
    </w:div>
    <w:div w:id="768231927">
      <w:bodyDiv w:val="1"/>
      <w:marLeft w:val="0"/>
      <w:marRight w:val="0"/>
      <w:marTop w:val="0"/>
      <w:marBottom w:val="0"/>
      <w:divBdr>
        <w:top w:val="none" w:sz="0" w:space="0" w:color="auto"/>
        <w:left w:val="none" w:sz="0" w:space="0" w:color="auto"/>
        <w:bottom w:val="none" w:sz="0" w:space="0" w:color="auto"/>
        <w:right w:val="none" w:sz="0" w:space="0" w:color="auto"/>
      </w:divBdr>
    </w:div>
    <w:div w:id="1826505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32585-2B8C-4AE1-A4EF-762F2CE9D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9</Pages>
  <Words>4984</Words>
  <Characters>2841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KỶ YẾU</vt:lpstr>
    </vt:vector>
  </TitlesOfParts>
  <Company>PTHH</Company>
  <LinksUpToDate>false</LinksUpToDate>
  <CharactersWithSpaces>3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Ỷ YẾU</dc:title>
  <dc:creator>Bui Hai Ha</dc:creator>
  <cp:lastModifiedBy>Bui Thi Hai Ha</cp:lastModifiedBy>
  <cp:revision>8</cp:revision>
  <cp:lastPrinted>2023-08-30T04:02:00Z</cp:lastPrinted>
  <dcterms:created xsi:type="dcterms:W3CDTF">2023-08-18T07:59:00Z</dcterms:created>
  <dcterms:modified xsi:type="dcterms:W3CDTF">2023-09-29T08:53:00Z</dcterms:modified>
</cp:coreProperties>
</file>